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337A99" w:rsidP="00ED6E25" w14:paraId="4B45D4CC" w14:textId="4552974C">
      <w:pPr>
        <w:pStyle w:val="Title"/>
      </w:pPr>
      <w:r>
        <w:t>National</w:t>
      </w:r>
      <w:r w:rsidR="008F2E71">
        <w:t xml:space="preserve"> </w:t>
      </w:r>
      <w:r>
        <w:t>Science</w:t>
      </w:r>
      <w:r w:rsidR="008F2E71">
        <w:t xml:space="preserve"> </w:t>
      </w:r>
      <w:r>
        <w:t>Foundation</w:t>
      </w:r>
      <w:r w:rsidR="008F2E71">
        <w:t xml:space="preserve"> </w:t>
      </w:r>
      <w:r>
        <w:t>Research</w:t>
      </w:r>
      <w:r w:rsidR="008F2E71">
        <w:t xml:space="preserve"> </w:t>
      </w:r>
      <w:r>
        <w:t>Traineeship</w:t>
      </w:r>
      <w:r w:rsidR="008F2E71">
        <w:t xml:space="preserve"> </w:t>
      </w:r>
      <w:r>
        <w:t>(NRT)</w:t>
      </w:r>
      <w:r w:rsidR="008F2E71">
        <w:t xml:space="preserve"> </w:t>
      </w:r>
      <w:r>
        <w:t>Program</w:t>
      </w:r>
    </w:p>
    <w:p w:rsidR="00337A99" w:rsidP="00ED6E25" w14:paraId="510185E7" w14:textId="77777777">
      <w:pPr>
        <w:pStyle w:val="Title"/>
      </w:pPr>
    </w:p>
    <w:p w:rsidR="00337A99" w:rsidP="00ED6E25" w14:paraId="427AC90F" w14:textId="2E44FE40">
      <w:pPr>
        <w:pStyle w:val="Title"/>
      </w:pPr>
      <w:r>
        <w:t xml:space="preserve">Coordinator </w:t>
      </w:r>
      <w:r>
        <w:t>Instrument</w:t>
      </w:r>
    </w:p>
    <w:p w:rsidR="00337A99" w:rsidP="00ED6E25" w14:paraId="7B800BA1" w14:textId="199BE47D">
      <w:r>
        <w:t>Version:</w:t>
      </w:r>
      <w:r w:rsidR="008F2E71">
        <w:t xml:space="preserve"> </w:t>
      </w:r>
      <w:r>
        <w:t>Draft</w:t>
      </w:r>
    </w:p>
    <w:p w:rsidR="00337A99" w:rsidRPr="007642B9" w:rsidP="00ED6E25" w14:paraId="7A4B0EC1" w14:textId="3A297E8B">
      <w:pPr>
        <w:rPr>
          <w:i/>
          <w:iCs/>
        </w:rPr>
      </w:pPr>
      <w:r w:rsidRPr="007642B9">
        <w:rPr>
          <w:i/>
          <w:iCs/>
        </w:rPr>
        <w:t>Prepared</w:t>
      </w:r>
      <w:r w:rsidR="008F2E71">
        <w:rPr>
          <w:i/>
          <w:iCs/>
        </w:rPr>
        <w:t xml:space="preserve"> </w:t>
      </w:r>
      <w:r w:rsidRPr="007642B9">
        <w:rPr>
          <w:i/>
          <w:iCs/>
        </w:rPr>
        <w:t>by</w:t>
      </w:r>
      <w:r w:rsidR="008F2E71">
        <w:rPr>
          <w:i/>
          <w:iCs/>
        </w:rPr>
        <w:t xml:space="preserve"> </w:t>
      </w:r>
      <w:r w:rsidRPr="007642B9">
        <w:rPr>
          <w:i/>
          <w:iCs/>
        </w:rPr>
        <w:t>CBS</w:t>
      </w:r>
      <w:r w:rsidR="005534DD">
        <w:rPr>
          <w:i/>
          <w:iCs/>
        </w:rPr>
        <w:t xml:space="preserve"> and NSF</w:t>
      </w:r>
    </w:p>
    <w:p w:rsidR="00337A99" w:rsidRPr="007642B9" w:rsidP="002811EA" w14:paraId="2C81F847" w14:textId="77777777"/>
    <w:p w:rsidR="00337A99" w14:paraId="0C9AC588" w14:textId="65123912">
      <w:r>
        <w:br w:type="page"/>
      </w:r>
      <w:bookmarkStart w:id="0" w:name="_Toc74633338"/>
      <w:bookmarkStart w:id="1" w:name="_Toc76464145"/>
      <w:bookmarkStart w:id="2" w:name="_Toc163807239"/>
      <w:r>
        <w:t>able</w:t>
      </w:r>
      <w:r w:rsidR="008F2E71">
        <w:t xml:space="preserve"> </w:t>
      </w:r>
      <w:r>
        <w:t>of</w:t>
      </w:r>
      <w:r w:rsidR="008F2E71">
        <w:t xml:space="preserve"> </w:t>
      </w:r>
      <w:r>
        <w:t>Contents</w:t>
      </w:r>
      <w:bookmarkEnd w:id="0"/>
      <w:bookmarkEnd w:id="1"/>
      <w:bookmarkEnd w:id="2"/>
    </w:p>
    <w:p w:rsidR="004617BD" w:rsidP="004617BD" w14:paraId="168756CD" w14:textId="0DD22363">
      <w:pPr>
        <w:pStyle w:val="TOC1"/>
        <w:rPr>
          <w:rFonts w:eastAsiaTheme="minorEastAsia"/>
          <w:noProof/>
          <w:kern w:val="2"/>
          <w:sz w:val="24"/>
          <w:szCs w:val="24"/>
          <w14:ligatures w14:val="standardContextual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163807239" w:history="1">
        <w:r w:rsidRPr="00F450FF">
          <w:rPr>
            <w:rStyle w:val="Hyperlink"/>
            <w:noProof/>
          </w:rPr>
          <w:t>1</w:t>
        </w:r>
        <w:r>
          <w:rPr>
            <w:rFonts w:eastAsiaTheme="minorEastAsia"/>
            <w:noProof/>
            <w:kern w:val="2"/>
            <w:sz w:val="24"/>
            <w:szCs w:val="24"/>
            <w14:ligatures w14:val="standardContextual"/>
          </w:rPr>
          <w:tab/>
        </w:r>
        <w:r w:rsidRPr="00F450FF">
          <w:rPr>
            <w:rStyle w:val="Hyperlink"/>
            <w:noProof/>
          </w:rPr>
          <w:t>Table of Cont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07239 \h </w:instrText>
        </w:r>
        <w:r>
          <w:rPr>
            <w:noProof/>
            <w:webHidden/>
          </w:rPr>
          <w:fldChar w:fldCharType="separate"/>
        </w:r>
        <w:r w:rsidR="00847C9E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4617BD" w:rsidP="004617BD" w14:paraId="6119BA95" w14:textId="3ACBF4C4">
      <w:pPr>
        <w:pStyle w:val="TOC1"/>
        <w:rPr>
          <w:rFonts w:eastAsiaTheme="minorEastAsia"/>
          <w:noProof/>
          <w:kern w:val="2"/>
          <w:sz w:val="24"/>
          <w:szCs w:val="24"/>
          <w14:ligatures w14:val="standardContextual"/>
        </w:rPr>
      </w:pPr>
      <w:hyperlink w:anchor="_Toc163807240" w:history="1">
        <w:r w:rsidRPr="00F450FF">
          <w:rPr>
            <w:rStyle w:val="Hyperlink"/>
            <w:noProof/>
          </w:rPr>
          <w:t>2</w:t>
        </w:r>
        <w:r>
          <w:rPr>
            <w:rFonts w:eastAsiaTheme="minorEastAsia"/>
            <w:noProof/>
            <w:kern w:val="2"/>
            <w:sz w:val="24"/>
            <w:szCs w:val="24"/>
            <w14:ligatures w14:val="standardContextual"/>
          </w:rPr>
          <w:tab/>
        </w:r>
        <w:r w:rsidRPr="00F450FF">
          <w:rPr>
            <w:rStyle w:val="Hyperlink"/>
            <w:noProof/>
          </w:rPr>
          <w:t>Conventions in this docu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07240 \h </w:instrText>
        </w:r>
        <w:r>
          <w:rPr>
            <w:noProof/>
            <w:webHidden/>
          </w:rPr>
          <w:fldChar w:fldCharType="separate"/>
        </w:r>
        <w:r w:rsidR="00847C9E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4617BD" w:rsidP="004617BD" w14:paraId="3317C43D" w14:textId="07DF7823">
      <w:pPr>
        <w:pStyle w:val="TOC1"/>
        <w:rPr>
          <w:rFonts w:eastAsiaTheme="minorEastAsia"/>
          <w:noProof/>
          <w:kern w:val="2"/>
          <w:sz w:val="24"/>
          <w:szCs w:val="24"/>
          <w14:ligatures w14:val="standardContextual"/>
        </w:rPr>
      </w:pPr>
      <w:hyperlink w:anchor="_Toc163807241" w:history="1">
        <w:r w:rsidRPr="00F450FF">
          <w:rPr>
            <w:rStyle w:val="Hyperlink"/>
            <w:noProof/>
          </w:rPr>
          <w:t>3</w:t>
        </w:r>
        <w:r>
          <w:rPr>
            <w:rFonts w:eastAsiaTheme="minorEastAsia"/>
            <w:noProof/>
            <w:kern w:val="2"/>
            <w:sz w:val="24"/>
            <w:szCs w:val="24"/>
            <w14:ligatures w14:val="standardContextual"/>
          </w:rPr>
          <w:tab/>
        </w:r>
        <w:r w:rsidRPr="00F450FF">
          <w:rPr>
            <w:rStyle w:val="Hyperlink"/>
            <w:noProof/>
          </w:rPr>
          <w:t>Coordinator Instru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07241 \h </w:instrText>
        </w:r>
        <w:r>
          <w:rPr>
            <w:noProof/>
            <w:webHidden/>
          </w:rPr>
          <w:fldChar w:fldCharType="separate"/>
        </w:r>
        <w:r w:rsidR="00847C9E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4617BD" w14:paraId="31D03765" w14:textId="4BFCD232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kern w:val="2"/>
          <w:sz w:val="24"/>
          <w:szCs w:val="24"/>
          <w14:ligatures w14:val="standardContextual"/>
        </w:rPr>
      </w:pPr>
      <w:hyperlink w:anchor="_Toc163807242" w:history="1">
        <w:r w:rsidRPr="00F450FF">
          <w:rPr>
            <w:rStyle w:val="Hyperlink"/>
            <w:noProof/>
          </w:rPr>
          <w:t>3.1</w:t>
        </w:r>
        <w:r>
          <w:rPr>
            <w:rFonts w:eastAsiaTheme="minorEastAsia"/>
            <w:smallCaps w:val="0"/>
            <w:noProof/>
            <w:kern w:val="2"/>
            <w:sz w:val="24"/>
            <w:szCs w:val="24"/>
            <w14:ligatures w14:val="standardContextual"/>
          </w:rPr>
          <w:tab/>
        </w:r>
        <w:r w:rsidRPr="00F450FF">
          <w:rPr>
            <w:rStyle w:val="Hyperlink"/>
            <w:noProof/>
          </w:rPr>
          <w:t>Name and Contact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07242 \h </w:instrText>
        </w:r>
        <w:r>
          <w:rPr>
            <w:noProof/>
            <w:webHidden/>
          </w:rPr>
          <w:fldChar w:fldCharType="separate"/>
        </w:r>
        <w:r w:rsidR="00847C9E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497F07" w:rsidP="00497F07" w14:paraId="1BC2083E" w14:textId="5A902423">
      <w:r>
        <w:fldChar w:fldCharType="end"/>
      </w:r>
    </w:p>
    <w:p w:rsidR="00337A99" w:rsidP="00497F07" w14:paraId="05B2E329" w14:textId="54E2CC3C">
      <w:pPr>
        <w:pStyle w:val="Heading1"/>
      </w:pPr>
      <w:r>
        <w:br w:type="page"/>
      </w:r>
      <w:bookmarkStart w:id="3" w:name="_Toc74633339"/>
      <w:bookmarkStart w:id="4" w:name="_Toc76464146"/>
      <w:bookmarkStart w:id="5" w:name="_Toc163807240"/>
      <w:r w:rsidR="007D24AC">
        <w:t>Conventions</w:t>
      </w:r>
      <w:bookmarkEnd w:id="3"/>
      <w:r w:rsidR="00B86B59">
        <w:t xml:space="preserve"> </w:t>
      </w:r>
      <w:r w:rsidR="006114C1">
        <w:t>in</w:t>
      </w:r>
      <w:r w:rsidR="00B86B59">
        <w:t xml:space="preserve"> this document</w:t>
      </w:r>
      <w:bookmarkEnd w:id="4"/>
      <w:bookmarkEnd w:id="5"/>
    </w:p>
    <w:p w:rsidR="005D7248" w:rsidRPr="005D7248" w:rsidP="005D7248" w14:paraId="15A591EC" w14:textId="2A078936">
      <w:r>
        <w:t xml:space="preserve">The conventions described below are an attempt to render </w:t>
      </w:r>
      <w:r w:rsidR="009E20ED">
        <w:t xml:space="preserve">dynamic </w:t>
      </w:r>
      <w:r w:rsidR="001D6E6B">
        <w:t xml:space="preserve">UI elements and interactive content </w:t>
      </w:r>
      <w:r w:rsidR="009E20ED">
        <w:t xml:space="preserve">and behaviors </w:t>
      </w:r>
      <w:r w:rsidR="00453C69">
        <w:t xml:space="preserve">in this static </w:t>
      </w:r>
      <w:r w:rsidR="009E20ED">
        <w:t xml:space="preserve">word </w:t>
      </w:r>
      <w:r w:rsidR="007024CA">
        <w:t>document</w:t>
      </w:r>
      <w:r w:rsidR="00453C69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600"/>
      </w:tblPr>
      <w:tblGrid>
        <w:gridCol w:w="4591"/>
        <w:gridCol w:w="4769"/>
      </w:tblGrid>
      <w:tr w14:paraId="7AD251B4" w14:textId="77777777" w:rsidTr="00C124C5">
        <w:tblPrEx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</w:tblCellMar>
          <w:tblLook w:val="0600"/>
        </w:tblPrEx>
        <w:trPr>
          <w:trHeight w:val="864"/>
        </w:trPr>
        <w:tc>
          <w:tcPr>
            <w:tcW w:w="4591" w:type="dxa"/>
            <w:vAlign w:val="center"/>
          </w:tcPr>
          <w:p w:rsidR="00337A99" w:rsidRPr="002B3AA5" w:rsidP="00337A99" w14:paraId="3AC15E48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4769" w:type="dxa"/>
            <w:vAlign w:val="center"/>
          </w:tcPr>
          <w:p w:rsidR="00337A99" w:rsidP="00337A99" w14:paraId="274AC773" w14:textId="791CF8A6">
            <w:r>
              <w:t>Radio</w:t>
            </w:r>
            <w:r w:rsidR="008F2E71">
              <w:t xml:space="preserve"> </w:t>
            </w:r>
            <w:r>
              <w:t>Button</w:t>
            </w:r>
            <w:r w:rsidR="008F2E71">
              <w:t xml:space="preserve"> </w:t>
            </w:r>
            <w:r>
              <w:t>(select</w:t>
            </w:r>
            <w:r w:rsidR="008F2E71">
              <w:t xml:space="preserve"> </w:t>
            </w:r>
            <w:r>
              <w:t>one</w:t>
            </w:r>
            <w:r w:rsidR="008F2E71">
              <w:t xml:space="preserve"> </w:t>
            </w:r>
            <w:r>
              <w:t>in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group)</w:t>
            </w:r>
          </w:p>
        </w:tc>
      </w:tr>
      <w:tr w14:paraId="11AF1649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864"/>
        </w:trPr>
        <w:tc>
          <w:tcPr>
            <w:tcW w:w="4591" w:type="dxa"/>
            <w:vAlign w:val="center"/>
          </w:tcPr>
          <w:p w:rsidR="00337A99" w:rsidRPr="002B3AA5" w:rsidP="00337A99" w14:paraId="719558CE" w14:textId="77777777">
            <w:r w:rsidRPr="002B3AA5">
              <w:rPr>
                <w:rFonts w:ascii="Wingdings" w:eastAsia="Wingdings" w:hAnsi="Wingdings" w:cs="Wingdings"/>
              </w:rPr>
              <w:sym w:font="Wingdings" w:char="F06F"/>
            </w:r>
          </w:p>
        </w:tc>
        <w:tc>
          <w:tcPr>
            <w:tcW w:w="4769" w:type="dxa"/>
            <w:vAlign w:val="center"/>
          </w:tcPr>
          <w:p w:rsidR="00337A99" w:rsidP="00337A99" w14:paraId="097CBEC4" w14:textId="2EBF2037">
            <w:r>
              <w:t>Checkbox</w:t>
            </w:r>
            <w:r w:rsidR="008F2E71">
              <w:t xml:space="preserve"> </w:t>
            </w:r>
            <w:r>
              <w:t>(select</w:t>
            </w:r>
            <w:r w:rsidR="008F2E71">
              <w:t xml:space="preserve"> </w:t>
            </w:r>
            <w:r>
              <w:t>any</w:t>
            </w:r>
            <w:r w:rsidR="008F2E71">
              <w:t xml:space="preserve"> </w:t>
            </w:r>
            <w:r>
              <w:t>in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group)</w:t>
            </w:r>
          </w:p>
        </w:tc>
      </w:tr>
      <w:tr w14:paraId="3A113916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864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/>
            </w:tblPr>
            <w:tblGrid>
              <w:gridCol w:w="4449"/>
            </w:tblGrid>
            <w:tr w14:paraId="048C26FE" w14:textId="77777777" w:rsidTr="00337A99">
              <w:tblPrEx>
                <w:tblW w:w="0" w:type="auto"/>
                <w:tblLook w:val="04A0"/>
              </w:tblPrEx>
              <w:tc>
                <w:tcPr>
                  <w:tcW w:w="4449" w:type="dxa"/>
                </w:tcPr>
                <w:p w:rsidR="00337A99" w:rsidP="00337A99" w14:paraId="04F6A106" w14:textId="77777777"/>
              </w:tc>
            </w:tr>
          </w:tbl>
          <w:p w:rsidR="00337A99" w:rsidRPr="00DB125C" w:rsidP="00337A99" w14:paraId="0FC0A083" w14:textId="77777777"/>
        </w:tc>
        <w:tc>
          <w:tcPr>
            <w:tcW w:w="4769" w:type="dxa"/>
            <w:vAlign w:val="center"/>
          </w:tcPr>
          <w:p w:rsidR="00337A99" w:rsidP="00337A99" w14:paraId="6BDA8AF1" w14:textId="2097CFB7">
            <w:r>
              <w:t>Textbox</w:t>
            </w:r>
            <w:r w:rsidR="008F2E71">
              <w:t xml:space="preserve"> </w:t>
            </w:r>
            <w:r>
              <w:t>(enter</w:t>
            </w:r>
            <w:r w:rsidR="008F2E71">
              <w:t xml:space="preserve"> </w:t>
            </w:r>
            <w:r>
              <w:t>text)</w:t>
            </w:r>
          </w:p>
        </w:tc>
      </w:tr>
      <w:tr w14:paraId="0A31DF86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449"/>
            </w:tblGrid>
            <w:tr w14:paraId="28FB07E2" w14:textId="77777777" w:rsidTr="00337A99">
              <w:tblPrEx>
                <w:tblW w:w="0" w:type="auto"/>
                <w:tblBorders>
                  <w:top w:val="doub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  <w:insideH w:val="none" w:sz="0" w:space="0" w:color="auto"/>
                  <w:insideV w:val="none" w:sz="0" w:space="0" w:color="auto"/>
                </w:tblBorders>
                <w:tblLook w:val="04A0"/>
              </w:tblPrEx>
              <w:tc>
                <w:tcPr>
                  <w:tcW w:w="4449" w:type="dxa"/>
                </w:tcPr>
                <w:p w:rsidR="00337A99" w:rsidP="00337A99" w14:paraId="41C7CC72" w14:textId="0E655900">
                  <w:r>
                    <w:t>Option</w:t>
                  </w:r>
                  <w:r w:rsidR="008F2E71">
                    <w:t xml:space="preserve"> </w:t>
                  </w:r>
                  <w:r>
                    <w:t>1</w:t>
                  </w:r>
                </w:p>
              </w:tc>
            </w:tr>
            <w:tr w14:paraId="225DC2D5" w14:textId="77777777" w:rsidTr="00337A99">
              <w:tblPrEx>
                <w:tblW w:w="0" w:type="auto"/>
                <w:tblLook w:val="04A0"/>
              </w:tblPrEx>
              <w:tc>
                <w:tcPr>
                  <w:tcW w:w="4449" w:type="dxa"/>
                </w:tcPr>
                <w:p w:rsidR="00337A99" w:rsidP="00337A99" w14:paraId="416A341B" w14:textId="5908FCD1">
                  <w:r>
                    <w:t>Option</w:t>
                  </w:r>
                  <w:r w:rsidR="008F2E71">
                    <w:t xml:space="preserve"> </w:t>
                  </w:r>
                  <w:r>
                    <w:t>2</w:t>
                  </w:r>
                </w:p>
              </w:tc>
            </w:tr>
            <w:tr w14:paraId="0D29CA2A" w14:textId="77777777" w:rsidTr="00337A99">
              <w:tblPrEx>
                <w:tblW w:w="0" w:type="auto"/>
                <w:tblLook w:val="04A0"/>
              </w:tblPrEx>
              <w:tc>
                <w:tcPr>
                  <w:tcW w:w="4449" w:type="dxa"/>
                </w:tcPr>
                <w:p w:rsidR="00337A99" w:rsidP="00337A99" w14:paraId="020822C0" w14:textId="1AAB3E19">
                  <w:r>
                    <w:t>Option</w:t>
                  </w:r>
                  <w:r w:rsidR="008F2E71">
                    <w:t xml:space="preserve"> </w:t>
                  </w:r>
                  <w:r>
                    <w:t>3</w:t>
                  </w:r>
                </w:p>
              </w:tc>
            </w:tr>
          </w:tbl>
          <w:p w:rsidR="00337A99" w:rsidP="00337A99" w14:paraId="173D5965" w14:textId="77777777"/>
        </w:tc>
        <w:tc>
          <w:tcPr>
            <w:tcW w:w="4769" w:type="dxa"/>
            <w:vAlign w:val="center"/>
          </w:tcPr>
          <w:p w:rsidR="00337A99" w:rsidP="00337A99" w14:paraId="279B41A3" w14:textId="791003B9">
            <w:r>
              <w:t>Dropdown</w:t>
            </w:r>
            <w:r w:rsidR="008F2E71">
              <w:t xml:space="preserve"> </w:t>
            </w:r>
            <w:r>
              <w:t>box</w:t>
            </w:r>
            <w:r w:rsidR="008F2E71">
              <w:t xml:space="preserve"> </w:t>
            </w:r>
            <w:r>
              <w:t>(Select</w:t>
            </w:r>
            <w:r w:rsidR="008F2E71">
              <w:t xml:space="preserve"> </w:t>
            </w:r>
            <w:r>
              <w:t>one)</w:t>
            </w:r>
          </w:p>
        </w:tc>
      </w:tr>
      <w:tr w14:paraId="4E78F4B1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449"/>
            </w:tblGrid>
            <w:tr w14:paraId="3681465F" w14:textId="77777777" w:rsidTr="00FB6B63">
              <w:tblPrEx>
                <w:tblW w:w="0" w:type="auto"/>
                <w:tblBorders>
                  <w:top w:val="doub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  <w:insideH w:val="none" w:sz="0" w:space="0" w:color="auto"/>
                  <w:insideV w:val="none" w:sz="0" w:space="0" w:color="auto"/>
                </w:tblBorders>
                <w:tblLook w:val="04A0"/>
              </w:tblPrEx>
              <w:tc>
                <w:tcPr>
                  <w:tcW w:w="4449" w:type="dxa"/>
                </w:tcPr>
                <w:p w:rsidR="009A0331" w:rsidP="009A0331" w14:paraId="5A562975" w14:textId="7EB34F90">
                  <w:r>
                    <w:t>Searchable</w:t>
                  </w:r>
                  <w:r w:rsidR="008F2E71">
                    <w:t xml:space="preserve"> </w:t>
                  </w:r>
                  <w:r>
                    <w:t>list</w:t>
                  </w:r>
                  <w:r w:rsidR="008F2E71">
                    <w:t xml:space="preserve"> </w:t>
                  </w:r>
                  <w:r>
                    <w:t>of</w:t>
                  </w:r>
                  <w:r w:rsidR="008F2E71">
                    <w:t xml:space="preserve"> </w:t>
                  </w:r>
                  <w:r>
                    <w:t>things</w:t>
                  </w:r>
                </w:p>
              </w:tc>
            </w:tr>
          </w:tbl>
          <w:p w:rsidR="009A0331" w:rsidP="00337A99" w14:paraId="215B45DB" w14:textId="77777777"/>
        </w:tc>
        <w:tc>
          <w:tcPr>
            <w:tcW w:w="4769" w:type="dxa"/>
            <w:vAlign w:val="center"/>
          </w:tcPr>
          <w:p w:rsidR="009A0331" w:rsidP="00337A99" w14:paraId="4593B44E" w14:textId="01B7C6B2">
            <w:r>
              <w:t>A</w:t>
            </w:r>
            <w:r w:rsidR="008F2E71">
              <w:t xml:space="preserve"> </w:t>
            </w:r>
            <w:r>
              <w:t>search</w:t>
            </w:r>
            <w:r w:rsidR="008F2E71">
              <w:t xml:space="preserve"> </w:t>
            </w:r>
            <w:r>
              <w:t>box</w:t>
            </w:r>
            <w:r w:rsidR="008F2E71">
              <w:t xml:space="preserve"> </w:t>
            </w:r>
            <w:r>
              <w:t>that</w:t>
            </w:r>
            <w:r w:rsidR="008F2E71">
              <w:t xml:space="preserve"> </w:t>
            </w:r>
            <w:r>
              <w:t>will</w:t>
            </w:r>
            <w:r w:rsidR="008F2E71">
              <w:t xml:space="preserve"> </w:t>
            </w:r>
            <w:r>
              <w:t>narrow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results</w:t>
            </w:r>
            <w:r w:rsidR="008F2E71">
              <w:t xml:space="preserve"> </w:t>
            </w:r>
            <w:r>
              <w:t>as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user</w:t>
            </w:r>
            <w:r w:rsidR="008F2E71">
              <w:t xml:space="preserve"> </w:t>
            </w:r>
            <w:r>
              <w:t>types,</w:t>
            </w:r>
            <w:r w:rsidR="008F2E71">
              <w:t xml:space="preserve"> </w:t>
            </w:r>
            <w:r>
              <w:t>e.g.,</w:t>
            </w:r>
            <w:r w:rsidR="008F2E71">
              <w:t xml:space="preserve"> </w:t>
            </w:r>
            <w:r>
              <w:t>states</w:t>
            </w:r>
            <w:r w:rsidR="008F2E71">
              <w:t xml:space="preserve"> </w:t>
            </w:r>
            <w:r>
              <w:t>and</w:t>
            </w:r>
            <w:r w:rsidR="008F2E71">
              <w:t xml:space="preserve"> </w:t>
            </w:r>
            <w:r>
              <w:t>countries</w:t>
            </w:r>
          </w:p>
        </w:tc>
      </w:tr>
      <w:tr w14:paraId="128D934D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/>
            </w:tblPr>
            <w:tblGrid>
              <w:gridCol w:w="4449"/>
            </w:tblGrid>
            <w:tr w14:paraId="6A76D079" w14:textId="77777777" w:rsidTr="00FB6B63">
              <w:tblPrEx>
                <w:tblW w:w="0" w:type="auto"/>
                <w:tblLook w:val="04A0"/>
              </w:tblPrEx>
              <w:tc>
                <w:tcPr>
                  <w:tcW w:w="4449" w:type="dxa"/>
                </w:tcPr>
                <w:p w:rsidR="009A0331" w:rsidP="009A0331" w14:paraId="566B3901" w14:textId="1092D5ED">
                  <w:r>
                    <w:t>Date</w:t>
                  </w:r>
                  <w:r w:rsidR="008F2E71">
                    <w:t xml:space="preserve"> </w:t>
                  </w:r>
                  <w:r w:rsidR="0011638C">
                    <w:t>P</w:t>
                  </w:r>
                  <w:r>
                    <w:t>icker</w:t>
                  </w:r>
                </w:p>
              </w:tc>
            </w:tr>
          </w:tbl>
          <w:p w:rsidR="009A0331" w:rsidP="009A0331" w14:paraId="249E3FA3" w14:textId="77777777"/>
        </w:tc>
        <w:tc>
          <w:tcPr>
            <w:tcW w:w="4769" w:type="dxa"/>
            <w:vAlign w:val="center"/>
          </w:tcPr>
          <w:p w:rsidR="009A0331" w:rsidP="00337A99" w14:paraId="65FC13B9" w14:textId="7845842A">
            <w:r>
              <w:t>When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user</w:t>
            </w:r>
            <w:r w:rsidR="008F2E71">
              <w:t xml:space="preserve"> </w:t>
            </w:r>
            <w:r>
              <w:t>selects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control</w:t>
            </w:r>
            <w:r w:rsidR="008F2E71">
              <w:t xml:space="preserve"> </w:t>
            </w:r>
            <w:r>
              <w:t>a</w:t>
            </w:r>
            <w:r w:rsidR="008F2E71">
              <w:t xml:space="preserve"> </w:t>
            </w:r>
            <w:r>
              <w:t>date</w:t>
            </w:r>
            <w:r w:rsidR="008F2E71">
              <w:t xml:space="preserve"> </w:t>
            </w:r>
            <w:r>
              <w:t>picker</w:t>
            </w:r>
            <w:r w:rsidR="008F2E71">
              <w:t xml:space="preserve"> </w:t>
            </w:r>
            <w:r>
              <w:t>will</w:t>
            </w:r>
            <w:r w:rsidR="008F2E71">
              <w:t xml:space="preserve"> </w:t>
            </w:r>
            <w:r>
              <w:t>appear.</w:t>
            </w:r>
            <w:r w:rsidR="008F2E71">
              <w:t xml:space="preserve"> </w:t>
            </w:r>
            <w:r>
              <w:t>They</w:t>
            </w:r>
            <w:r w:rsidR="008F2E71">
              <w:t xml:space="preserve"> </w:t>
            </w:r>
            <w:r>
              <w:t>can</w:t>
            </w:r>
            <w:r w:rsidR="008F2E71">
              <w:t xml:space="preserve"> </w:t>
            </w:r>
            <w:r>
              <w:t>also</w:t>
            </w:r>
            <w:r w:rsidR="008F2E71">
              <w:t xml:space="preserve"> </w:t>
            </w:r>
            <w:r>
              <w:t>enter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date</w:t>
            </w:r>
            <w:r w:rsidR="008F2E71">
              <w:t xml:space="preserve"> </w:t>
            </w:r>
            <w:r>
              <w:t>via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keyboard.</w:t>
            </w:r>
          </w:p>
        </w:tc>
      </w:tr>
      <w:tr w14:paraId="572A5910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/>
            </w:tblPr>
            <w:tblGrid>
              <w:gridCol w:w="4473"/>
            </w:tblGrid>
            <w:tr w14:paraId="1C17E261" w14:textId="77777777" w:rsidTr="00DB3C8A">
              <w:tblPrEx>
                <w:tblW w:w="0" w:type="auto"/>
                <w:tblLook w:val="04A0"/>
              </w:tblPrEx>
              <w:tc>
                <w:tcPr>
                  <w:tcW w:w="4473" w:type="dxa"/>
                </w:tcPr>
                <w:p w:rsidR="00C124C5" w:rsidP="00DB3C8A" w14:paraId="3A319B19" w14:textId="77777777">
                  <w:r>
                    <w:t>Single Add</w:t>
                  </w:r>
                </w:p>
              </w:tc>
            </w:tr>
          </w:tbl>
          <w:p w:rsidR="00C124C5" w:rsidRPr="004D6FBF" w:rsidP="00DB3C8A" w14:paraId="5B5463FA" w14:textId="77777777"/>
        </w:tc>
        <w:tc>
          <w:tcPr>
            <w:tcW w:w="4769" w:type="dxa"/>
            <w:vAlign w:val="center"/>
          </w:tcPr>
          <w:p w:rsidR="00C124C5" w:rsidP="00DB3C8A" w14:paraId="4F8C4543" w14:textId="39B66523">
            <w:r>
              <w:t>As</w:t>
            </w:r>
            <w:r>
              <w:t xml:space="preserve"> the user types a list of matching values will appear in a dropdown list. The user can click on an entry in the list, and it will be added to the textbox in a pill format. If the string of characters is new the user can hit tab/enter and the new value will </w:t>
            </w:r>
            <w:r w:rsidR="000C7A88">
              <w:t xml:space="preserve">also </w:t>
            </w:r>
            <w:r>
              <w:t>turn into a pill.</w:t>
            </w:r>
          </w:p>
          <w:p w:rsidR="00C124C5" w:rsidP="00DB3C8A" w14:paraId="5349F434" w14:textId="29F9EA39">
            <w:r>
              <w:rPr>
                <w:noProof/>
              </w:rPr>
              <w:drawing>
                <wp:inline distT="0" distB="0" distL="0" distR="0">
                  <wp:extent cx="1094705" cy="573837"/>
                  <wp:effectExtent l="0" t="0" r="0" b="0"/>
                  <wp:docPr id="3" name="Picture 3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xmlns:r="http://schemas.openxmlformats.org/officeDocument/2006/relationships" r:embed="rId8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4705" cy="5738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A61387C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/>
            </w:tblPr>
            <w:tblGrid>
              <w:gridCol w:w="4449"/>
            </w:tblGrid>
            <w:tr w14:paraId="22CEFCE5" w14:textId="77777777" w:rsidTr="00DB3C8A">
              <w:tblPrEx>
                <w:tblW w:w="0" w:type="auto"/>
                <w:tblLook w:val="04A0"/>
              </w:tblPrEx>
              <w:tc>
                <w:tcPr>
                  <w:tcW w:w="4449" w:type="dxa"/>
                </w:tcPr>
                <w:p w:rsidR="00747A39" w:rsidP="00747A39" w14:paraId="73C9E123" w14:textId="058E7A22">
                  <w:r w:rsidRPr="0011638C">
                    <w:rPr>
                      <w:color w:val="000000" w:themeColor="text1"/>
                    </w:rPr>
                    <w:t>Multi Add</w:t>
                  </w:r>
                </w:p>
              </w:tc>
            </w:tr>
          </w:tbl>
          <w:p w:rsidR="00CE2213" w:rsidP="009A0331" w14:paraId="0C096EC2" w14:textId="77777777"/>
        </w:tc>
        <w:tc>
          <w:tcPr>
            <w:tcW w:w="4769" w:type="dxa"/>
            <w:vAlign w:val="center"/>
          </w:tcPr>
          <w:p w:rsidR="00532B69" w:rsidP="00337A99" w14:paraId="0166C94F" w14:textId="483A67C9">
            <w:r>
              <w:t xml:space="preserve">Same as Single Add but the </w:t>
            </w:r>
            <w:r w:rsidR="00F43161">
              <w:t xml:space="preserve">user will then be able to enter </w:t>
            </w:r>
            <w:r w:rsidR="009064E7">
              <w:t>further values.</w:t>
            </w:r>
            <w:r w:rsidR="00215A82">
              <w:t xml:space="preserve"> This is an example:</w:t>
            </w:r>
          </w:p>
          <w:p w:rsidR="009064E7" w:rsidP="00337A99" w14:paraId="60EACA56" w14:textId="27E295F1">
            <w:r>
              <w:rPr>
                <w:noProof/>
              </w:rPr>
              <w:drawing>
                <wp:inline distT="0" distB="0" distL="0" distR="0">
                  <wp:extent cx="2959769" cy="599330"/>
                  <wp:effectExtent l="0" t="0" r="0" b="0"/>
                  <wp:docPr id="1" name="Picture 1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xmlns:r="http://schemas.openxmlformats.org/officeDocument/2006/relationships" r:embed="rId9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9769" cy="599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322E3CD4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A52976" w:rsidP="009A0331" w14:paraId="57539D3F" w14:textId="6934FB48">
            <w:r w:rsidRPr="007D24AC">
              <w:rPr>
                <w:color w:val="00B050"/>
              </w:rPr>
              <w:t>[Button]</w:t>
            </w:r>
          </w:p>
        </w:tc>
        <w:tc>
          <w:tcPr>
            <w:tcW w:w="4769" w:type="dxa"/>
            <w:vAlign w:val="center"/>
          </w:tcPr>
          <w:p w:rsidR="00A52976" w:rsidP="00337A99" w14:paraId="3DC4639C" w14:textId="2E204A00">
            <w:r>
              <w:t>A</w:t>
            </w:r>
            <w:r w:rsidR="008F2E71">
              <w:t xml:space="preserve"> </w:t>
            </w:r>
            <w:r>
              <w:t>button</w:t>
            </w:r>
            <w:r w:rsidR="008F2E71">
              <w:t xml:space="preserve"> </w:t>
            </w:r>
            <w:r w:rsidR="007D24AC">
              <w:t>that</w:t>
            </w:r>
            <w:r w:rsidR="008F2E71">
              <w:t xml:space="preserve"> </w:t>
            </w:r>
            <w:r w:rsidR="007D24AC">
              <w:t>performs</w:t>
            </w:r>
            <w:r w:rsidR="008F2E71">
              <w:t xml:space="preserve"> </w:t>
            </w:r>
            <w:r w:rsidR="007D24AC">
              <w:t>an</w:t>
            </w:r>
            <w:r w:rsidR="008F2E71">
              <w:t xml:space="preserve"> </w:t>
            </w:r>
            <w:r w:rsidR="007D24AC">
              <w:t>action.</w:t>
            </w:r>
            <w:r w:rsidR="008F2E71">
              <w:t xml:space="preserve"> </w:t>
            </w:r>
            <w:r w:rsidR="007D24AC">
              <w:t>Added</w:t>
            </w:r>
            <w:r w:rsidR="008F2E71">
              <w:t xml:space="preserve"> </w:t>
            </w:r>
            <w:r w:rsidR="007D24AC">
              <w:t>for</w:t>
            </w:r>
            <w:r w:rsidR="008F2E71">
              <w:t xml:space="preserve"> </w:t>
            </w:r>
            <w:r w:rsidR="007D24AC">
              <w:t>context</w:t>
            </w:r>
            <w:r w:rsidR="008F2E71">
              <w:t xml:space="preserve"> </w:t>
            </w:r>
            <w:r w:rsidR="007D24AC">
              <w:t>around</w:t>
            </w:r>
            <w:r w:rsidR="008F2E71">
              <w:t xml:space="preserve"> </w:t>
            </w:r>
            <w:r w:rsidR="007D24AC">
              <w:t>managing</w:t>
            </w:r>
            <w:r w:rsidR="008F2E71">
              <w:t xml:space="preserve"> </w:t>
            </w:r>
            <w:r w:rsidR="007D24AC">
              <w:t>lists</w:t>
            </w:r>
            <w:r w:rsidR="008F2E71">
              <w:t xml:space="preserve"> </w:t>
            </w:r>
            <w:r w:rsidR="007D24AC">
              <w:t>and</w:t>
            </w:r>
            <w:r w:rsidR="008F2E71">
              <w:t xml:space="preserve"> </w:t>
            </w:r>
            <w:r w:rsidR="007D24AC">
              <w:t>final</w:t>
            </w:r>
            <w:r w:rsidR="008F2E71">
              <w:t xml:space="preserve"> </w:t>
            </w:r>
            <w:r w:rsidR="007D24AC">
              <w:t>submit</w:t>
            </w:r>
          </w:p>
        </w:tc>
      </w:tr>
      <w:tr w14:paraId="75D0AFF9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444A79" w:rsidRPr="007D24AC" w:rsidP="009A0331" w14:paraId="06C8AFB6" w14:textId="43E8B4F3">
            <w:pPr>
              <w:rPr>
                <w:color w:val="00B050"/>
              </w:rPr>
            </w:pPr>
            <w:r w:rsidRPr="00444A79">
              <w:rPr>
                <w:color w:val="7030A0"/>
              </w:rPr>
              <w:t>&lt;Information&gt;</w:t>
            </w:r>
          </w:p>
        </w:tc>
        <w:tc>
          <w:tcPr>
            <w:tcW w:w="4769" w:type="dxa"/>
            <w:vAlign w:val="center"/>
          </w:tcPr>
          <w:p w:rsidR="00444A79" w:rsidP="00337A99" w14:paraId="5C098F70" w14:textId="6E70BBB9">
            <w:r>
              <w:t>Text</w:t>
            </w:r>
            <w:r w:rsidR="008F2E71">
              <w:t xml:space="preserve"> </w:t>
            </w:r>
            <w:r>
              <w:t>in</w:t>
            </w:r>
            <w:r w:rsidR="008F2E71">
              <w:t xml:space="preserve"> </w:t>
            </w:r>
            <w:r>
              <w:t>angle</w:t>
            </w:r>
            <w:r w:rsidR="008F2E71">
              <w:t xml:space="preserve"> </w:t>
            </w:r>
            <w:r>
              <w:t>brackets</w:t>
            </w:r>
            <w:r w:rsidR="008F2E71">
              <w:t xml:space="preserve"> </w:t>
            </w:r>
            <w:r>
              <w:t>is</w:t>
            </w:r>
            <w:r w:rsidR="008F2E71">
              <w:t xml:space="preserve"> </w:t>
            </w:r>
            <w:r>
              <w:t>inserted</w:t>
            </w:r>
            <w:r w:rsidR="008F2E71">
              <w:t xml:space="preserve"> </w:t>
            </w:r>
            <w:r>
              <w:t>by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system</w:t>
            </w:r>
            <w:r w:rsidR="008F2E71">
              <w:t xml:space="preserve"> </w:t>
            </w:r>
            <w:r>
              <w:t>and</w:t>
            </w:r>
            <w:r w:rsidR="008F2E71">
              <w:t xml:space="preserve"> </w:t>
            </w:r>
            <w:r>
              <w:t>is</w:t>
            </w:r>
            <w:r w:rsidR="008F2E71">
              <w:t xml:space="preserve"> </w:t>
            </w:r>
            <w:r>
              <w:t>read-only.</w:t>
            </w:r>
          </w:p>
        </w:tc>
      </w:tr>
      <w:tr w14:paraId="66E2AF66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F10366" w:rsidRPr="0086261C" w:rsidP="009A0331" w14:paraId="7055C80D" w14:textId="0EB1FFDD">
            <w:pPr>
              <w:rPr>
                <w:color w:val="E36C0A" w:themeColor="accent6" w:themeShade="BF"/>
              </w:rPr>
            </w:pPr>
            <w:r w:rsidRPr="00B617D0">
              <w:rPr>
                <w:color w:val="E36C0A" w:themeColor="accent6" w:themeShade="BF"/>
              </w:rPr>
              <w:t>[</w:t>
            </w:r>
            <w:r w:rsidRPr="00B617D0" w:rsidR="00B617D0">
              <w:rPr>
                <w:color w:val="E36C0A" w:themeColor="accent6" w:themeShade="BF"/>
              </w:rPr>
              <w:t>Read</w:t>
            </w:r>
            <w:r w:rsidR="003E31E8">
              <w:rPr>
                <w:color w:val="E36C0A" w:themeColor="accent6" w:themeShade="BF"/>
              </w:rPr>
              <w:t xml:space="preserve"> </w:t>
            </w:r>
            <w:r w:rsidRPr="00B617D0" w:rsidR="00B617D0">
              <w:rPr>
                <w:color w:val="E36C0A" w:themeColor="accent6" w:themeShade="BF"/>
              </w:rPr>
              <w:t>only</w:t>
            </w:r>
            <w:r w:rsidRPr="00B617D0">
              <w:rPr>
                <w:color w:val="E36C0A" w:themeColor="accent6" w:themeShade="BF"/>
              </w:rPr>
              <w:t>]</w:t>
            </w:r>
          </w:p>
        </w:tc>
        <w:tc>
          <w:tcPr>
            <w:tcW w:w="4769" w:type="dxa"/>
            <w:vAlign w:val="center"/>
          </w:tcPr>
          <w:p w:rsidR="00FD4C73" w:rsidP="00337A99" w14:paraId="25E89682" w14:textId="49D1EDBF">
            <w:r>
              <w:t>The</w:t>
            </w:r>
            <w:r w:rsidR="00FE4CCD">
              <w:t>se</w:t>
            </w:r>
            <w:r>
              <w:t xml:space="preserve"> data </w:t>
            </w:r>
            <w:r w:rsidR="00FE4CCD">
              <w:t>are</w:t>
            </w:r>
            <w:r>
              <w:t xml:space="preserve"> read-only</w:t>
            </w:r>
            <w:r w:rsidR="00FE4CCD">
              <w:t xml:space="preserve"> and</w:t>
            </w:r>
            <w:r>
              <w:t xml:space="preserve"> </w:t>
            </w:r>
            <w:r w:rsidR="00FE4CCD">
              <w:t>c</w:t>
            </w:r>
            <w:r>
              <w:t>an only be changed by contacting support.</w:t>
            </w:r>
          </w:p>
        </w:tc>
      </w:tr>
      <w:tr w14:paraId="0EA65B39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3E31E8" w:rsidP="003E31E8" w14:paraId="7859F241" w14:textId="77777777">
            <w:pPr>
              <w:rPr>
                <w:color w:val="E36C0A" w:themeColor="accent6" w:themeShade="BF"/>
              </w:rPr>
            </w:pPr>
            <w:r w:rsidRPr="00B617D0">
              <w:rPr>
                <w:color w:val="E36C0A" w:themeColor="accent6" w:themeShade="BF"/>
              </w:rPr>
              <w:t>[</w:t>
            </w:r>
            <w:r>
              <w:rPr>
                <w:color w:val="E36C0A" w:themeColor="accent6" w:themeShade="BF"/>
              </w:rPr>
              <w:t>Read only after first year</w:t>
            </w:r>
            <w:r w:rsidRPr="00B617D0">
              <w:rPr>
                <w:color w:val="E36C0A" w:themeColor="accent6" w:themeShade="BF"/>
              </w:rPr>
              <w:t>]</w:t>
            </w:r>
          </w:p>
          <w:p w:rsidR="00F61A6E" w:rsidRPr="00B617D0" w:rsidP="003E31E8" w14:paraId="2936E9C8" w14:textId="1D5F6300">
            <w:pPr>
              <w:rPr>
                <w:color w:val="E36C0A" w:themeColor="accent6" w:themeShade="BF"/>
              </w:rPr>
            </w:pPr>
          </w:p>
        </w:tc>
        <w:tc>
          <w:tcPr>
            <w:tcW w:w="4769" w:type="dxa"/>
            <w:vAlign w:val="center"/>
          </w:tcPr>
          <w:p w:rsidR="003E31E8" w:rsidP="00337A99" w14:paraId="3AB3613E" w14:textId="7003D928">
            <w:r>
              <w:t xml:space="preserve">The data </w:t>
            </w:r>
            <w:r w:rsidR="00903225">
              <w:t>are</w:t>
            </w:r>
            <w:r>
              <w:t xml:space="preserve"> read-only after the first year. After th</w:t>
            </w:r>
            <w:r w:rsidR="00FE4CCD">
              <w:t>e first year these data</w:t>
            </w:r>
            <w:r>
              <w:t xml:space="preserve"> can only be changed by contacting support</w:t>
            </w:r>
          </w:p>
        </w:tc>
      </w:tr>
      <w:tr w14:paraId="1F2C0900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D701FE" w:rsidP="009A0331" w14:paraId="45A3B909" w14:textId="0F22BFC7">
            <w:pPr>
              <w:rPr>
                <w:color w:val="7030A0"/>
              </w:rPr>
            </w:pPr>
            <w:r w:rsidRPr="00B617D0">
              <w:rPr>
                <w:color w:val="E36C0A" w:themeColor="accent6" w:themeShade="BF"/>
              </w:rPr>
              <w:t>[</w:t>
            </w:r>
            <w:r w:rsidRPr="00B617D0" w:rsidR="00B617D0">
              <w:rPr>
                <w:color w:val="E36C0A" w:themeColor="accent6" w:themeShade="BF"/>
              </w:rPr>
              <w:t>P</w:t>
            </w:r>
            <w:r w:rsidRPr="00B617D0">
              <w:rPr>
                <w:color w:val="E36C0A" w:themeColor="accent6" w:themeShade="BF"/>
              </w:rPr>
              <w:t>reloaded]</w:t>
            </w:r>
          </w:p>
        </w:tc>
        <w:tc>
          <w:tcPr>
            <w:tcW w:w="4769" w:type="dxa"/>
            <w:vAlign w:val="center"/>
          </w:tcPr>
          <w:p w:rsidR="00D701FE" w:rsidP="00337A99" w14:paraId="34FE69C2" w14:textId="27D093C7">
            <w:r>
              <w:t>The</w:t>
            </w:r>
            <w:r w:rsidR="00FE4CCD">
              <w:t>se</w:t>
            </w:r>
            <w:r>
              <w:t xml:space="preserve"> data </w:t>
            </w:r>
            <w:r w:rsidR="00903225">
              <w:t>are</w:t>
            </w:r>
            <w:r>
              <w:t xml:space="preserve"> pre-loaded at the beginning of the reporting period</w:t>
            </w:r>
            <w:r w:rsidR="00903225">
              <w:t>.</w:t>
            </w:r>
          </w:p>
        </w:tc>
      </w:tr>
      <w:tr w14:paraId="7D22114C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D701FE" w:rsidP="009A0331" w14:paraId="7D92AB08" w14:textId="54C820A9">
            <w:pPr>
              <w:rPr>
                <w:color w:val="7030A0"/>
              </w:rPr>
            </w:pPr>
            <w:r w:rsidRPr="00B617D0">
              <w:rPr>
                <w:color w:val="E36C0A" w:themeColor="accent6" w:themeShade="BF"/>
              </w:rPr>
              <w:t>[</w:t>
            </w:r>
            <w:r w:rsidRPr="00B617D0" w:rsidR="00B617D0">
              <w:rPr>
                <w:color w:val="E36C0A" w:themeColor="accent6" w:themeShade="BF"/>
              </w:rPr>
              <w:t>Copied</w:t>
            </w:r>
            <w:r w:rsidRPr="00B617D0">
              <w:rPr>
                <w:color w:val="E36C0A" w:themeColor="accent6" w:themeShade="BF"/>
              </w:rPr>
              <w:t>]</w:t>
            </w:r>
          </w:p>
        </w:tc>
        <w:tc>
          <w:tcPr>
            <w:tcW w:w="4769" w:type="dxa"/>
            <w:vAlign w:val="center"/>
          </w:tcPr>
          <w:p w:rsidR="00D701FE" w:rsidP="00337A99" w14:paraId="7EB83DA6" w14:textId="3063F3A6">
            <w:r>
              <w:t>The</w:t>
            </w:r>
            <w:r w:rsidR="00FE4CCD">
              <w:t>se</w:t>
            </w:r>
            <w:r>
              <w:t xml:space="preserve"> data are copied from the previous year when </w:t>
            </w:r>
            <w:r w:rsidR="00903225">
              <w:t>preparing for a new reporting period.</w:t>
            </w:r>
          </w:p>
        </w:tc>
      </w:tr>
      <w:tr w14:paraId="6AC660EE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7C2782" w:rsidRPr="00B617D0" w:rsidP="009A0331" w14:paraId="70C507C1" w14:textId="59197FA1">
            <w:pPr>
              <w:rPr>
                <w:color w:val="E36C0A" w:themeColor="accent6" w:themeShade="BF"/>
              </w:rPr>
            </w:pPr>
            <w:r>
              <w:rPr>
                <w:color w:val="E36C0A" w:themeColor="accent6" w:themeShade="BF"/>
              </w:rPr>
              <w:t>[Change management]</w:t>
            </w:r>
          </w:p>
        </w:tc>
        <w:tc>
          <w:tcPr>
            <w:tcW w:w="4769" w:type="dxa"/>
            <w:vAlign w:val="center"/>
          </w:tcPr>
          <w:p w:rsidR="007C2782" w:rsidP="00337A99" w14:paraId="51C76DA6" w14:textId="6314F60F">
            <w:r>
              <w:t xml:space="preserve">These data are subject to </w:t>
            </w:r>
            <w:r w:rsidR="00101DE1">
              <w:t>other rules when they change.</w:t>
            </w:r>
          </w:p>
        </w:tc>
      </w:tr>
      <w:tr w14:paraId="25D25B23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FA491F" w:rsidP="009A0331" w14:paraId="2B3FFFEF" w14:textId="63E7A5B9">
            <w:pPr>
              <w:rPr>
                <w:color w:val="E36C0A" w:themeColor="accent6" w:themeShade="BF"/>
              </w:rPr>
            </w:pPr>
            <w:r w:rsidRPr="00894A48">
              <w:rPr>
                <w:color w:val="FF0000"/>
              </w:rPr>
              <w:t xml:space="preserve">{Skip </w:t>
            </w:r>
            <w:r w:rsidR="00101DE1">
              <w:rPr>
                <w:color w:val="FF0000"/>
              </w:rPr>
              <w:t>Ref A-Z</w:t>
            </w:r>
            <w:r w:rsidRPr="00894A48">
              <w:rPr>
                <w:color w:val="FF0000"/>
              </w:rPr>
              <w:t>}</w:t>
            </w:r>
          </w:p>
        </w:tc>
        <w:tc>
          <w:tcPr>
            <w:tcW w:w="4769" w:type="dxa"/>
            <w:vAlign w:val="center"/>
          </w:tcPr>
          <w:p w:rsidR="00FA491F" w:rsidP="00337A99" w14:paraId="514A2DF8" w14:textId="1589CADE">
            <w:r>
              <w:t xml:space="preserve">Indicates that a response to this question affects other </w:t>
            </w:r>
            <w:r w:rsidR="00DD0D2E">
              <w:t>questions after it.</w:t>
            </w:r>
          </w:p>
        </w:tc>
      </w:tr>
      <w:tr w14:paraId="7A6DD306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2E31E7" w:rsidRPr="00894A48" w:rsidP="002E31E7" w14:paraId="52E98F6B" w14:textId="76998CAC">
            <w:pPr>
              <w:rPr>
                <w:color w:val="FF0000"/>
              </w:rPr>
            </w:pPr>
            <w:r>
              <w:rPr>
                <w:color w:val="FF0000"/>
              </w:rPr>
              <w:t>{Skip when A-Z}</w:t>
            </w:r>
          </w:p>
        </w:tc>
        <w:tc>
          <w:tcPr>
            <w:tcW w:w="4769" w:type="dxa"/>
            <w:vAlign w:val="center"/>
          </w:tcPr>
          <w:p w:rsidR="002E31E7" w:rsidP="002E31E7" w14:paraId="652FEB96" w14:textId="7FCCEB0D">
            <w:r>
              <w:t>Indicates that the question should be skipped if the skip reference meets a certain criterion</w:t>
            </w:r>
          </w:p>
        </w:tc>
      </w:tr>
      <w:tr w14:paraId="6FEEAC21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2E31E7" w:rsidRPr="006C5CBF" w:rsidP="002E31E7" w14:paraId="6D41F0CB" w14:textId="5B1523E8">
            <w:pPr>
              <w:rPr>
                <w:color w:val="FF0000"/>
              </w:rPr>
            </w:pPr>
            <w:r w:rsidRPr="00E15927">
              <w:rPr>
                <w:color w:val="000000" w:themeColor="text1"/>
              </w:rPr>
              <w:t>This is instructional text</w:t>
            </w:r>
          </w:p>
        </w:tc>
        <w:tc>
          <w:tcPr>
            <w:tcW w:w="4769" w:type="dxa"/>
            <w:vAlign w:val="center"/>
          </w:tcPr>
          <w:p w:rsidR="002E31E7" w:rsidP="002E31E7" w14:paraId="15BF88C5" w14:textId="7B1DCC76">
            <w:r>
              <w:t>Instructions to the respondents</w:t>
            </w:r>
          </w:p>
        </w:tc>
      </w:tr>
    </w:tbl>
    <w:p w:rsidR="002345CF" w:rsidP="00337A99" w14:paraId="4DD43600" w14:textId="77777777"/>
    <w:p w:rsidR="00F54810" w:rsidRPr="00F54810" w14:paraId="163B0EA0" w14:textId="148DFE51">
      <w:r>
        <w:br w:type="page"/>
      </w:r>
    </w:p>
    <w:p w:rsidR="00B92016" w:rsidP="00B92016" w14:paraId="5A1DC99A" w14:textId="7E7CBFC7">
      <w:pPr>
        <w:pStyle w:val="Heading1"/>
      </w:pPr>
      <w:bookmarkStart w:id="6" w:name="_Toc163807241"/>
      <w:bookmarkStart w:id="7" w:name="_Toc74633402"/>
      <w:bookmarkStart w:id="8" w:name="_Toc76464207"/>
      <w:r>
        <w:t>Coordinator Instrument</w:t>
      </w:r>
      <w:bookmarkEnd w:id="6"/>
    </w:p>
    <w:p w:rsidR="00D27ED0" w:rsidRPr="00D27ED0" w:rsidP="00546C45" w14:paraId="05D186FB" w14:textId="4BAD803F">
      <w:pPr>
        <w:pStyle w:val="Heading2"/>
      </w:pPr>
      <w:bookmarkStart w:id="9" w:name="_Toc163807242"/>
      <w:r>
        <w:t>Name and Contact Information</w:t>
      </w:r>
      <w:bookmarkEnd w:id="7"/>
      <w:bookmarkEnd w:id="8"/>
      <w:bookmarkEnd w:id="9"/>
    </w:p>
    <w:p w:rsidR="00B606C7" w:rsidP="006A5EF4" w14:paraId="281226FF" w14:textId="77777777">
      <w:pPr>
        <w:pStyle w:val="Heading6"/>
      </w:pPr>
      <w:r>
        <w:t>First Name</w:t>
      </w:r>
    </w:p>
    <w:p w:rsidR="00B606C7" w:rsidRPr="00D563E9" w:rsidP="00B606C7" w14:paraId="5B6ED5B5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B606C7" w:rsidP="00B606C7" w14:paraId="46096F20" w14:textId="77777777">
      <w:pPr>
        <w:rPr>
          <w:rStyle w:val="Emphasis"/>
        </w:rPr>
      </w:pPr>
      <w:r>
        <w:rPr>
          <w:rStyle w:val="Emphasis"/>
        </w:rPr>
        <w:t>Limit 50 characters</w:t>
      </w:r>
    </w:p>
    <w:p w:rsidR="00B606C7" w:rsidP="00B606C7" w14:paraId="72F8E774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B606C7" w:rsidP="00B606C7" w14:paraId="51D43C42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</w:t>
      </w:r>
      <w:r w:rsidRPr="00B617D0">
        <w:rPr>
          <w:color w:val="E36C0A" w:themeColor="accent6" w:themeShade="BF"/>
        </w:rPr>
        <w:t>]</w:t>
      </w:r>
    </w:p>
    <w:p w:rsidR="00B606C7" w:rsidRPr="00083E8B" w:rsidP="00B606C7" w14:paraId="56189833" w14:textId="77777777">
      <w:pPr>
        <w:rPr>
          <w:rStyle w:val="Emphasis"/>
        </w:rPr>
      </w:pPr>
      <w:r>
        <w:rPr>
          <w:color w:val="E36C0A" w:themeColor="accent6" w:themeShade="BF"/>
        </w:rPr>
        <w:t>[Change management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299679FB" w14:textId="77777777" w:rsidTr="0081288C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B606C7" w:rsidP="0081288C" w14:paraId="0893CFC5" w14:textId="77777777"/>
        </w:tc>
      </w:tr>
    </w:tbl>
    <w:p w:rsidR="00B606C7" w:rsidP="00B606C7" w14:paraId="0CD25B9E" w14:textId="77777777">
      <w:pPr>
        <w:pStyle w:val="Heading6"/>
      </w:pPr>
      <w:r>
        <w:t>Middle Initial or Name</w:t>
      </w:r>
    </w:p>
    <w:p w:rsidR="00B606C7" w:rsidP="00B606C7" w14:paraId="7D11702C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B606C7" w:rsidP="00B606C7" w14:paraId="21093588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</w:t>
      </w:r>
      <w:r w:rsidRPr="00B617D0">
        <w:rPr>
          <w:color w:val="E36C0A" w:themeColor="accent6" w:themeShade="BF"/>
        </w:rPr>
        <w:t>]</w:t>
      </w:r>
    </w:p>
    <w:p w:rsidR="00B606C7" w:rsidRPr="00C27DDE" w:rsidP="00B606C7" w14:paraId="79576B75" w14:textId="77777777">
      <w:r>
        <w:rPr>
          <w:color w:val="E36C0A" w:themeColor="accent6" w:themeShade="BF"/>
        </w:rPr>
        <w:t>[Change management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22A3F5FB" w14:textId="77777777" w:rsidTr="0081288C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B606C7" w:rsidP="0081288C" w14:paraId="29C26B87" w14:textId="77777777"/>
        </w:tc>
      </w:tr>
    </w:tbl>
    <w:p w:rsidR="00B606C7" w:rsidP="00B606C7" w14:paraId="07207328" w14:textId="77777777">
      <w:pPr>
        <w:pStyle w:val="Heading6"/>
      </w:pPr>
      <w:r>
        <w:t>Last Name</w:t>
      </w:r>
    </w:p>
    <w:p w:rsidR="00B606C7" w:rsidRPr="00D563E9" w:rsidP="00B606C7" w14:paraId="02EE7843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B606C7" w:rsidP="00B606C7" w14:paraId="118854B2" w14:textId="77777777">
      <w:pPr>
        <w:rPr>
          <w:rStyle w:val="Emphasis"/>
        </w:rPr>
      </w:pPr>
      <w:r>
        <w:rPr>
          <w:rStyle w:val="Emphasis"/>
        </w:rPr>
        <w:t>Limit 50 characters</w:t>
      </w:r>
    </w:p>
    <w:p w:rsidR="00B606C7" w:rsidP="00B606C7" w14:paraId="3625E68A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B606C7" w:rsidP="00B606C7" w14:paraId="670A1D9D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</w:t>
      </w:r>
      <w:r w:rsidRPr="00B617D0">
        <w:rPr>
          <w:color w:val="E36C0A" w:themeColor="accent6" w:themeShade="BF"/>
        </w:rPr>
        <w:t>]</w:t>
      </w:r>
    </w:p>
    <w:p w:rsidR="00B606C7" w:rsidRPr="00083E8B" w:rsidP="00B606C7" w14:paraId="0A1EF5F1" w14:textId="77777777">
      <w:pPr>
        <w:rPr>
          <w:rStyle w:val="Emphasis"/>
        </w:rPr>
      </w:pPr>
      <w:r>
        <w:rPr>
          <w:color w:val="E36C0A" w:themeColor="accent6" w:themeShade="BF"/>
        </w:rPr>
        <w:t>[Change management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532D2625" w14:textId="77777777" w:rsidTr="0081288C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B606C7" w:rsidP="0081288C" w14:paraId="60CDD339" w14:textId="77777777"/>
        </w:tc>
      </w:tr>
    </w:tbl>
    <w:p w:rsidR="00B606C7" w:rsidP="00B606C7" w14:paraId="061D3DA0" w14:textId="77777777">
      <w:pPr>
        <w:pStyle w:val="Heading6"/>
      </w:pPr>
      <w:r>
        <w:t>Email Address</w:t>
      </w:r>
    </w:p>
    <w:p w:rsidR="00B606C7" w:rsidRPr="00D563E9" w:rsidP="00B606C7" w14:paraId="2AD1D0FC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B606C7" w:rsidP="00B606C7" w14:paraId="4E4B0D51" w14:textId="77777777">
      <w:pPr>
        <w:rPr>
          <w:rStyle w:val="Emphasis"/>
        </w:rPr>
      </w:pPr>
      <w:r>
        <w:rPr>
          <w:rStyle w:val="Emphasis"/>
        </w:rPr>
        <w:t>Limit 200 characters</w:t>
      </w:r>
    </w:p>
    <w:p w:rsidR="00B606C7" w:rsidP="00B606C7" w14:paraId="304AB7FD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B606C7" w:rsidP="00B606C7" w14:paraId="3D813D67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]</w:t>
      </w:r>
    </w:p>
    <w:p w:rsidR="00B606C7" w:rsidRPr="00083E8B" w:rsidP="00B606C7" w14:paraId="221D5FC0" w14:textId="77777777">
      <w:pPr>
        <w:rPr>
          <w:rStyle w:val="Emphasis"/>
        </w:rPr>
      </w:pPr>
      <w:r>
        <w:rPr>
          <w:color w:val="E36C0A" w:themeColor="accent6" w:themeShade="BF"/>
        </w:rPr>
        <w:t>[Change management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7F9BD1B2" w14:textId="77777777" w:rsidTr="0081288C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B606C7" w:rsidP="0081288C" w14:paraId="5BEF1F97" w14:textId="77777777"/>
        </w:tc>
      </w:tr>
    </w:tbl>
    <w:p w:rsidR="00B606C7" w:rsidP="00B606C7" w14:paraId="17C8A4CF" w14:textId="77777777">
      <w:pPr>
        <w:pStyle w:val="Heading6"/>
      </w:pPr>
      <w:r>
        <w:t>Phone (xxx-xxx-</w:t>
      </w:r>
      <w:r>
        <w:t>xxxx</w:t>
      </w:r>
      <w:r>
        <w:t>)</w:t>
      </w:r>
    </w:p>
    <w:p w:rsidR="00B606C7" w:rsidRPr="00D563E9" w:rsidP="00B606C7" w14:paraId="07675884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B606C7" w:rsidP="00B606C7" w14:paraId="22BB8617" w14:textId="77777777">
      <w:pPr>
        <w:rPr>
          <w:rStyle w:val="Emphasis"/>
        </w:rPr>
      </w:pPr>
      <w:r>
        <w:rPr>
          <w:rStyle w:val="Emphasis"/>
        </w:rPr>
        <w:t>Limit 10 characters</w:t>
      </w:r>
    </w:p>
    <w:p w:rsidR="00B606C7" w:rsidRPr="00083E8B" w:rsidP="00B606C7" w14:paraId="0F13D46F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76E86F3C" w14:textId="77777777" w:rsidTr="0081288C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B606C7" w:rsidP="0081288C" w14:paraId="06C96305" w14:textId="77777777"/>
        </w:tc>
      </w:tr>
    </w:tbl>
    <w:p w:rsidR="00B606C7" w:rsidRPr="005246DB" w:rsidP="00B606C7" w14:paraId="4E004862" w14:textId="77777777">
      <w:pPr>
        <w:pStyle w:val="Heading6"/>
        <w:rPr>
          <w:rStyle w:val="Emphasis"/>
          <w:i w:val="0"/>
          <w:iCs w:val="0"/>
        </w:rPr>
      </w:pPr>
      <w:r>
        <w:t>Extension</w:t>
      </w:r>
    </w:p>
    <w:p w:rsidR="00B606C7" w:rsidP="00B606C7" w14:paraId="7BE5AD8A" w14:textId="77777777">
      <w:pPr>
        <w:rPr>
          <w:rStyle w:val="Emphasis"/>
        </w:rPr>
      </w:pPr>
      <w:r>
        <w:rPr>
          <w:rStyle w:val="Emphasis"/>
        </w:rPr>
        <w:t>Limit 5 characters</w:t>
      </w:r>
    </w:p>
    <w:p w:rsidR="00B606C7" w:rsidRPr="00083E8B" w:rsidP="00B606C7" w14:paraId="353F9473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14F27002" w14:textId="77777777" w:rsidTr="0081288C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B606C7" w:rsidP="0081288C" w14:paraId="632EC96E" w14:textId="77777777"/>
        </w:tc>
      </w:tr>
    </w:tbl>
    <w:p w:rsidR="00914673" w:rsidRPr="00914673" w:rsidP="00914673" w14:paraId="225F8CD0" w14:textId="77777777"/>
    <w:sectPr w:rsidSect="00CD236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16402" w14:paraId="3CBC71D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Look w:val="06A0"/>
    </w:tblPr>
    <w:tblGrid>
      <w:gridCol w:w="3120"/>
      <w:gridCol w:w="3120"/>
      <w:gridCol w:w="3120"/>
    </w:tblGrid>
    <w:tr w14:paraId="6204451A" w14:textId="77777777" w:rsidTr="006215B7">
      <w:tblPrEx>
        <w:tblW w:w="0" w:type="auto"/>
        <w:tblLayout w:type="fixed"/>
        <w:tblLook w:val="06A0"/>
      </w:tblPrEx>
      <w:tc>
        <w:tcPr>
          <w:tcW w:w="3120" w:type="dxa"/>
        </w:tcPr>
        <w:p w:rsidR="00047587" w:rsidP="00416402" w14:paraId="099DF6AB" w14:textId="2F160C82">
          <w:pPr>
            <w:pStyle w:val="Header"/>
            <w:ind w:left="-115"/>
          </w:pPr>
          <w:bookmarkStart w:id="10" w:name="TITUS1FooterPrimary"/>
          <w:r w:rsidRPr="00F61EDA">
            <w:rPr>
              <w:color w:val="000000"/>
              <w:sz w:val="17"/>
            </w:rPr>
            <w:t>  </w:t>
          </w:r>
          <w:bookmarkEnd w:id="10"/>
        </w:p>
      </w:tc>
      <w:tc>
        <w:tcPr>
          <w:tcW w:w="3120" w:type="dxa"/>
        </w:tcPr>
        <w:p w:rsidR="00047587" w:rsidP="006215B7" w14:paraId="245E9C61" w14:textId="26965452">
          <w:pPr>
            <w:pStyle w:val="Header"/>
            <w:jc w:val="center"/>
          </w:pPr>
        </w:p>
      </w:tc>
      <w:tc>
        <w:tcPr>
          <w:tcW w:w="3120" w:type="dxa"/>
        </w:tcPr>
        <w:p w:rsidR="00047587" w:rsidP="006215B7" w14:paraId="74DC719A" w14:textId="51A9B174">
          <w:pPr>
            <w:pStyle w:val="Header"/>
            <w:ind w:right="-115"/>
            <w:jc w:val="right"/>
          </w:pPr>
        </w:p>
      </w:tc>
    </w:tr>
  </w:tbl>
  <w:p w:rsidR="00047587" w14:paraId="45209528" w14:textId="70D6AD6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16402" w14:paraId="57026A73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16402" w14:paraId="71F92C8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Look w:val="06A0"/>
    </w:tblPr>
    <w:tblGrid>
      <w:gridCol w:w="3120"/>
      <w:gridCol w:w="3120"/>
      <w:gridCol w:w="3120"/>
    </w:tblGrid>
    <w:tr w14:paraId="586DFB80" w14:textId="77777777" w:rsidTr="006215B7">
      <w:tblPrEx>
        <w:tblW w:w="0" w:type="auto"/>
        <w:tblLayout w:type="fixed"/>
        <w:tblLook w:val="06A0"/>
      </w:tblPrEx>
      <w:tc>
        <w:tcPr>
          <w:tcW w:w="3120" w:type="dxa"/>
        </w:tcPr>
        <w:p w:rsidR="00047587" w:rsidP="00416402" w14:paraId="1FB82B12" w14:textId="702B0DA7">
          <w:pPr>
            <w:pStyle w:val="Header"/>
            <w:ind w:left="-115"/>
          </w:pPr>
        </w:p>
      </w:tc>
      <w:tc>
        <w:tcPr>
          <w:tcW w:w="3120" w:type="dxa"/>
        </w:tcPr>
        <w:p w:rsidR="00047587" w:rsidP="006215B7" w14:paraId="5A54F1CC" w14:textId="6A20218D">
          <w:pPr>
            <w:pStyle w:val="Header"/>
            <w:jc w:val="center"/>
          </w:pPr>
        </w:p>
      </w:tc>
      <w:tc>
        <w:tcPr>
          <w:tcW w:w="3120" w:type="dxa"/>
        </w:tcPr>
        <w:p w:rsidR="00047587" w:rsidP="006215B7" w14:paraId="722FE59D" w14:textId="3191A32C">
          <w:pPr>
            <w:pStyle w:val="Header"/>
            <w:ind w:right="-115"/>
            <w:jc w:val="right"/>
          </w:pPr>
        </w:p>
      </w:tc>
    </w:tr>
  </w:tbl>
  <w:p w:rsidR="00047587" w14:paraId="2C74C719" w14:textId="51CCBD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16402" w14:paraId="26419127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C"/>
    <w:multiLevelType w:val="singleLevel"/>
    <w:tmpl w:val="305C8DD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D268C8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ED7E9A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E7C40E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9D9E599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A0CAE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C0AC5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47BC4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C944F4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70D62B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7E16AA"/>
    <w:multiLevelType w:val="multilevel"/>
    <w:tmpl w:val="0409001D"/>
    <w:styleLink w:val="CurrentList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0F026541"/>
    <w:multiLevelType w:val="multilevel"/>
    <w:tmpl w:val="8FE60CAC"/>
    <w:styleLink w:val="CurrentList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>
    <w:nsid w:val="133E66E3"/>
    <w:multiLevelType w:val="multilevel"/>
    <w:tmpl w:val="04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1346235A"/>
    <w:multiLevelType w:val="multilevel"/>
    <w:tmpl w:val="0409001D"/>
    <w:styleLink w:val="CurrentList1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1A3B71BD"/>
    <w:multiLevelType w:val="multilevel"/>
    <w:tmpl w:val="AF665A9A"/>
    <w:styleLink w:val="CurrentList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2.%1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>
    <w:nsid w:val="1ECD502F"/>
    <w:multiLevelType w:val="multilevel"/>
    <w:tmpl w:val="F9E2FAEA"/>
    <w:styleLink w:val="CurrentList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2.%1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>
    <w:nsid w:val="20AE74D1"/>
    <w:multiLevelType w:val="multilevel"/>
    <w:tmpl w:val="0409001D"/>
    <w:styleLink w:val="CurrentList1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>
    <w:nsid w:val="225841CB"/>
    <w:multiLevelType w:val="multilevel"/>
    <w:tmpl w:val="2D8A75AE"/>
    <w:styleLink w:val="InstrumentSections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64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295C5A09"/>
    <w:multiLevelType w:val="multilevel"/>
    <w:tmpl w:val="70E6BE0A"/>
    <w:styleLink w:val="CurrentList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1.%6"/>
      <w:lvlJc w:val="left"/>
      <w:pPr>
        <w:ind w:left="1152" w:hanging="115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/>
        <w14:ligatures w14:val="none"/>
        <w14:numForm w14:val="default"/>
        <w14:numSpacing w14:val="default"/>
        <w14:stylisticSets xmlns:w14="http://schemas.microsoft.com/office/word/2010/wordml"/>
        <w14:cntxtAlts w14:val="0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>
    <w:nsid w:val="2BA767AB"/>
    <w:multiLevelType w:val="multilevel"/>
    <w:tmpl w:val="B2F019A6"/>
    <w:styleLink w:val="CurrentList9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>
    <w:nsid w:val="48E41857"/>
    <w:multiLevelType w:val="multilevel"/>
    <w:tmpl w:val="F9E2FAEA"/>
    <w:styleLink w:val="CurrentList3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2.%1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>
    <w:nsid w:val="49592A2A"/>
    <w:multiLevelType w:val="multilevel"/>
    <w:tmpl w:val="51B876A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6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>
    <w:nsid w:val="4CBB69C0"/>
    <w:multiLevelType w:val="multilevel"/>
    <w:tmpl w:val="23FE3A8E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>
    <w:nsid w:val="4EED2C0D"/>
    <w:multiLevelType w:val="multilevel"/>
    <w:tmpl w:val="04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>
    <w:nsid w:val="596137E3"/>
    <w:multiLevelType w:val="multilevel"/>
    <w:tmpl w:val="0409001D"/>
    <w:styleLink w:val="CurrentList1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>
    <w:nsid w:val="638653CB"/>
    <w:multiLevelType w:val="multilevel"/>
    <w:tmpl w:val="5F20C34C"/>
    <w:styleLink w:val="CurrentList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2.%1.%3.%4.%5.%6"/>
      <w:lvlJc w:val="left"/>
      <w:pPr>
        <w:ind w:left="1152" w:hanging="115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/>
        <w14:ligatures w14:val="none"/>
        <w14:numForm w14:val="default"/>
        <w14:numSpacing w14:val="default"/>
        <w14:stylisticSets xmlns:w14="http://schemas.microsoft.com/office/word/2010/wordml"/>
        <w14:cntxtAlts w14:val="0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>
    <w:nsid w:val="653F738D"/>
    <w:multiLevelType w:val="multilevel"/>
    <w:tmpl w:val="04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>
    <w:nsid w:val="684F5DD3"/>
    <w:multiLevelType w:val="multilevel"/>
    <w:tmpl w:val="7248C09A"/>
    <w:styleLink w:val="CurrentList7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2.%1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>
    <w:nsid w:val="7CF87C4A"/>
    <w:multiLevelType w:val="multilevel"/>
    <w:tmpl w:val="0409001D"/>
    <w:styleLink w:val="CurrentList15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>
    <w:nsid w:val="7D587F0C"/>
    <w:multiLevelType w:val="multilevel"/>
    <w:tmpl w:val="B2F019A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47790158">
    <w:abstractNumId w:val="17"/>
  </w:num>
  <w:num w:numId="2" w16cid:durableId="1998343833">
    <w:abstractNumId w:val="22"/>
  </w:num>
  <w:num w:numId="3" w16cid:durableId="289559479">
    <w:abstractNumId w:val="11"/>
  </w:num>
  <w:num w:numId="4" w16cid:durableId="774790057">
    <w:abstractNumId w:val="15"/>
  </w:num>
  <w:num w:numId="5" w16cid:durableId="59376893">
    <w:abstractNumId w:val="20"/>
  </w:num>
  <w:num w:numId="6" w16cid:durableId="1057361297">
    <w:abstractNumId w:val="25"/>
  </w:num>
  <w:num w:numId="7" w16cid:durableId="271014012">
    <w:abstractNumId w:val="18"/>
  </w:num>
  <w:num w:numId="8" w16cid:durableId="690451587">
    <w:abstractNumId w:val="29"/>
  </w:num>
  <w:num w:numId="9" w16cid:durableId="440296322">
    <w:abstractNumId w:val="14"/>
  </w:num>
  <w:num w:numId="10" w16cid:durableId="1018892344">
    <w:abstractNumId w:val="27"/>
  </w:num>
  <w:num w:numId="11" w16cid:durableId="1233584511">
    <w:abstractNumId w:val="0"/>
  </w:num>
  <w:num w:numId="12" w16cid:durableId="2032366733">
    <w:abstractNumId w:val="1"/>
  </w:num>
  <w:num w:numId="13" w16cid:durableId="1760714380">
    <w:abstractNumId w:val="2"/>
  </w:num>
  <w:num w:numId="14" w16cid:durableId="2138717322">
    <w:abstractNumId w:val="3"/>
  </w:num>
  <w:num w:numId="15" w16cid:durableId="496968268">
    <w:abstractNumId w:val="8"/>
  </w:num>
  <w:num w:numId="16" w16cid:durableId="32274474">
    <w:abstractNumId w:val="4"/>
  </w:num>
  <w:num w:numId="17" w16cid:durableId="386101573">
    <w:abstractNumId w:val="5"/>
  </w:num>
  <w:num w:numId="18" w16cid:durableId="31469031">
    <w:abstractNumId w:val="6"/>
  </w:num>
  <w:num w:numId="19" w16cid:durableId="104888273">
    <w:abstractNumId w:val="7"/>
  </w:num>
  <w:num w:numId="20" w16cid:durableId="479614264">
    <w:abstractNumId w:val="9"/>
  </w:num>
  <w:num w:numId="21" w16cid:durableId="1692798267">
    <w:abstractNumId w:val="10"/>
  </w:num>
  <w:num w:numId="22" w16cid:durableId="771972455">
    <w:abstractNumId w:val="19"/>
  </w:num>
  <w:num w:numId="23" w16cid:durableId="1116023536">
    <w:abstractNumId w:val="16"/>
  </w:num>
  <w:num w:numId="24" w16cid:durableId="1561096807">
    <w:abstractNumId w:val="12"/>
  </w:num>
  <w:num w:numId="25" w16cid:durableId="778987512">
    <w:abstractNumId w:val="26"/>
  </w:num>
  <w:num w:numId="26" w16cid:durableId="1838963434">
    <w:abstractNumId w:val="23"/>
  </w:num>
  <w:num w:numId="27" w16cid:durableId="2050447658">
    <w:abstractNumId w:val="13"/>
  </w:num>
  <w:num w:numId="28" w16cid:durableId="1093016472">
    <w:abstractNumId w:val="28"/>
  </w:num>
  <w:num w:numId="29" w16cid:durableId="257254764">
    <w:abstractNumId w:val="24"/>
  </w:num>
  <w:num w:numId="30" w16cid:durableId="949245830">
    <w:abstractNumId w:val="21"/>
  </w:num>
  <w:numIdMacAtCleanup w:val="1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15:person w15:author="Plimpton, Suzanne H.">
    <w15:presenceInfo w15:providerId="AD" w15:userId="S::0543114207@nsf.gov::4f3899dd-15f8-489d-bad0-ae9fdbee71d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4"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isibleStyl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37A99"/>
    <w:rsid w:val="0000059C"/>
    <w:rsid w:val="00000CDB"/>
    <w:rsid w:val="00000EB4"/>
    <w:rsid w:val="00001217"/>
    <w:rsid w:val="00001D05"/>
    <w:rsid w:val="00001F32"/>
    <w:rsid w:val="000023EB"/>
    <w:rsid w:val="000025ED"/>
    <w:rsid w:val="00002ABD"/>
    <w:rsid w:val="000030F7"/>
    <w:rsid w:val="00003298"/>
    <w:rsid w:val="00003C90"/>
    <w:rsid w:val="00003F29"/>
    <w:rsid w:val="00005693"/>
    <w:rsid w:val="0000770E"/>
    <w:rsid w:val="00007A55"/>
    <w:rsid w:val="0001009B"/>
    <w:rsid w:val="000100D5"/>
    <w:rsid w:val="000112E5"/>
    <w:rsid w:val="00011568"/>
    <w:rsid w:val="00012008"/>
    <w:rsid w:val="000130FE"/>
    <w:rsid w:val="000137F6"/>
    <w:rsid w:val="00013BE9"/>
    <w:rsid w:val="00013E86"/>
    <w:rsid w:val="00014190"/>
    <w:rsid w:val="0001438E"/>
    <w:rsid w:val="0001564A"/>
    <w:rsid w:val="00015C16"/>
    <w:rsid w:val="00016341"/>
    <w:rsid w:val="00017B7A"/>
    <w:rsid w:val="00017C66"/>
    <w:rsid w:val="00020037"/>
    <w:rsid w:val="0002007D"/>
    <w:rsid w:val="00020344"/>
    <w:rsid w:val="000203F6"/>
    <w:rsid w:val="00020CED"/>
    <w:rsid w:val="00020D5B"/>
    <w:rsid w:val="0002103E"/>
    <w:rsid w:val="00021294"/>
    <w:rsid w:val="0002457E"/>
    <w:rsid w:val="00024A5B"/>
    <w:rsid w:val="00024CFD"/>
    <w:rsid w:val="0002576E"/>
    <w:rsid w:val="00025A3E"/>
    <w:rsid w:val="00026E32"/>
    <w:rsid w:val="000305FC"/>
    <w:rsid w:val="0003069A"/>
    <w:rsid w:val="000326C8"/>
    <w:rsid w:val="000336C5"/>
    <w:rsid w:val="0003395B"/>
    <w:rsid w:val="000339A3"/>
    <w:rsid w:val="00041B6B"/>
    <w:rsid w:val="00041D8B"/>
    <w:rsid w:val="00041FBD"/>
    <w:rsid w:val="00042268"/>
    <w:rsid w:val="00042790"/>
    <w:rsid w:val="000430D1"/>
    <w:rsid w:val="00043E1A"/>
    <w:rsid w:val="00043FE4"/>
    <w:rsid w:val="00044D31"/>
    <w:rsid w:val="00044F20"/>
    <w:rsid w:val="0004546E"/>
    <w:rsid w:val="0004575E"/>
    <w:rsid w:val="000458EA"/>
    <w:rsid w:val="0004694C"/>
    <w:rsid w:val="00046B39"/>
    <w:rsid w:val="00047587"/>
    <w:rsid w:val="000504B2"/>
    <w:rsid w:val="00050D52"/>
    <w:rsid w:val="00053641"/>
    <w:rsid w:val="0005393E"/>
    <w:rsid w:val="00054320"/>
    <w:rsid w:val="00054A71"/>
    <w:rsid w:val="00054EC8"/>
    <w:rsid w:val="000556FF"/>
    <w:rsid w:val="00055A2B"/>
    <w:rsid w:val="00055F57"/>
    <w:rsid w:val="000566FB"/>
    <w:rsid w:val="00056A29"/>
    <w:rsid w:val="00056A80"/>
    <w:rsid w:val="00056BB5"/>
    <w:rsid w:val="000576C6"/>
    <w:rsid w:val="000605A0"/>
    <w:rsid w:val="00060BC8"/>
    <w:rsid w:val="0006159A"/>
    <w:rsid w:val="000622DB"/>
    <w:rsid w:val="00062D19"/>
    <w:rsid w:val="000635AC"/>
    <w:rsid w:val="00063FB2"/>
    <w:rsid w:val="00064085"/>
    <w:rsid w:val="000641CE"/>
    <w:rsid w:val="0006444A"/>
    <w:rsid w:val="00064707"/>
    <w:rsid w:val="00064C89"/>
    <w:rsid w:val="00064D70"/>
    <w:rsid w:val="00065C9B"/>
    <w:rsid w:val="00065CBB"/>
    <w:rsid w:val="00066B2F"/>
    <w:rsid w:val="00066B3C"/>
    <w:rsid w:val="00067CA0"/>
    <w:rsid w:val="00070102"/>
    <w:rsid w:val="0007055D"/>
    <w:rsid w:val="00070F62"/>
    <w:rsid w:val="00071112"/>
    <w:rsid w:val="000715F7"/>
    <w:rsid w:val="00071601"/>
    <w:rsid w:val="000719EF"/>
    <w:rsid w:val="00071F56"/>
    <w:rsid w:val="000720A3"/>
    <w:rsid w:val="000722BC"/>
    <w:rsid w:val="00072565"/>
    <w:rsid w:val="000733DB"/>
    <w:rsid w:val="00073652"/>
    <w:rsid w:val="000737B4"/>
    <w:rsid w:val="000738FB"/>
    <w:rsid w:val="0007435B"/>
    <w:rsid w:val="00075A17"/>
    <w:rsid w:val="00075A52"/>
    <w:rsid w:val="00075D23"/>
    <w:rsid w:val="00076623"/>
    <w:rsid w:val="00076652"/>
    <w:rsid w:val="00077DAF"/>
    <w:rsid w:val="00080846"/>
    <w:rsid w:val="00080D3A"/>
    <w:rsid w:val="00081285"/>
    <w:rsid w:val="0008153E"/>
    <w:rsid w:val="00081AA2"/>
    <w:rsid w:val="00082230"/>
    <w:rsid w:val="00082955"/>
    <w:rsid w:val="00083B7E"/>
    <w:rsid w:val="00083E8B"/>
    <w:rsid w:val="000846BF"/>
    <w:rsid w:val="00084A0A"/>
    <w:rsid w:val="00084CA0"/>
    <w:rsid w:val="00084CA2"/>
    <w:rsid w:val="00084EC1"/>
    <w:rsid w:val="00084F3D"/>
    <w:rsid w:val="00085222"/>
    <w:rsid w:val="000867A1"/>
    <w:rsid w:val="00086C76"/>
    <w:rsid w:val="00086D7B"/>
    <w:rsid w:val="0008710E"/>
    <w:rsid w:val="0008768D"/>
    <w:rsid w:val="00087CC9"/>
    <w:rsid w:val="00090365"/>
    <w:rsid w:val="00090646"/>
    <w:rsid w:val="00090795"/>
    <w:rsid w:val="0009101C"/>
    <w:rsid w:val="000915E7"/>
    <w:rsid w:val="000923C0"/>
    <w:rsid w:val="00092B32"/>
    <w:rsid w:val="00092F86"/>
    <w:rsid w:val="000930CF"/>
    <w:rsid w:val="0009340C"/>
    <w:rsid w:val="00093F46"/>
    <w:rsid w:val="0009447A"/>
    <w:rsid w:val="00095076"/>
    <w:rsid w:val="00095A53"/>
    <w:rsid w:val="000971E1"/>
    <w:rsid w:val="00097221"/>
    <w:rsid w:val="00097511"/>
    <w:rsid w:val="00097ED5"/>
    <w:rsid w:val="000A00FA"/>
    <w:rsid w:val="000A0566"/>
    <w:rsid w:val="000A2254"/>
    <w:rsid w:val="000A3634"/>
    <w:rsid w:val="000A3C99"/>
    <w:rsid w:val="000A3E4B"/>
    <w:rsid w:val="000A40F7"/>
    <w:rsid w:val="000A4416"/>
    <w:rsid w:val="000A5143"/>
    <w:rsid w:val="000A6368"/>
    <w:rsid w:val="000A6DC0"/>
    <w:rsid w:val="000A708B"/>
    <w:rsid w:val="000A7260"/>
    <w:rsid w:val="000A7614"/>
    <w:rsid w:val="000B0046"/>
    <w:rsid w:val="000B10CC"/>
    <w:rsid w:val="000B1135"/>
    <w:rsid w:val="000B1F13"/>
    <w:rsid w:val="000B2AF0"/>
    <w:rsid w:val="000B2FBE"/>
    <w:rsid w:val="000B3126"/>
    <w:rsid w:val="000B3546"/>
    <w:rsid w:val="000B3FCA"/>
    <w:rsid w:val="000B4BFC"/>
    <w:rsid w:val="000B4C9A"/>
    <w:rsid w:val="000B549E"/>
    <w:rsid w:val="000B5C75"/>
    <w:rsid w:val="000B60D6"/>
    <w:rsid w:val="000B71B1"/>
    <w:rsid w:val="000B7963"/>
    <w:rsid w:val="000B79EC"/>
    <w:rsid w:val="000C0DFC"/>
    <w:rsid w:val="000C126F"/>
    <w:rsid w:val="000C19AF"/>
    <w:rsid w:val="000C1F2E"/>
    <w:rsid w:val="000C1FC3"/>
    <w:rsid w:val="000C2185"/>
    <w:rsid w:val="000C21F4"/>
    <w:rsid w:val="000C2E8B"/>
    <w:rsid w:val="000C33B3"/>
    <w:rsid w:val="000C3626"/>
    <w:rsid w:val="000C43F3"/>
    <w:rsid w:val="000C4803"/>
    <w:rsid w:val="000C4904"/>
    <w:rsid w:val="000C537B"/>
    <w:rsid w:val="000C5F61"/>
    <w:rsid w:val="000C6469"/>
    <w:rsid w:val="000C66C0"/>
    <w:rsid w:val="000C7723"/>
    <w:rsid w:val="000C7A88"/>
    <w:rsid w:val="000D0BB4"/>
    <w:rsid w:val="000D0E9F"/>
    <w:rsid w:val="000D355A"/>
    <w:rsid w:val="000D3A97"/>
    <w:rsid w:val="000D40F3"/>
    <w:rsid w:val="000D418E"/>
    <w:rsid w:val="000D47D5"/>
    <w:rsid w:val="000D6088"/>
    <w:rsid w:val="000D64E4"/>
    <w:rsid w:val="000D6B40"/>
    <w:rsid w:val="000E0D83"/>
    <w:rsid w:val="000E104D"/>
    <w:rsid w:val="000E11E6"/>
    <w:rsid w:val="000E1311"/>
    <w:rsid w:val="000E1CA2"/>
    <w:rsid w:val="000E2292"/>
    <w:rsid w:val="000E2EFE"/>
    <w:rsid w:val="000E3B1B"/>
    <w:rsid w:val="000E4255"/>
    <w:rsid w:val="000E43C6"/>
    <w:rsid w:val="000E5535"/>
    <w:rsid w:val="000E5DC0"/>
    <w:rsid w:val="000E6560"/>
    <w:rsid w:val="000E7BB5"/>
    <w:rsid w:val="000E7F52"/>
    <w:rsid w:val="000F04CA"/>
    <w:rsid w:val="000F0AB6"/>
    <w:rsid w:val="000F14DF"/>
    <w:rsid w:val="000F1F9F"/>
    <w:rsid w:val="000F246F"/>
    <w:rsid w:val="000F28FC"/>
    <w:rsid w:val="000F2D13"/>
    <w:rsid w:val="000F326E"/>
    <w:rsid w:val="000F39FA"/>
    <w:rsid w:val="000F3F78"/>
    <w:rsid w:val="000F44CC"/>
    <w:rsid w:val="000F4C52"/>
    <w:rsid w:val="000F4DBA"/>
    <w:rsid w:val="000F5372"/>
    <w:rsid w:val="000F5BBF"/>
    <w:rsid w:val="000F60CD"/>
    <w:rsid w:val="001007AA"/>
    <w:rsid w:val="00100D05"/>
    <w:rsid w:val="00101563"/>
    <w:rsid w:val="00101DE1"/>
    <w:rsid w:val="00102911"/>
    <w:rsid w:val="00102960"/>
    <w:rsid w:val="00102FEA"/>
    <w:rsid w:val="00106BC1"/>
    <w:rsid w:val="0010759C"/>
    <w:rsid w:val="00107D3A"/>
    <w:rsid w:val="001109FD"/>
    <w:rsid w:val="00110C64"/>
    <w:rsid w:val="001118D8"/>
    <w:rsid w:val="001119D8"/>
    <w:rsid w:val="001127FA"/>
    <w:rsid w:val="001130A1"/>
    <w:rsid w:val="00113836"/>
    <w:rsid w:val="00114050"/>
    <w:rsid w:val="001152A7"/>
    <w:rsid w:val="00115396"/>
    <w:rsid w:val="0011638C"/>
    <w:rsid w:val="00116E70"/>
    <w:rsid w:val="001171DF"/>
    <w:rsid w:val="00117362"/>
    <w:rsid w:val="001179F6"/>
    <w:rsid w:val="00120260"/>
    <w:rsid w:val="0012027A"/>
    <w:rsid w:val="00120562"/>
    <w:rsid w:val="00120AC1"/>
    <w:rsid w:val="00120CAA"/>
    <w:rsid w:val="00120E67"/>
    <w:rsid w:val="00122C23"/>
    <w:rsid w:val="0012373C"/>
    <w:rsid w:val="00124240"/>
    <w:rsid w:val="001251D4"/>
    <w:rsid w:val="00125BDA"/>
    <w:rsid w:val="00126776"/>
    <w:rsid w:val="00126C6E"/>
    <w:rsid w:val="0012786F"/>
    <w:rsid w:val="0012798D"/>
    <w:rsid w:val="001279D7"/>
    <w:rsid w:val="00127E96"/>
    <w:rsid w:val="00130176"/>
    <w:rsid w:val="00130312"/>
    <w:rsid w:val="001308B6"/>
    <w:rsid w:val="00131B35"/>
    <w:rsid w:val="0013242F"/>
    <w:rsid w:val="001330D9"/>
    <w:rsid w:val="001337F6"/>
    <w:rsid w:val="0013392F"/>
    <w:rsid w:val="00133BE4"/>
    <w:rsid w:val="00135816"/>
    <w:rsid w:val="00135933"/>
    <w:rsid w:val="0013624E"/>
    <w:rsid w:val="001369B2"/>
    <w:rsid w:val="00137883"/>
    <w:rsid w:val="0014118A"/>
    <w:rsid w:val="00141253"/>
    <w:rsid w:val="00141F42"/>
    <w:rsid w:val="00142071"/>
    <w:rsid w:val="00142AC1"/>
    <w:rsid w:val="00142D2E"/>
    <w:rsid w:val="0014306F"/>
    <w:rsid w:val="0014322F"/>
    <w:rsid w:val="0014390A"/>
    <w:rsid w:val="001442C8"/>
    <w:rsid w:val="00144825"/>
    <w:rsid w:val="001449F9"/>
    <w:rsid w:val="00144E41"/>
    <w:rsid w:val="00145029"/>
    <w:rsid w:val="001464D7"/>
    <w:rsid w:val="001465F9"/>
    <w:rsid w:val="00146AC3"/>
    <w:rsid w:val="001470AB"/>
    <w:rsid w:val="0014736D"/>
    <w:rsid w:val="001475F6"/>
    <w:rsid w:val="001502B6"/>
    <w:rsid w:val="0015040F"/>
    <w:rsid w:val="00151411"/>
    <w:rsid w:val="00151503"/>
    <w:rsid w:val="00151BD0"/>
    <w:rsid w:val="00152169"/>
    <w:rsid w:val="00152DF7"/>
    <w:rsid w:val="001533CB"/>
    <w:rsid w:val="00153FCA"/>
    <w:rsid w:val="00154F33"/>
    <w:rsid w:val="00155ACF"/>
    <w:rsid w:val="00156196"/>
    <w:rsid w:val="001562BF"/>
    <w:rsid w:val="00156A26"/>
    <w:rsid w:val="00156D56"/>
    <w:rsid w:val="00157038"/>
    <w:rsid w:val="0015739A"/>
    <w:rsid w:val="00157706"/>
    <w:rsid w:val="00157B21"/>
    <w:rsid w:val="00160CF6"/>
    <w:rsid w:val="00160DC1"/>
    <w:rsid w:val="00160E6E"/>
    <w:rsid w:val="0016125F"/>
    <w:rsid w:val="00161911"/>
    <w:rsid w:val="0016222F"/>
    <w:rsid w:val="00162474"/>
    <w:rsid w:val="00162A68"/>
    <w:rsid w:val="00162EAF"/>
    <w:rsid w:val="0016393F"/>
    <w:rsid w:val="00164559"/>
    <w:rsid w:val="001647A8"/>
    <w:rsid w:val="001661C7"/>
    <w:rsid w:val="00166222"/>
    <w:rsid w:val="00166DE2"/>
    <w:rsid w:val="00167D69"/>
    <w:rsid w:val="001705F9"/>
    <w:rsid w:val="00170ACB"/>
    <w:rsid w:val="001726B8"/>
    <w:rsid w:val="00173028"/>
    <w:rsid w:val="00173784"/>
    <w:rsid w:val="00173CD5"/>
    <w:rsid w:val="00173EB9"/>
    <w:rsid w:val="00175D41"/>
    <w:rsid w:val="00176353"/>
    <w:rsid w:val="00177973"/>
    <w:rsid w:val="00177D93"/>
    <w:rsid w:val="001800B4"/>
    <w:rsid w:val="00180B1A"/>
    <w:rsid w:val="001812F1"/>
    <w:rsid w:val="00181CCD"/>
    <w:rsid w:val="00181F91"/>
    <w:rsid w:val="00181FA4"/>
    <w:rsid w:val="00182570"/>
    <w:rsid w:val="00182B8A"/>
    <w:rsid w:val="00182EDD"/>
    <w:rsid w:val="001845BF"/>
    <w:rsid w:val="00185005"/>
    <w:rsid w:val="0018599F"/>
    <w:rsid w:val="00185CCF"/>
    <w:rsid w:val="00185D97"/>
    <w:rsid w:val="001869B2"/>
    <w:rsid w:val="0018704A"/>
    <w:rsid w:val="001873D4"/>
    <w:rsid w:val="00187D7D"/>
    <w:rsid w:val="001901D1"/>
    <w:rsid w:val="00190705"/>
    <w:rsid w:val="0019075B"/>
    <w:rsid w:val="00191255"/>
    <w:rsid w:val="0019173B"/>
    <w:rsid w:val="00192247"/>
    <w:rsid w:val="00192649"/>
    <w:rsid w:val="00192FDC"/>
    <w:rsid w:val="00193136"/>
    <w:rsid w:val="0019319E"/>
    <w:rsid w:val="001936D0"/>
    <w:rsid w:val="00193A05"/>
    <w:rsid w:val="00193EF5"/>
    <w:rsid w:val="001940C3"/>
    <w:rsid w:val="00194ABE"/>
    <w:rsid w:val="00194D16"/>
    <w:rsid w:val="00194DCC"/>
    <w:rsid w:val="0019565C"/>
    <w:rsid w:val="00195E9D"/>
    <w:rsid w:val="00196751"/>
    <w:rsid w:val="00196A11"/>
    <w:rsid w:val="00196A58"/>
    <w:rsid w:val="00196BC4"/>
    <w:rsid w:val="001A1BC4"/>
    <w:rsid w:val="001A2264"/>
    <w:rsid w:val="001A2457"/>
    <w:rsid w:val="001A3F73"/>
    <w:rsid w:val="001A42C3"/>
    <w:rsid w:val="001A4EB2"/>
    <w:rsid w:val="001A5B31"/>
    <w:rsid w:val="001A652B"/>
    <w:rsid w:val="001A70EC"/>
    <w:rsid w:val="001A78B8"/>
    <w:rsid w:val="001B0101"/>
    <w:rsid w:val="001B083D"/>
    <w:rsid w:val="001B0F8D"/>
    <w:rsid w:val="001B1E87"/>
    <w:rsid w:val="001B23EE"/>
    <w:rsid w:val="001B2992"/>
    <w:rsid w:val="001B29DD"/>
    <w:rsid w:val="001B2A58"/>
    <w:rsid w:val="001B331F"/>
    <w:rsid w:val="001B3693"/>
    <w:rsid w:val="001B3B1B"/>
    <w:rsid w:val="001B3C59"/>
    <w:rsid w:val="001B4917"/>
    <w:rsid w:val="001B510D"/>
    <w:rsid w:val="001B5801"/>
    <w:rsid w:val="001B5BF3"/>
    <w:rsid w:val="001B7645"/>
    <w:rsid w:val="001C021E"/>
    <w:rsid w:val="001C0A0D"/>
    <w:rsid w:val="001C0EAF"/>
    <w:rsid w:val="001C28F7"/>
    <w:rsid w:val="001C2E97"/>
    <w:rsid w:val="001C2FA6"/>
    <w:rsid w:val="001C3F82"/>
    <w:rsid w:val="001C42CC"/>
    <w:rsid w:val="001C4AEB"/>
    <w:rsid w:val="001C4FB1"/>
    <w:rsid w:val="001C52E7"/>
    <w:rsid w:val="001C582A"/>
    <w:rsid w:val="001C5FEC"/>
    <w:rsid w:val="001C62A4"/>
    <w:rsid w:val="001C633A"/>
    <w:rsid w:val="001C67B9"/>
    <w:rsid w:val="001C68AC"/>
    <w:rsid w:val="001C797D"/>
    <w:rsid w:val="001C7FA5"/>
    <w:rsid w:val="001D040F"/>
    <w:rsid w:val="001D0425"/>
    <w:rsid w:val="001D0954"/>
    <w:rsid w:val="001D151D"/>
    <w:rsid w:val="001D163E"/>
    <w:rsid w:val="001D2581"/>
    <w:rsid w:val="001D25CF"/>
    <w:rsid w:val="001D4E3E"/>
    <w:rsid w:val="001D5966"/>
    <w:rsid w:val="001D5B98"/>
    <w:rsid w:val="001D5D88"/>
    <w:rsid w:val="001D614F"/>
    <w:rsid w:val="001D6BE8"/>
    <w:rsid w:val="001D6E6B"/>
    <w:rsid w:val="001D749A"/>
    <w:rsid w:val="001D74F6"/>
    <w:rsid w:val="001D7F3A"/>
    <w:rsid w:val="001E12E4"/>
    <w:rsid w:val="001E1537"/>
    <w:rsid w:val="001E1E8B"/>
    <w:rsid w:val="001E1FC7"/>
    <w:rsid w:val="001E3E7A"/>
    <w:rsid w:val="001E4185"/>
    <w:rsid w:val="001E43B5"/>
    <w:rsid w:val="001E44F2"/>
    <w:rsid w:val="001E4B1C"/>
    <w:rsid w:val="001E4B71"/>
    <w:rsid w:val="001E60B8"/>
    <w:rsid w:val="001E63DC"/>
    <w:rsid w:val="001E64CA"/>
    <w:rsid w:val="001E6A39"/>
    <w:rsid w:val="001E74CF"/>
    <w:rsid w:val="001E7A78"/>
    <w:rsid w:val="001E7BE6"/>
    <w:rsid w:val="001F027D"/>
    <w:rsid w:val="001F0842"/>
    <w:rsid w:val="001F14B3"/>
    <w:rsid w:val="001F179E"/>
    <w:rsid w:val="001F2195"/>
    <w:rsid w:val="001F3693"/>
    <w:rsid w:val="001F3990"/>
    <w:rsid w:val="001F3992"/>
    <w:rsid w:val="001F406F"/>
    <w:rsid w:val="001F4109"/>
    <w:rsid w:val="001F4E06"/>
    <w:rsid w:val="001F5771"/>
    <w:rsid w:val="001F5811"/>
    <w:rsid w:val="001F6481"/>
    <w:rsid w:val="001F7310"/>
    <w:rsid w:val="001F75E8"/>
    <w:rsid w:val="001F7A30"/>
    <w:rsid w:val="002011B9"/>
    <w:rsid w:val="0020182E"/>
    <w:rsid w:val="002026E9"/>
    <w:rsid w:val="00203584"/>
    <w:rsid w:val="00203EA1"/>
    <w:rsid w:val="00205D4C"/>
    <w:rsid w:val="00205FAB"/>
    <w:rsid w:val="00206761"/>
    <w:rsid w:val="00206DCB"/>
    <w:rsid w:val="00207107"/>
    <w:rsid w:val="00207276"/>
    <w:rsid w:val="002075F5"/>
    <w:rsid w:val="0021048C"/>
    <w:rsid w:val="00210563"/>
    <w:rsid w:val="0021160A"/>
    <w:rsid w:val="002118EE"/>
    <w:rsid w:val="0021213F"/>
    <w:rsid w:val="002129EA"/>
    <w:rsid w:val="00212BB5"/>
    <w:rsid w:val="00212F77"/>
    <w:rsid w:val="00214E0F"/>
    <w:rsid w:val="00215863"/>
    <w:rsid w:val="00215A82"/>
    <w:rsid w:val="00215BD9"/>
    <w:rsid w:val="00216668"/>
    <w:rsid w:val="00217099"/>
    <w:rsid w:val="00217131"/>
    <w:rsid w:val="002202EA"/>
    <w:rsid w:val="00220D38"/>
    <w:rsid w:val="00221065"/>
    <w:rsid w:val="002214C5"/>
    <w:rsid w:val="002216FF"/>
    <w:rsid w:val="00222088"/>
    <w:rsid w:val="002228FC"/>
    <w:rsid w:val="00223B9C"/>
    <w:rsid w:val="00223D20"/>
    <w:rsid w:val="00223D93"/>
    <w:rsid w:val="00224476"/>
    <w:rsid w:val="002248DD"/>
    <w:rsid w:val="00225075"/>
    <w:rsid w:val="00226B66"/>
    <w:rsid w:val="00226D3A"/>
    <w:rsid w:val="0022751C"/>
    <w:rsid w:val="002277AD"/>
    <w:rsid w:val="00227A7F"/>
    <w:rsid w:val="00231384"/>
    <w:rsid w:val="0023176C"/>
    <w:rsid w:val="002318FC"/>
    <w:rsid w:val="00231AE6"/>
    <w:rsid w:val="00231FD5"/>
    <w:rsid w:val="00233131"/>
    <w:rsid w:val="002331A8"/>
    <w:rsid w:val="002334EA"/>
    <w:rsid w:val="00233D90"/>
    <w:rsid w:val="002345CF"/>
    <w:rsid w:val="002346B5"/>
    <w:rsid w:val="002348DF"/>
    <w:rsid w:val="00234AE1"/>
    <w:rsid w:val="00234ED4"/>
    <w:rsid w:val="0023663E"/>
    <w:rsid w:val="002369BA"/>
    <w:rsid w:val="00237789"/>
    <w:rsid w:val="00240F80"/>
    <w:rsid w:val="002418B3"/>
    <w:rsid w:val="00241ADA"/>
    <w:rsid w:val="00242A3E"/>
    <w:rsid w:val="00242F03"/>
    <w:rsid w:val="002443BD"/>
    <w:rsid w:val="002445A4"/>
    <w:rsid w:val="00244DCE"/>
    <w:rsid w:val="002459FC"/>
    <w:rsid w:val="00245B0D"/>
    <w:rsid w:val="00245BA7"/>
    <w:rsid w:val="00245E88"/>
    <w:rsid w:val="002463E9"/>
    <w:rsid w:val="00247A68"/>
    <w:rsid w:val="002503BA"/>
    <w:rsid w:val="00250FF2"/>
    <w:rsid w:val="00251C91"/>
    <w:rsid w:val="00253A3F"/>
    <w:rsid w:val="002540A8"/>
    <w:rsid w:val="002540F0"/>
    <w:rsid w:val="002548D4"/>
    <w:rsid w:val="00256632"/>
    <w:rsid w:val="00257B4E"/>
    <w:rsid w:val="002601CD"/>
    <w:rsid w:val="0026109A"/>
    <w:rsid w:val="00261553"/>
    <w:rsid w:val="002615A1"/>
    <w:rsid w:val="00261BBB"/>
    <w:rsid w:val="00261EED"/>
    <w:rsid w:val="002638C5"/>
    <w:rsid w:val="00263E64"/>
    <w:rsid w:val="002642DA"/>
    <w:rsid w:val="00265077"/>
    <w:rsid w:val="00265888"/>
    <w:rsid w:val="00265FAD"/>
    <w:rsid w:val="00266841"/>
    <w:rsid w:val="00267EB6"/>
    <w:rsid w:val="0027243C"/>
    <w:rsid w:val="002725DC"/>
    <w:rsid w:val="00272E04"/>
    <w:rsid w:val="00273734"/>
    <w:rsid w:val="00274A41"/>
    <w:rsid w:val="00275216"/>
    <w:rsid w:val="002754BC"/>
    <w:rsid w:val="002759E4"/>
    <w:rsid w:val="00275FD0"/>
    <w:rsid w:val="00276275"/>
    <w:rsid w:val="002764EB"/>
    <w:rsid w:val="00276AD1"/>
    <w:rsid w:val="00280365"/>
    <w:rsid w:val="002811EA"/>
    <w:rsid w:val="002812B0"/>
    <w:rsid w:val="0028166A"/>
    <w:rsid w:val="00281740"/>
    <w:rsid w:val="00283067"/>
    <w:rsid w:val="00283A9A"/>
    <w:rsid w:val="00283AE7"/>
    <w:rsid w:val="00284A3F"/>
    <w:rsid w:val="002854BA"/>
    <w:rsid w:val="00285CD8"/>
    <w:rsid w:val="00285E15"/>
    <w:rsid w:val="00285FF8"/>
    <w:rsid w:val="00287D78"/>
    <w:rsid w:val="00287FF9"/>
    <w:rsid w:val="00290808"/>
    <w:rsid w:val="00291350"/>
    <w:rsid w:val="002918C3"/>
    <w:rsid w:val="002919CB"/>
    <w:rsid w:val="00291AD0"/>
    <w:rsid w:val="00291AED"/>
    <w:rsid w:val="00291B0E"/>
    <w:rsid w:val="00292809"/>
    <w:rsid w:val="00292830"/>
    <w:rsid w:val="00292E5B"/>
    <w:rsid w:val="0029325A"/>
    <w:rsid w:val="00293F6E"/>
    <w:rsid w:val="002948C1"/>
    <w:rsid w:val="00294AEC"/>
    <w:rsid w:val="00294D4D"/>
    <w:rsid w:val="002958B3"/>
    <w:rsid w:val="00295930"/>
    <w:rsid w:val="002A0239"/>
    <w:rsid w:val="002A060E"/>
    <w:rsid w:val="002A0A8A"/>
    <w:rsid w:val="002A0B92"/>
    <w:rsid w:val="002A0FAE"/>
    <w:rsid w:val="002A1747"/>
    <w:rsid w:val="002A1947"/>
    <w:rsid w:val="002A3649"/>
    <w:rsid w:val="002A3BA4"/>
    <w:rsid w:val="002A3CB0"/>
    <w:rsid w:val="002A4D27"/>
    <w:rsid w:val="002A51E7"/>
    <w:rsid w:val="002A5CC1"/>
    <w:rsid w:val="002A68B3"/>
    <w:rsid w:val="002A6A44"/>
    <w:rsid w:val="002A7200"/>
    <w:rsid w:val="002B002E"/>
    <w:rsid w:val="002B07B5"/>
    <w:rsid w:val="002B1687"/>
    <w:rsid w:val="002B1906"/>
    <w:rsid w:val="002B1BF8"/>
    <w:rsid w:val="002B2275"/>
    <w:rsid w:val="002B22A3"/>
    <w:rsid w:val="002B284D"/>
    <w:rsid w:val="002B3AA5"/>
    <w:rsid w:val="002B3ABD"/>
    <w:rsid w:val="002B3ED0"/>
    <w:rsid w:val="002B4079"/>
    <w:rsid w:val="002B44F2"/>
    <w:rsid w:val="002B51B5"/>
    <w:rsid w:val="002B6C96"/>
    <w:rsid w:val="002B6E7B"/>
    <w:rsid w:val="002B723B"/>
    <w:rsid w:val="002B77E3"/>
    <w:rsid w:val="002B7889"/>
    <w:rsid w:val="002B7CBC"/>
    <w:rsid w:val="002B7D49"/>
    <w:rsid w:val="002C146B"/>
    <w:rsid w:val="002C1CFD"/>
    <w:rsid w:val="002C2461"/>
    <w:rsid w:val="002C2B82"/>
    <w:rsid w:val="002C2BCF"/>
    <w:rsid w:val="002C3246"/>
    <w:rsid w:val="002C36A3"/>
    <w:rsid w:val="002C3818"/>
    <w:rsid w:val="002C41B5"/>
    <w:rsid w:val="002C46D5"/>
    <w:rsid w:val="002C58F5"/>
    <w:rsid w:val="002C5CB1"/>
    <w:rsid w:val="002C5DAB"/>
    <w:rsid w:val="002C5DC4"/>
    <w:rsid w:val="002C5EC5"/>
    <w:rsid w:val="002C6826"/>
    <w:rsid w:val="002C7B2D"/>
    <w:rsid w:val="002C7C0E"/>
    <w:rsid w:val="002C7DC3"/>
    <w:rsid w:val="002D0777"/>
    <w:rsid w:val="002D1D1D"/>
    <w:rsid w:val="002D249A"/>
    <w:rsid w:val="002D29E0"/>
    <w:rsid w:val="002D3C45"/>
    <w:rsid w:val="002D41E6"/>
    <w:rsid w:val="002D4207"/>
    <w:rsid w:val="002D576B"/>
    <w:rsid w:val="002D5D44"/>
    <w:rsid w:val="002D604E"/>
    <w:rsid w:val="002D6559"/>
    <w:rsid w:val="002D6DE5"/>
    <w:rsid w:val="002D7D29"/>
    <w:rsid w:val="002D7D8D"/>
    <w:rsid w:val="002D7EE9"/>
    <w:rsid w:val="002E1184"/>
    <w:rsid w:val="002E1531"/>
    <w:rsid w:val="002E1743"/>
    <w:rsid w:val="002E1804"/>
    <w:rsid w:val="002E209E"/>
    <w:rsid w:val="002E31E5"/>
    <w:rsid w:val="002E31E7"/>
    <w:rsid w:val="002E3353"/>
    <w:rsid w:val="002E360F"/>
    <w:rsid w:val="002E4AB9"/>
    <w:rsid w:val="002E4C4B"/>
    <w:rsid w:val="002E4EE0"/>
    <w:rsid w:val="002E5149"/>
    <w:rsid w:val="002E576B"/>
    <w:rsid w:val="002E5A64"/>
    <w:rsid w:val="002E6100"/>
    <w:rsid w:val="002E7827"/>
    <w:rsid w:val="002F001F"/>
    <w:rsid w:val="002F0194"/>
    <w:rsid w:val="002F0862"/>
    <w:rsid w:val="002F08CA"/>
    <w:rsid w:val="002F1050"/>
    <w:rsid w:val="002F11A1"/>
    <w:rsid w:val="002F1614"/>
    <w:rsid w:val="002F34EB"/>
    <w:rsid w:val="002F371B"/>
    <w:rsid w:val="002F3828"/>
    <w:rsid w:val="002F3CB9"/>
    <w:rsid w:val="002F43E6"/>
    <w:rsid w:val="002F57F2"/>
    <w:rsid w:val="002F58C2"/>
    <w:rsid w:val="002F5BB1"/>
    <w:rsid w:val="002F602F"/>
    <w:rsid w:val="002F610E"/>
    <w:rsid w:val="002F6C74"/>
    <w:rsid w:val="0030134E"/>
    <w:rsid w:val="003017D2"/>
    <w:rsid w:val="00301BFC"/>
    <w:rsid w:val="00301F75"/>
    <w:rsid w:val="00302ADC"/>
    <w:rsid w:val="003036B2"/>
    <w:rsid w:val="003039D2"/>
    <w:rsid w:val="00303B7A"/>
    <w:rsid w:val="00303B83"/>
    <w:rsid w:val="00303BA8"/>
    <w:rsid w:val="00304169"/>
    <w:rsid w:val="003041AF"/>
    <w:rsid w:val="003057E5"/>
    <w:rsid w:val="00305838"/>
    <w:rsid w:val="00305FD1"/>
    <w:rsid w:val="00307341"/>
    <w:rsid w:val="003077DE"/>
    <w:rsid w:val="00307942"/>
    <w:rsid w:val="00310B0A"/>
    <w:rsid w:val="00311206"/>
    <w:rsid w:val="00312911"/>
    <w:rsid w:val="0031304F"/>
    <w:rsid w:val="003132F4"/>
    <w:rsid w:val="003155F6"/>
    <w:rsid w:val="00315E88"/>
    <w:rsid w:val="00315E8C"/>
    <w:rsid w:val="003160E8"/>
    <w:rsid w:val="003162A4"/>
    <w:rsid w:val="003164F3"/>
    <w:rsid w:val="00316728"/>
    <w:rsid w:val="00316F26"/>
    <w:rsid w:val="0032056D"/>
    <w:rsid w:val="003209BF"/>
    <w:rsid w:val="003215E0"/>
    <w:rsid w:val="00321AB2"/>
    <w:rsid w:val="00321F73"/>
    <w:rsid w:val="0032216C"/>
    <w:rsid w:val="00322439"/>
    <w:rsid w:val="00322C16"/>
    <w:rsid w:val="00323DA4"/>
    <w:rsid w:val="00323F93"/>
    <w:rsid w:val="00324278"/>
    <w:rsid w:val="00325CE0"/>
    <w:rsid w:val="0032607A"/>
    <w:rsid w:val="003272C4"/>
    <w:rsid w:val="00327501"/>
    <w:rsid w:val="003276BD"/>
    <w:rsid w:val="00327F5B"/>
    <w:rsid w:val="00330199"/>
    <w:rsid w:val="003316E2"/>
    <w:rsid w:val="0033180B"/>
    <w:rsid w:val="00331EFB"/>
    <w:rsid w:val="003321B8"/>
    <w:rsid w:val="003337C3"/>
    <w:rsid w:val="003342E7"/>
    <w:rsid w:val="003348A8"/>
    <w:rsid w:val="003349DC"/>
    <w:rsid w:val="00334B01"/>
    <w:rsid w:val="00336B2E"/>
    <w:rsid w:val="00336DCB"/>
    <w:rsid w:val="003373F8"/>
    <w:rsid w:val="003379BB"/>
    <w:rsid w:val="00337A99"/>
    <w:rsid w:val="00340295"/>
    <w:rsid w:val="00340717"/>
    <w:rsid w:val="00340A09"/>
    <w:rsid w:val="0034157D"/>
    <w:rsid w:val="003416F2"/>
    <w:rsid w:val="00341E51"/>
    <w:rsid w:val="00342950"/>
    <w:rsid w:val="0034405D"/>
    <w:rsid w:val="00345732"/>
    <w:rsid w:val="00345857"/>
    <w:rsid w:val="00345AF8"/>
    <w:rsid w:val="003460DA"/>
    <w:rsid w:val="0034630D"/>
    <w:rsid w:val="0035033B"/>
    <w:rsid w:val="00350AEA"/>
    <w:rsid w:val="00351580"/>
    <w:rsid w:val="00351BD6"/>
    <w:rsid w:val="00352BEF"/>
    <w:rsid w:val="00353748"/>
    <w:rsid w:val="00353E1E"/>
    <w:rsid w:val="0035452C"/>
    <w:rsid w:val="0035470A"/>
    <w:rsid w:val="00356182"/>
    <w:rsid w:val="003608D9"/>
    <w:rsid w:val="00360EB4"/>
    <w:rsid w:val="00361DEB"/>
    <w:rsid w:val="003622CB"/>
    <w:rsid w:val="00362FA4"/>
    <w:rsid w:val="00363DF5"/>
    <w:rsid w:val="00364ECD"/>
    <w:rsid w:val="0036734A"/>
    <w:rsid w:val="00367538"/>
    <w:rsid w:val="00367B0C"/>
    <w:rsid w:val="0037074C"/>
    <w:rsid w:val="00370D91"/>
    <w:rsid w:val="00370FDE"/>
    <w:rsid w:val="003717C4"/>
    <w:rsid w:val="00371C15"/>
    <w:rsid w:val="0037200F"/>
    <w:rsid w:val="00374E81"/>
    <w:rsid w:val="003750F8"/>
    <w:rsid w:val="003751F5"/>
    <w:rsid w:val="003752C6"/>
    <w:rsid w:val="00375A29"/>
    <w:rsid w:val="00375B9E"/>
    <w:rsid w:val="00375D6F"/>
    <w:rsid w:val="003762CF"/>
    <w:rsid w:val="00377D5A"/>
    <w:rsid w:val="00380926"/>
    <w:rsid w:val="00381355"/>
    <w:rsid w:val="00381601"/>
    <w:rsid w:val="0038175F"/>
    <w:rsid w:val="00382051"/>
    <w:rsid w:val="003826A7"/>
    <w:rsid w:val="00383371"/>
    <w:rsid w:val="00384B37"/>
    <w:rsid w:val="003851CF"/>
    <w:rsid w:val="00386EFD"/>
    <w:rsid w:val="003874D1"/>
    <w:rsid w:val="00387B78"/>
    <w:rsid w:val="00391065"/>
    <w:rsid w:val="00391C8E"/>
    <w:rsid w:val="00391E25"/>
    <w:rsid w:val="00391FF5"/>
    <w:rsid w:val="0039201A"/>
    <w:rsid w:val="00392E73"/>
    <w:rsid w:val="003944B8"/>
    <w:rsid w:val="00395252"/>
    <w:rsid w:val="003952A4"/>
    <w:rsid w:val="00395A14"/>
    <w:rsid w:val="00395EA2"/>
    <w:rsid w:val="00396115"/>
    <w:rsid w:val="003962F7"/>
    <w:rsid w:val="003963F7"/>
    <w:rsid w:val="00396476"/>
    <w:rsid w:val="0039662A"/>
    <w:rsid w:val="00396EE4"/>
    <w:rsid w:val="00396F83"/>
    <w:rsid w:val="00396FDA"/>
    <w:rsid w:val="0039707E"/>
    <w:rsid w:val="00397BBD"/>
    <w:rsid w:val="00397CA1"/>
    <w:rsid w:val="003A0242"/>
    <w:rsid w:val="003A17CE"/>
    <w:rsid w:val="003A253A"/>
    <w:rsid w:val="003A2BE1"/>
    <w:rsid w:val="003A2FFF"/>
    <w:rsid w:val="003A36B6"/>
    <w:rsid w:val="003A44E4"/>
    <w:rsid w:val="003A5228"/>
    <w:rsid w:val="003A5C3E"/>
    <w:rsid w:val="003A62F7"/>
    <w:rsid w:val="003A643C"/>
    <w:rsid w:val="003A6653"/>
    <w:rsid w:val="003A7C28"/>
    <w:rsid w:val="003B0B33"/>
    <w:rsid w:val="003B1172"/>
    <w:rsid w:val="003B1B6F"/>
    <w:rsid w:val="003B3893"/>
    <w:rsid w:val="003B3A61"/>
    <w:rsid w:val="003B3D3D"/>
    <w:rsid w:val="003B487C"/>
    <w:rsid w:val="003B4DF5"/>
    <w:rsid w:val="003B4FC5"/>
    <w:rsid w:val="003B53E2"/>
    <w:rsid w:val="003B5797"/>
    <w:rsid w:val="003B5942"/>
    <w:rsid w:val="003B5EF8"/>
    <w:rsid w:val="003B7FA0"/>
    <w:rsid w:val="003C1499"/>
    <w:rsid w:val="003C1941"/>
    <w:rsid w:val="003C2D0A"/>
    <w:rsid w:val="003C3DAC"/>
    <w:rsid w:val="003C45AC"/>
    <w:rsid w:val="003C5026"/>
    <w:rsid w:val="003C54A7"/>
    <w:rsid w:val="003C6072"/>
    <w:rsid w:val="003C6C26"/>
    <w:rsid w:val="003D0137"/>
    <w:rsid w:val="003D045A"/>
    <w:rsid w:val="003D053F"/>
    <w:rsid w:val="003D0F2B"/>
    <w:rsid w:val="003D0FDA"/>
    <w:rsid w:val="003D138F"/>
    <w:rsid w:val="003D1999"/>
    <w:rsid w:val="003D1CD1"/>
    <w:rsid w:val="003D2809"/>
    <w:rsid w:val="003D2998"/>
    <w:rsid w:val="003D2A91"/>
    <w:rsid w:val="003D3ED2"/>
    <w:rsid w:val="003D4E24"/>
    <w:rsid w:val="003D6439"/>
    <w:rsid w:val="003D6A18"/>
    <w:rsid w:val="003D6E41"/>
    <w:rsid w:val="003D78AB"/>
    <w:rsid w:val="003D7AFE"/>
    <w:rsid w:val="003E0084"/>
    <w:rsid w:val="003E1612"/>
    <w:rsid w:val="003E1BB0"/>
    <w:rsid w:val="003E1C41"/>
    <w:rsid w:val="003E2001"/>
    <w:rsid w:val="003E30E1"/>
    <w:rsid w:val="003E31E8"/>
    <w:rsid w:val="003E3203"/>
    <w:rsid w:val="003E3602"/>
    <w:rsid w:val="003E575C"/>
    <w:rsid w:val="003E67AE"/>
    <w:rsid w:val="003E6949"/>
    <w:rsid w:val="003E7007"/>
    <w:rsid w:val="003E7453"/>
    <w:rsid w:val="003F124C"/>
    <w:rsid w:val="003F174A"/>
    <w:rsid w:val="003F19FF"/>
    <w:rsid w:val="003F2309"/>
    <w:rsid w:val="003F2365"/>
    <w:rsid w:val="003F2615"/>
    <w:rsid w:val="003F28D4"/>
    <w:rsid w:val="003F47E9"/>
    <w:rsid w:val="003F51CC"/>
    <w:rsid w:val="003F59A0"/>
    <w:rsid w:val="003F6454"/>
    <w:rsid w:val="003F6D7B"/>
    <w:rsid w:val="003F6F3B"/>
    <w:rsid w:val="003F6F73"/>
    <w:rsid w:val="003F70C2"/>
    <w:rsid w:val="003F7CD8"/>
    <w:rsid w:val="00400281"/>
    <w:rsid w:val="00401295"/>
    <w:rsid w:val="004016ED"/>
    <w:rsid w:val="00402B47"/>
    <w:rsid w:val="004037E9"/>
    <w:rsid w:val="00404859"/>
    <w:rsid w:val="004053AA"/>
    <w:rsid w:val="00407B77"/>
    <w:rsid w:val="00407DE7"/>
    <w:rsid w:val="00407DEC"/>
    <w:rsid w:val="00410186"/>
    <w:rsid w:val="00410E92"/>
    <w:rsid w:val="00410F32"/>
    <w:rsid w:val="00411551"/>
    <w:rsid w:val="00412496"/>
    <w:rsid w:val="004127BD"/>
    <w:rsid w:val="00412F68"/>
    <w:rsid w:val="004132D1"/>
    <w:rsid w:val="00413C15"/>
    <w:rsid w:val="00413F93"/>
    <w:rsid w:val="0041442D"/>
    <w:rsid w:val="004145F8"/>
    <w:rsid w:val="00414784"/>
    <w:rsid w:val="00414D97"/>
    <w:rsid w:val="00414DAE"/>
    <w:rsid w:val="00415DE0"/>
    <w:rsid w:val="00416182"/>
    <w:rsid w:val="00416402"/>
    <w:rsid w:val="0041762A"/>
    <w:rsid w:val="00417999"/>
    <w:rsid w:val="004179AD"/>
    <w:rsid w:val="00417F46"/>
    <w:rsid w:val="00420860"/>
    <w:rsid w:val="004211FA"/>
    <w:rsid w:val="004216C1"/>
    <w:rsid w:val="00421A71"/>
    <w:rsid w:val="00422128"/>
    <w:rsid w:val="004221BC"/>
    <w:rsid w:val="00422226"/>
    <w:rsid w:val="00422DCD"/>
    <w:rsid w:val="00423D99"/>
    <w:rsid w:val="00423FF9"/>
    <w:rsid w:val="00424C6F"/>
    <w:rsid w:val="0042610D"/>
    <w:rsid w:val="0042650D"/>
    <w:rsid w:val="00426559"/>
    <w:rsid w:val="0042672C"/>
    <w:rsid w:val="00426F83"/>
    <w:rsid w:val="00426F8B"/>
    <w:rsid w:val="00427E42"/>
    <w:rsid w:val="00430F8A"/>
    <w:rsid w:val="004313FD"/>
    <w:rsid w:val="0043152B"/>
    <w:rsid w:val="00431FF5"/>
    <w:rsid w:val="00432154"/>
    <w:rsid w:val="0043284D"/>
    <w:rsid w:val="00433C58"/>
    <w:rsid w:val="004344FA"/>
    <w:rsid w:val="00435375"/>
    <w:rsid w:val="00436045"/>
    <w:rsid w:val="00437984"/>
    <w:rsid w:val="0044038D"/>
    <w:rsid w:val="00440B9B"/>
    <w:rsid w:val="004413B2"/>
    <w:rsid w:val="00441C33"/>
    <w:rsid w:val="00441CFD"/>
    <w:rsid w:val="004426DD"/>
    <w:rsid w:val="00442BF2"/>
    <w:rsid w:val="00442C6A"/>
    <w:rsid w:val="004434C8"/>
    <w:rsid w:val="00444A79"/>
    <w:rsid w:val="00445B79"/>
    <w:rsid w:val="004465E9"/>
    <w:rsid w:val="00446BD1"/>
    <w:rsid w:val="00446C7C"/>
    <w:rsid w:val="00446DD8"/>
    <w:rsid w:val="004477F3"/>
    <w:rsid w:val="00450C17"/>
    <w:rsid w:val="00450FF7"/>
    <w:rsid w:val="0045162A"/>
    <w:rsid w:val="00452051"/>
    <w:rsid w:val="0045242D"/>
    <w:rsid w:val="00452A1F"/>
    <w:rsid w:val="0045323F"/>
    <w:rsid w:val="00453A5B"/>
    <w:rsid w:val="00453C69"/>
    <w:rsid w:val="00453DD0"/>
    <w:rsid w:val="00454475"/>
    <w:rsid w:val="004549DC"/>
    <w:rsid w:val="00454AED"/>
    <w:rsid w:val="0045561B"/>
    <w:rsid w:val="00455BDE"/>
    <w:rsid w:val="004562E0"/>
    <w:rsid w:val="004566BC"/>
    <w:rsid w:val="0045713E"/>
    <w:rsid w:val="0045734E"/>
    <w:rsid w:val="00457BCA"/>
    <w:rsid w:val="00457EFC"/>
    <w:rsid w:val="004604D9"/>
    <w:rsid w:val="0046052D"/>
    <w:rsid w:val="00460A47"/>
    <w:rsid w:val="00461244"/>
    <w:rsid w:val="004617BD"/>
    <w:rsid w:val="00462200"/>
    <w:rsid w:val="004624D5"/>
    <w:rsid w:val="0046257E"/>
    <w:rsid w:val="004633B8"/>
    <w:rsid w:val="00463426"/>
    <w:rsid w:val="004648EF"/>
    <w:rsid w:val="004651AF"/>
    <w:rsid w:val="00465549"/>
    <w:rsid w:val="00465FC9"/>
    <w:rsid w:val="00466932"/>
    <w:rsid w:val="00466CB7"/>
    <w:rsid w:val="0046757C"/>
    <w:rsid w:val="00470C43"/>
    <w:rsid w:val="00470EB3"/>
    <w:rsid w:val="0047161E"/>
    <w:rsid w:val="0047163F"/>
    <w:rsid w:val="00471D4D"/>
    <w:rsid w:val="00472635"/>
    <w:rsid w:val="00473C98"/>
    <w:rsid w:val="00473D78"/>
    <w:rsid w:val="004756D7"/>
    <w:rsid w:val="0047571F"/>
    <w:rsid w:val="00475A87"/>
    <w:rsid w:val="00475DCE"/>
    <w:rsid w:val="00476191"/>
    <w:rsid w:val="004765C6"/>
    <w:rsid w:val="004766D9"/>
    <w:rsid w:val="00476C88"/>
    <w:rsid w:val="00476FD8"/>
    <w:rsid w:val="0048066A"/>
    <w:rsid w:val="00480767"/>
    <w:rsid w:val="00481266"/>
    <w:rsid w:val="00481451"/>
    <w:rsid w:val="004819B6"/>
    <w:rsid w:val="00481D96"/>
    <w:rsid w:val="00481F9F"/>
    <w:rsid w:val="004826B3"/>
    <w:rsid w:val="00482950"/>
    <w:rsid w:val="00482AE5"/>
    <w:rsid w:val="004841A4"/>
    <w:rsid w:val="004846DE"/>
    <w:rsid w:val="00484B63"/>
    <w:rsid w:val="0048530D"/>
    <w:rsid w:val="0048536B"/>
    <w:rsid w:val="004858BB"/>
    <w:rsid w:val="00485DA3"/>
    <w:rsid w:val="00485EB2"/>
    <w:rsid w:val="00486855"/>
    <w:rsid w:val="0048720E"/>
    <w:rsid w:val="00487440"/>
    <w:rsid w:val="00487672"/>
    <w:rsid w:val="00487BCA"/>
    <w:rsid w:val="004901EE"/>
    <w:rsid w:val="0049027D"/>
    <w:rsid w:val="00490710"/>
    <w:rsid w:val="00490FD0"/>
    <w:rsid w:val="00491418"/>
    <w:rsid w:val="00491886"/>
    <w:rsid w:val="00491EE1"/>
    <w:rsid w:val="004923CC"/>
    <w:rsid w:val="004926E0"/>
    <w:rsid w:val="0049302B"/>
    <w:rsid w:val="004931BF"/>
    <w:rsid w:val="004932B6"/>
    <w:rsid w:val="004937A6"/>
    <w:rsid w:val="0049546F"/>
    <w:rsid w:val="004958A8"/>
    <w:rsid w:val="004959EB"/>
    <w:rsid w:val="00495AD7"/>
    <w:rsid w:val="00495D08"/>
    <w:rsid w:val="00495E66"/>
    <w:rsid w:val="004960FF"/>
    <w:rsid w:val="00496A09"/>
    <w:rsid w:val="00497F07"/>
    <w:rsid w:val="004A009E"/>
    <w:rsid w:val="004A1AE1"/>
    <w:rsid w:val="004A2CCC"/>
    <w:rsid w:val="004A3561"/>
    <w:rsid w:val="004A384A"/>
    <w:rsid w:val="004A3DA8"/>
    <w:rsid w:val="004A40FA"/>
    <w:rsid w:val="004A4395"/>
    <w:rsid w:val="004A46C1"/>
    <w:rsid w:val="004A4A42"/>
    <w:rsid w:val="004A584D"/>
    <w:rsid w:val="004A616D"/>
    <w:rsid w:val="004A62AA"/>
    <w:rsid w:val="004A646C"/>
    <w:rsid w:val="004A6BCA"/>
    <w:rsid w:val="004A7A3D"/>
    <w:rsid w:val="004B32F4"/>
    <w:rsid w:val="004B39D6"/>
    <w:rsid w:val="004B3C59"/>
    <w:rsid w:val="004B42F4"/>
    <w:rsid w:val="004B476E"/>
    <w:rsid w:val="004B4845"/>
    <w:rsid w:val="004B536E"/>
    <w:rsid w:val="004B5D67"/>
    <w:rsid w:val="004B714C"/>
    <w:rsid w:val="004B73CB"/>
    <w:rsid w:val="004B7A73"/>
    <w:rsid w:val="004C01C3"/>
    <w:rsid w:val="004C0CC5"/>
    <w:rsid w:val="004C204C"/>
    <w:rsid w:val="004C2201"/>
    <w:rsid w:val="004C2FC4"/>
    <w:rsid w:val="004C302A"/>
    <w:rsid w:val="004C41EA"/>
    <w:rsid w:val="004C4842"/>
    <w:rsid w:val="004C563F"/>
    <w:rsid w:val="004C5727"/>
    <w:rsid w:val="004C5798"/>
    <w:rsid w:val="004C6352"/>
    <w:rsid w:val="004C7F18"/>
    <w:rsid w:val="004D03B9"/>
    <w:rsid w:val="004D083B"/>
    <w:rsid w:val="004D114E"/>
    <w:rsid w:val="004D15B7"/>
    <w:rsid w:val="004D1792"/>
    <w:rsid w:val="004D1BE8"/>
    <w:rsid w:val="004D23D3"/>
    <w:rsid w:val="004D2823"/>
    <w:rsid w:val="004D2F3F"/>
    <w:rsid w:val="004D2F64"/>
    <w:rsid w:val="004D30B2"/>
    <w:rsid w:val="004D4945"/>
    <w:rsid w:val="004D4F41"/>
    <w:rsid w:val="004D57D7"/>
    <w:rsid w:val="004D59AE"/>
    <w:rsid w:val="004D5C33"/>
    <w:rsid w:val="004D63E1"/>
    <w:rsid w:val="004D6FBF"/>
    <w:rsid w:val="004D70C4"/>
    <w:rsid w:val="004D7486"/>
    <w:rsid w:val="004D7A3B"/>
    <w:rsid w:val="004D7C3C"/>
    <w:rsid w:val="004D7DFA"/>
    <w:rsid w:val="004E1A13"/>
    <w:rsid w:val="004E3863"/>
    <w:rsid w:val="004E49AE"/>
    <w:rsid w:val="004E5173"/>
    <w:rsid w:val="004E65FA"/>
    <w:rsid w:val="004E6ED4"/>
    <w:rsid w:val="004E6FFF"/>
    <w:rsid w:val="004E7750"/>
    <w:rsid w:val="004E7816"/>
    <w:rsid w:val="004E7B99"/>
    <w:rsid w:val="004F0040"/>
    <w:rsid w:val="004F0F4C"/>
    <w:rsid w:val="004F177B"/>
    <w:rsid w:val="004F190D"/>
    <w:rsid w:val="004F222F"/>
    <w:rsid w:val="004F24FD"/>
    <w:rsid w:val="004F26D4"/>
    <w:rsid w:val="004F2988"/>
    <w:rsid w:val="004F2E03"/>
    <w:rsid w:val="004F3277"/>
    <w:rsid w:val="004F336D"/>
    <w:rsid w:val="004F3BFC"/>
    <w:rsid w:val="004F4110"/>
    <w:rsid w:val="004F421B"/>
    <w:rsid w:val="004F450C"/>
    <w:rsid w:val="004F4B36"/>
    <w:rsid w:val="004F4EB2"/>
    <w:rsid w:val="004F5600"/>
    <w:rsid w:val="004F5AF9"/>
    <w:rsid w:val="004F5B03"/>
    <w:rsid w:val="004F5BEB"/>
    <w:rsid w:val="004F660B"/>
    <w:rsid w:val="004F6790"/>
    <w:rsid w:val="004F687A"/>
    <w:rsid w:val="004F691A"/>
    <w:rsid w:val="004F6B5A"/>
    <w:rsid w:val="004F7856"/>
    <w:rsid w:val="004F7B1E"/>
    <w:rsid w:val="004F7CF0"/>
    <w:rsid w:val="0050035C"/>
    <w:rsid w:val="005009D6"/>
    <w:rsid w:val="00500CF4"/>
    <w:rsid w:val="00500EEA"/>
    <w:rsid w:val="005017BD"/>
    <w:rsid w:val="00501EFB"/>
    <w:rsid w:val="0050216C"/>
    <w:rsid w:val="00502EE1"/>
    <w:rsid w:val="00503083"/>
    <w:rsid w:val="0050333D"/>
    <w:rsid w:val="0050385E"/>
    <w:rsid w:val="0050388D"/>
    <w:rsid w:val="00504A8C"/>
    <w:rsid w:val="00504D43"/>
    <w:rsid w:val="00504F18"/>
    <w:rsid w:val="00506A0D"/>
    <w:rsid w:val="00507180"/>
    <w:rsid w:val="00510625"/>
    <w:rsid w:val="00512AF3"/>
    <w:rsid w:val="0051404C"/>
    <w:rsid w:val="00514116"/>
    <w:rsid w:val="005146E7"/>
    <w:rsid w:val="005163AE"/>
    <w:rsid w:val="0052086F"/>
    <w:rsid w:val="00522D0A"/>
    <w:rsid w:val="005233D6"/>
    <w:rsid w:val="00523FB5"/>
    <w:rsid w:val="0052435A"/>
    <w:rsid w:val="005246DB"/>
    <w:rsid w:val="0052494C"/>
    <w:rsid w:val="005249C3"/>
    <w:rsid w:val="0052524A"/>
    <w:rsid w:val="00526DA3"/>
    <w:rsid w:val="00530273"/>
    <w:rsid w:val="00530EB4"/>
    <w:rsid w:val="00531218"/>
    <w:rsid w:val="00531300"/>
    <w:rsid w:val="00531D18"/>
    <w:rsid w:val="00532760"/>
    <w:rsid w:val="005329CF"/>
    <w:rsid w:val="00532B69"/>
    <w:rsid w:val="00533D10"/>
    <w:rsid w:val="0053520E"/>
    <w:rsid w:val="0053522A"/>
    <w:rsid w:val="005352B8"/>
    <w:rsid w:val="005353AF"/>
    <w:rsid w:val="005356B7"/>
    <w:rsid w:val="00535712"/>
    <w:rsid w:val="00536225"/>
    <w:rsid w:val="00537170"/>
    <w:rsid w:val="00540F7D"/>
    <w:rsid w:val="005423E5"/>
    <w:rsid w:val="00542504"/>
    <w:rsid w:val="00542A01"/>
    <w:rsid w:val="00542C8C"/>
    <w:rsid w:val="005430EF"/>
    <w:rsid w:val="00543D2A"/>
    <w:rsid w:val="00544578"/>
    <w:rsid w:val="0054461D"/>
    <w:rsid w:val="0054468A"/>
    <w:rsid w:val="00544DED"/>
    <w:rsid w:val="00545A1A"/>
    <w:rsid w:val="0054641B"/>
    <w:rsid w:val="0054669D"/>
    <w:rsid w:val="00546C45"/>
    <w:rsid w:val="00547A1E"/>
    <w:rsid w:val="00547CC9"/>
    <w:rsid w:val="005500FF"/>
    <w:rsid w:val="0055048E"/>
    <w:rsid w:val="00550A93"/>
    <w:rsid w:val="005512ED"/>
    <w:rsid w:val="00551923"/>
    <w:rsid w:val="00552AE4"/>
    <w:rsid w:val="00552BAD"/>
    <w:rsid w:val="00552D8F"/>
    <w:rsid w:val="005533CB"/>
    <w:rsid w:val="005534DD"/>
    <w:rsid w:val="00553995"/>
    <w:rsid w:val="00553D60"/>
    <w:rsid w:val="00554661"/>
    <w:rsid w:val="0055537E"/>
    <w:rsid w:val="00556895"/>
    <w:rsid w:val="00556DA2"/>
    <w:rsid w:val="00556F1A"/>
    <w:rsid w:val="00556FDE"/>
    <w:rsid w:val="00557F7A"/>
    <w:rsid w:val="00557F8D"/>
    <w:rsid w:val="0056073D"/>
    <w:rsid w:val="005612F4"/>
    <w:rsid w:val="00562058"/>
    <w:rsid w:val="0056208B"/>
    <w:rsid w:val="00562934"/>
    <w:rsid w:val="005643E3"/>
    <w:rsid w:val="00564C02"/>
    <w:rsid w:val="005654FF"/>
    <w:rsid w:val="00565742"/>
    <w:rsid w:val="00565B12"/>
    <w:rsid w:val="005660B1"/>
    <w:rsid w:val="005666E9"/>
    <w:rsid w:val="00566A3B"/>
    <w:rsid w:val="0056714F"/>
    <w:rsid w:val="00567459"/>
    <w:rsid w:val="005702E0"/>
    <w:rsid w:val="0057097D"/>
    <w:rsid w:val="00570A2C"/>
    <w:rsid w:val="00570DFD"/>
    <w:rsid w:val="0057194E"/>
    <w:rsid w:val="00571E88"/>
    <w:rsid w:val="00571F54"/>
    <w:rsid w:val="00572512"/>
    <w:rsid w:val="005727D2"/>
    <w:rsid w:val="00573223"/>
    <w:rsid w:val="00573D8B"/>
    <w:rsid w:val="00573F1A"/>
    <w:rsid w:val="005742B2"/>
    <w:rsid w:val="005744E7"/>
    <w:rsid w:val="00574E64"/>
    <w:rsid w:val="00576201"/>
    <w:rsid w:val="00576C73"/>
    <w:rsid w:val="00576D25"/>
    <w:rsid w:val="0057759E"/>
    <w:rsid w:val="005775A7"/>
    <w:rsid w:val="00580291"/>
    <w:rsid w:val="005805F0"/>
    <w:rsid w:val="005809D7"/>
    <w:rsid w:val="00580D87"/>
    <w:rsid w:val="00581605"/>
    <w:rsid w:val="00581845"/>
    <w:rsid w:val="00581C0A"/>
    <w:rsid w:val="00583BAE"/>
    <w:rsid w:val="005840A2"/>
    <w:rsid w:val="00584849"/>
    <w:rsid w:val="0058508F"/>
    <w:rsid w:val="00586C4D"/>
    <w:rsid w:val="00587136"/>
    <w:rsid w:val="005901CC"/>
    <w:rsid w:val="00590BBE"/>
    <w:rsid w:val="0059154B"/>
    <w:rsid w:val="00592EFC"/>
    <w:rsid w:val="00592FEB"/>
    <w:rsid w:val="00593D82"/>
    <w:rsid w:val="00594A4D"/>
    <w:rsid w:val="00595406"/>
    <w:rsid w:val="00595443"/>
    <w:rsid w:val="005958C4"/>
    <w:rsid w:val="00595F7A"/>
    <w:rsid w:val="00596949"/>
    <w:rsid w:val="00597C67"/>
    <w:rsid w:val="005A0DE2"/>
    <w:rsid w:val="005A0FC9"/>
    <w:rsid w:val="005A2EF8"/>
    <w:rsid w:val="005A2F99"/>
    <w:rsid w:val="005A3E91"/>
    <w:rsid w:val="005A4371"/>
    <w:rsid w:val="005A47DD"/>
    <w:rsid w:val="005A57E5"/>
    <w:rsid w:val="005A5B81"/>
    <w:rsid w:val="005A6192"/>
    <w:rsid w:val="005A64A9"/>
    <w:rsid w:val="005A67D7"/>
    <w:rsid w:val="005B0089"/>
    <w:rsid w:val="005B0B6F"/>
    <w:rsid w:val="005B0C45"/>
    <w:rsid w:val="005B1BF1"/>
    <w:rsid w:val="005B2521"/>
    <w:rsid w:val="005B2B34"/>
    <w:rsid w:val="005B2C09"/>
    <w:rsid w:val="005B2DA7"/>
    <w:rsid w:val="005B2F08"/>
    <w:rsid w:val="005B308C"/>
    <w:rsid w:val="005B3748"/>
    <w:rsid w:val="005B4BE6"/>
    <w:rsid w:val="005B4C2A"/>
    <w:rsid w:val="005B4CB7"/>
    <w:rsid w:val="005B4DB2"/>
    <w:rsid w:val="005B52DF"/>
    <w:rsid w:val="005B5D3C"/>
    <w:rsid w:val="005B608A"/>
    <w:rsid w:val="005B67F8"/>
    <w:rsid w:val="005B6A5C"/>
    <w:rsid w:val="005B6DFE"/>
    <w:rsid w:val="005B7214"/>
    <w:rsid w:val="005B752F"/>
    <w:rsid w:val="005B7873"/>
    <w:rsid w:val="005C0AEC"/>
    <w:rsid w:val="005C2A89"/>
    <w:rsid w:val="005C31F2"/>
    <w:rsid w:val="005C38FB"/>
    <w:rsid w:val="005C3E2A"/>
    <w:rsid w:val="005C57B6"/>
    <w:rsid w:val="005C5F8B"/>
    <w:rsid w:val="005C6577"/>
    <w:rsid w:val="005C65EB"/>
    <w:rsid w:val="005C6EDD"/>
    <w:rsid w:val="005C6FD1"/>
    <w:rsid w:val="005C7125"/>
    <w:rsid w:val="005C78EF"/>
    <w:rsid w:val="005C7B2A"/>
    <w:rsid w:val="005D016A"/>
    <w:rsid w:val="005D127A"/>
    <w:rsid w:val="005D14CE"/>
    <w:rsid w:val="005D1ADB"/>
    <w:rsid w:val="005D20FD"/>
    <w:rsid w:val="005D3DED"/>
    <w:rsid w:val="005D475D"/>
    <w:rsid w:val="005D4992"/>
    <w:rsid w:val="005D4A4C"/>
    <w:rsid w:val="005D4CE4"/>
    <w:rsid w:val="005D5904"/>
    <w:rsid w:val="005D6BA2"/>
    <w:rsid w:val="005D6C7A"/>
    <w:rsid w:val="005D7248"/>
    <w:rsid w:val="005D72FA"/>
    <w:rsid w:val="005D73B8"/>
    <w:rsid w:val="005D7BDF"/>
    <w:rsid w:val="005E0406"/>
    <w:rsid w:val="005E083C"/>
    <w:rsid w:val="005E0BDB"/>
    <w:rsid w:val="005E2476"/>
    <w:rsid w:val="005E3383"/>
    <w:rsid w:val="005E389B"/>
    <w:rsid w:val="005E44FB"/>
    <w:rsid w:val="005E475C"/>
    <w:rsid w:val="005E515F"/>
    <w:rsid w:val="005E5EA2"/>
    <w:rsid w:val="005E66D1"/>
    <w:rsid w:val="005E719B"/>
    <w:rsid w:val="005E71AE"/>
    <w:rsid w:val="005E7805"/>
    <w:rsid w:val="005E793B"/>
    <w:rsid w:val="005E7ACD"/>
    <w:rsid w:val="005E7BF9"/>
    <w:rsid w:val="005E7C19"/>
    <w:rsid w:val="005F0AC6"/>
    <w:rsid w:val="005F0B91"/>
    <w:rsid w:val="005F0CF1"/>
    <w:rsid w:val="005F11C7"/>
    <w:rsid w:val="005F25A2"/>
    <w:rsid w:val="005F260C"/>
    <w:rsid w:val="005F26BB"/>
    <w:rsid w:val="005F31BD"/>
    <w:rsid w:val="005F3536"/>
    <w:rsid w:val="005F3EC5"/>
    <w:rsid w:val="005F4B4F"/>
    <w:rsid w:val="005F5879"/>
    <w:rsid w:val="005F58B4"/>
    <w:rsid w:val="005F5BCC"/>
    <w:rsid w:val="005F5D58"/>
    <w:rsid w:val="005F5F67"/>
    <w:rsid w:val="005F62E4"/>
    <w:rsid w:val="005F652C"/>
    <w:rsid w:val="005F7BEE"/>
    <w:rsid w:val="00600542"/>
    <w:rsid w:val="00600961"/>
    <w:rsid w:val="006012CD"/>
    <w:rsid w:val="00601671"/>
    <w:rsid w:val="00601959"/>
    <w:rsid w:val="00601F1E"/>
    <w:rsid w:val="00602096"/>
    <w:rsid w:val="006031CC"/>
    <w:rsid w:val="00604718"/>
    <w:rsid w:val="0060538C"/>
    <w:rsid w:val="00605D4F"/>
    <w:rsid w:val="00606713"/>
    <w:rsid w:val="006069FC"/>
    <w:rsid w:val="006073B9"/>
    <w:rsid w:val="00607897"/>
    <w:rsid w:val="00610319"/>
    <w:rsid w:val="006105C4"/>
    <w:rsid w:val="00610601"/>
    <w:rsid w:val="0061090B"/>
    <w:rsid w:val="00610C00"/>
    <w:rsid w:val="006114C1"/>
    <w:rsid w:val="0061183D"/>
    <w:rsid w:val="00611B8C"/>
    <w:rsid w:val="0061246B"/>
    <w:rsid w:val="006125EE"/>
    <w:rsid w:val="0061331B"/>
    <w:rsid w:val="006134E7"/>
    <w:rsid w:val="006134F6"/>
    <w:rsid w:val="00613B5A"/>
    <w:rsid w:val="00616DC1"/>
    <w:rsid w:val="006215B7"/>
    <w:rsid w:val="0062194C"/>
    <w:rsid w:val="00621C86"/>
    <w:rsid w:val="00621FCA"/>
    <w:rsid w:val="0062271E"/>
    <w:rsid w:val="006236B4"/>
    <w:rsid w:val="00624E96"/>
    <w:rsid w:val="00624FF5"/>
    <w:rsid w:val="006257C3"/>
    <w:rsid w:val="00625A68"/>
    <w:rsid w:val="006264EB"/>
    <w:rsid w:val="0062690C"/>
    <w:rsid w:val="00626ACD"/>
    <w:rsid w:val="00627643"/>
    <w:rsid w:val="00630209"/>
    <w:rsid w:val="0063050E"/>
    <w:rsid w:val="0063093F"/>
    <w:rsid w:val="0063136E"/>
    <w:rsid w:val="00632116"/>
    <w:rsid w:val="006322CE"/>
    <w:rsid w:val="00632398"/>
    <w:rsid w:val="00632D7D"/>
    <w:rsid w:val="00633546"/>
    <w:rsid w:val="00633BF7"/>
    <w:rsid w:val="00633F05"/>
    <w:rsid w:val="006358E1"/>
    <w:rsid w:val="006359A5"/>
    <w:rsid w:val="00635A7A"/>
    <w:rsid w:val="00635C09"/>
    <w:rsid w:val="00635D6E"/>
    <w:rsid w:val="00637AB8"/>
    <w:rsid w:val="00637C35"/>
    <w:rsid w:val="00637E2E"/>
    <w:rsid w:val="00637ECE"/>
    <w:rsid w:val="006412C0"/>
    <w:rsid w:val="006421EA"/>
    <w:rsid w:val="0064263A"/>
    <w:rsid w:val="00642A3E"/>
    <w:rsid w:val="00642E3D"/>
    <w:rsid w:val="006433DD"/>
    <w:rsid w:val="00645AFF"/>
    <w:rsid w:val="0064621D"/>
    <w:rsid w:val="00646DA9"/>
    <w:rsid w:val="00647066"/>
    <w:rsid w:val="006504A2"/>
    <w:rsid w:val="0065097E"/>
    <w:rsid w:val="0065220B"/>
    <w:rsid w:val="00652288"/>
    <w:rsid w:val="00653189"/>
    <w:rsid w:val="00654D6A"/>
    <w:rsid w:val="00654FC9"/>
    <w:rsid w:val="006557EF"/>
    <w:rsid w:val="0065660E"/>
    <w:rsid w:val="00656B73"/>
    <w:rsid w:val="006576AB"/>
    <w:rsid w:val="00657DB7"/>
    <w:rsid w:val="006609C5"/>
    <w:rsid w:val="00660BC5"/>
    <w:rsid w:val="00661518"/>
    <w:rsid w:val="00661BD7"/>
    <w:rsid w:val="00661CA7"/>
    <w:rsid w:val="006622DD"/>
    <w:rsid w:val="006623D5"/>
    <w:rsid w:val="006626B6"/>
    <w:rsid w:val="00662AEC"/>
    <w:rsid w:val="00662ED2"/>
    <w:rsid w:val="00663436"/>
    <w:rsid w:val="00663865"/>
    <w:rsid w:val="00664CDC"/>
    <w:rsid w:val="00664E77"/>
    <w:rsid w:val="00664FAD"/>
    <w:rsid w:val="0066621E"/>
    <w:rsid w:val="0066649E"/>
    <w:rsid w:val="00666A81"/>
    <w:rsid w:val="00666ED2"/>
    <w:rsid w:val="00667006"/>
    <w:rsid w:val="006670A5"/>
    <w:rsid w:val="00667715"/>
    <w:rsid w:val="006679D8"/>
    <w:rsid w:val="00667CC2"/>
    <w:rsid w:val="00670310"/>
    <w:rsid w:val="0067038F"/>
    <w:rsid w:val="00670A88"/>
    <w:rsid w:val="00670EC5"/>
    <w:rsid w:val="00671C06"/>
    <w:rsid w:val="0067211E"/>
    <w:rsid w:val="00672261"/>
    <w:rsid w:val="0067229E"/>
    <w:rsid w:val="006739F2"/>
    <w:rsid w:val="006742BE"/>
    <w:rsid w:val="00674C0B"/>
    <w:rsid w:val="0067751A"/>
    <w:rsid w:val="00677AFD"/>
    <w:rsid w:val="00677D29"/>
    <w:rsid w:val="00677D68"/>
    <w:rsid w:val="00681AAE"/>
    <w:rsid w:val="00681BBF"/>
    <w:rsid w:val="00681CD1"/>
    <w:rsid w:val="00682DBD"/>
    <w:rsid w:val="00683049"/>
    <w:rsid w:val="0068333D"/>
    <w:rsid w:val="006835D9"/>
    <w:rsid w:val="00683D07"/>
    <w:rsid w:val="00684037"/>
    <w:rsid w:val="00684822"/>
    <w:rsid w:val="00684D95"/>
    <w:rsid w:val="00684E33"/>
    <w:rsid w:val="006860A9"/>
    <w:rsid w:val="006868EB"/>
    <w:rsid w:val="0068693E"/>
    <w:rsid w:val="0068727B"/>
    <w:rsid w:val="00687EEC"/>
    <w:rsid w:val="00690508"/>
    <w:rsid w:val="006907B5"/>
    <w:rsid w:val="006909A1"/>
    <w:rsid w:val="00690E48"/>
    <w:rsid w:val="00691771"/>
    <w:rsid w:val="00692228"/>
    <w:rsid w:val="00692BDD"/>
    <w:rsid w:val="00693577"/>
    <w:rsid w:val="0069384E"/>
    <w:rsid w:val="0069408B"/>
    <w:rsid w:val="00694580"/>
    <w:rsid w:val="00694712"/>
    <w:rsid w:val="00694C9D"/>
    <w:rsid w:val="006956C6"/>
    <w:rsid w:val="0069591C"/>
    <w:rsid w:val="006968DF"/>
    <w:rsid w:val="00696AD5"/>
    <w:rsid w:val="00696B89"/>
    <w:rsid w:val="006974D8"/>
    <w:rsid w:val="00697B87"/>
    <w:rsid w:val="006A0A65"/>
    <w:rsid w:val="006A2232"/>
    <w:rsid w:val="006A237A"/>
    <w:rsid w:val="006A3055"/>
    <w:rsid w:val="006A400C"/>
    <w:rsid w:val="006A46AC"/>
    <w:rsid w:val="006A499B"/>
    <w:rsid w:val="006A5055"/>
    <w:rsid w:val="006A54AE"/>
    <w:rsid w:val="006A5AC8"/>
    <w:rsid w:val="006A5EF4"/>
    <w:rsid w:val="006A67E4"/>
    <w:rsid w:val="006B0816"/>
    <w:rsid w:val="006B1098"/>
    <w:rsid w:val="006B28C7"/>
    <w:rsid w:val="006B2F16"/>
    <w:rsid w:val="006B38F7"/>
    <w:rsid w:val="006B59BB"/>
    <w:rsid w:val="006B668C"/>
    <w:rsid w:val="006B6E18"/>
    <w:rsid w:val="006B6E1C"/>
    <w:rsid w:val="006B6F44"/>
    <w:rsid w:val="006C0295"/>
    <w:rsid w:val="006C04E0"/>
    <w:rsid w:val="006C21FE"/>
    <w:rsid w:val="006C246D"/>
    <w:rsid w:val="006C280C"/>
    <w:rsid w:val="006C46FF"/>
    <w:rsid w:val="006C5243"/>
    <w:rsid w:val="006C53EB"/>
    <w:rsid w:val="006C5867"/>
    <w:rsid w:val="006C5983"/>
    <w:rsid w:val="006C5CBF"/>
    <w:rsid w:val="006C63E1"/>
    <w:rsid w:val="006C73AE"/>
    <w:rsid w:val="006C73B4"/>
    <w:rsid w:val="006C7491"/>
    <w:rsid w:val="006D036C"/>
    <w:rsid w:val="006D03B2"/>
    <w:rsid w:val="006D0B2A"/>
    <w:rsid w:val="006D0C51"/>
    <w:rsid w:val="006D0E6C"/>
    <w:rsid w:val="006D1196"/>
    <w:rsid w:val="006D2827"/>
    <w:rsid w:val="006D5871"/>
    <w:rsid w:val="006D5A48"/>
    <w:rsid w:val="006D5E09"/>
    <w:rsid w:val="006D646F"/>
    <w:rsid w:val="006D7888"/>
    <w:rsid w:val="006E0699"/>
    <w:rsid w:val="006E1F7C"/>
    <w:rsid w:val="006E38A5"/>
    <w:rsid w:val="006E3C69"/>
    <w:rsid w:val="006E4350"/>
    <w:rsid w:val="006E628E"/>
    <w:rsid w:val="006E6CEE"/>
    <w:rsid w:val="006E6EC6"/>
    <w:rsid w:val="006E6F20"/>
    <w:rsid w:val="006E79A2"/>
    <w:rsid w:val="006E7DFD"/>
    <w:rsid w:val="006F0495"/>
    <w:rsid w:val="006F0DBB"/>
    <w:rsid w:val="006F0FF7"/>
    <w:rsid w:val="006F256D"/>
    <w:rsid w:val="006F2886"/>
    <w:rsid w:val="006F29B7"/>
    <w:rsid w:val="006F2A9C"/>
    <w:rsid w:val="006F4694"/>
    <w:rsid w:val="006F6BC8"/>
    <w:rsid w:val="00700C30"/>
    <w:rsid w:val="007012F0"/>
    <w:rsid w:val="00701BFC"/>
    <w:rsid w:val="007024CA"/>
    <w:rsid w:val="00702BF1"/>
    <w:rsid w:val="00702C7C"/>
    <w:rsid w:val="007045F4"/>
    <w:rsid w:val="007047E4"/>
    <w:rsid w:val="007047F3"/>
    <w:rsid w:val="00705D94"/>
    <w:rsid w:val="00706799"/>
    <w:rsid w:val="00707C02"/>
    <w:rsid w:val="007106CD"/>
    <w:rsid w:val="00710D87"/>
    <w:rsid w:val="00711832"/>
    <w:rsid w:val="0071234A"/>
    <w:rsid w:val="007139A0"/>
    <w:rsid w:val="00714878"/>
    <w:rsid w:val="00714A89"/>
    <w:rsid w:val="00714C5A"/>
    <w:rsid w:val="0071619D"/>
    <w:rsid w:val="00720F79"/>
    <w:rsid w:val="0072114C"/>
    <w:rsid w:val="0072136B"/>
    <w:rsid w:val="0072137B"/>
    <w:rsid w:val="00721CE5"/>
    <w:rsid w:val="00721EB9"/>
    <w:rsid w:val="0072273C"/>
    <w:rsid w:val="00722C31"/>
    <w:rsid w:val="00722C51"/>
    <w:rsid w:val="00723152"/>
    <w:rsid w:val="0072331B"/>
    <w:rsid w:val="007251F0"/>
    <w:rsid w:val="00725686"/>
    <w:rsid w:val="0072591C"/>
    <w:rsid w:val="00725E5F"/>
    <w:rsid w:val="0072618E"/>
    <w:rsid w:val="00726C6B"/>
    <w:rsid w:val="00727590"/>
    <w:rsid w:val="0073056F"/>
    <w:rsid w:val="00730F97"/>
    <w:rsid w:val="00731A4A"/>
    <w:rsid w:val="00731A6E"/>
    <w:rsid w:val="00731E88"/>
    <w:rsid w:val="007326AF"/>
    <w:rsid w:val="00732CFE"/>
    <w:rsid w:val="007334E7"/>
    <w:rsid w:val="0073410C"/>
    <w:rsid w:val="00734391"/>
    <w:rsid w:val="00734C72"/>
    <w:rsid w:val="0073523D"/>
    <w:rsid w:val="0073556C"/>
    <w:rsid w:val="007359E1"/>
    <w:rsid w:val="00735FDF"/>
    <w:rsid w:val="007406E2"/>
    <w:rsid w:val="007408B1"/>
    <w:rsid w:val="00740E83"/>
    <w:rsid w:val="00741362"/>
    <w:rsid w:val="00742867"/>
    <w:rsid w:val="00742BD4"/>
    <w:rsid w:val="00742D29"/>
    <w:rsid w:val="0074328D"/>
    <w:rsid w:val="007447D7"/>
    <w:rsid w:val="007450D9"/>
    <w:rsid w:val="00745342"/>
    <w:rsid w:val="00745861"/>
    <w:rsid w:val="0074652A"/>
    <w:rsid w:val="007465FB"/>
    <w:rsid w:val="00746A00"/>
    <w:rsid w:val="00746F15"/>
    <w:rsid w:val="007479AC"/>
    <w:rsid w:val="00747A39"/>
    <w:rsid w:val="00747EC6"/>
    <w:rsid w:val="00750436"/>
    <w:rsid w:val="00750956"/>
    <w:rsid w:val="007514E4"/>
    <w:rsid w:val="00751519"/>
    <w:rsid w:val="0075180E"/>
    <w:rsid w:val="00751B98"/>
    <w:rsid w:val="00751CA2"/>
    <w:rsid w:val="00751CAB"/>
    <w:rsid w:val="0075287F"/>
    <w:rsid w:val="007528E4"/>
    <w:rsid w:val="00752A1F"/>
    <w:rsid w:val="00752A25"/>
    <w:rsid w:val="00752ABC"/>
    <w:rsid w:val="00753353"/>
    <w:rsid w:val="0075339A"/>
    <w:rsid w:val="00753736"/>
    <w:rsid w:val="00754208"/>
    <w:rsid w:val="00754BE7"/>
    <w:rsid w:val="00754EF7"/>
    <w:rsid w:val="00754FDE"/>
    <w:rsid w:val="0075576E"/>
    <w:rsid w:val="0075637F"/>
    <w:rsid w:val="00756830"/>
    <w:rsid w:val="007572AB"/>
    <w:rsid w:val="0075734B"/>
    <w:rsid w:val="00757A29"/>
    <w:rsid w:val="007609E2"/>
    <w:rsid w:val="007613B4"/>
    <w:rsid w:val="007617CD"/>
    <w:rsid w:val="00761850"/>
    <w:rsid w:val="00762109"/>
    <w:rsid w:val="007624C9"/>
    <w:rsid w:val="007627A3"/>
    <w:rsid w:val="00763029"/>
    <w:rsid w:val="00763181"/>
    <w:rsid w:val="0076349A"/>
    <w:rsid w:val="007636C6"/>
    <w:rsid w:val="00763D5D"/>
    <w:rsid w:val="00763EC2"/>
    <w:rsid w:val="00763F7A"/>
    <w:rsid w:val="007642B9"/>
    <w:rsid w:val="007648D1"/>
    <w:rsid w:val="00764EAC"/>
    <w:rsid w:val="00765823"/>
    <w:rsid w:val="0076597C"/>
    <w:rsid w:val="00766168"/>
    <w:rsid w:val="0076778C"/>
    <w:rsid w:val="00767AA0"/>
    <w:rsid w:val="00767CED"/>
    <w:rsid w:val="0077069E"/>
    <w:rsid w:val="00770FC7"/>
    <w:rsid w:val="00771305"/>
    <w:rsid w:val="00771446"/>
    <w:rsid w:val="00771EC9"/>
    <w:rsid w:val="00771F7F"/>
    <w:rsid w:val="007721E8"/>
    <w:rsid w:val="007725E9"/>
    <w:rsid w:val="00772734"/>
    <w:rsid w:val="007727F5"/>
    <w:rsid w:val="007739C1"/>
    <w:rsid w:val="00774860"/>
    <w:rsid w:val="00774910"/>
    <w:rsid w:val="00776615"/>
    <w:rsid w:val="00776F0C"/>
    <w:rsid w:val="00780147"/>
    <w:rsid w:val="007806BC"/>
    <w:rsid w:val="00780A5E"/>
    <w:rsid w:val="00781F8A"/>
    <w:rsid w:val="007821A9"/>
    <w:rsid w:val="007824FE"/>
    <w:rsid w:val="00782DDA"/>
    <w:rsid w:val="007836E1"/>
    <w:rsid w:val="007838EA"/>
    <w:rsid w:val="00783965"/>
    <w:rsid w:val="007850A4"/>
    <w:rsid w:val="0078620C"/>
    <w:rsid w:val="007864C5"/>
    <w:rsid w:val="00786981"/>
    <w:rsid w:val="0078698E"/>
    <w:rsid w:val="00787084"/>
    <w:rsid w:val="007870A7"/>
    <w:rsid w:val="007873C2"/>
    <w:rsid w:val="0079072A"/>
    <w:rsid w:val="00790B67"/>
    <w:rsid w:val="00790F3D"/>
    <w:rsid w:val="007918FD"/>
    <w:rsid w:val="007924AF"/>
    <w:rsid w:val="00792763"/>
    <w:rsid w:val="00794B7C"/>
    <w:rsid w:val="00794C29"/>
    <w:rsid w:val="00794DB8"/>
    <w:rsid w:val="0079560D"/>
    <w:rsid w:val="007971E0"/>
    <w:rsid w:val="00797499"/>
    <w:rsid w:val="007A0500"/>
    <w:rsid w:val="007A05C9"/>
    <w:rsid w:val="007A11D7"/>
    <w:rsid w:val="007A1FD6"/>
    <w:rsid w:val="007A1FED"/>
    <w:rsid w:val="007A2013"/>
    <w:rsid w:val="007A29C1"/>
    <w:rsid w:val="007A3288"/>
    <w:rsid w:val="007A39C7"/>
    <w:rsid w:val="007A3AD8"/>
    <w:rsid w:val="007A411F"/>
    <w:rsid w:val="007A41D3"/>
    <w:rsid w:val="007A47B3"/>
    <w:rsid w:val="007A4849"/>
    <w:rsid w:val="007A5F54"/>
    <w:rsid w:val="007A6B0C"/>
    <w:rsid w:val="007A771C"/>
    <w:rsid w:val="007A787F"/>
    <w:rsid w:val="007A7943"/>
    <w:rsid w:val="007B0DF9"/>
    <w:rsid w:val="007B118E"/>
    <w:rsid w:val="007B14CC"/>
    <w:rsid w:val="007B17BC"/>
    <w:rsid w:val="007B188E"/>
    <w:rsid w:val="007B1E19"/>
    <w:rsid w:val="007B26BC"/>
    <w:rsid w:val="007B34AC"/>
    <w:rsid w:val="007B376E"/>
    <w:rsid w:val="007B3F50"/>
    <w:rsid w:val="007B43EB"/>
    <w:rsid w:val="007B5C1D"/>
    <w:rsid w:val="007B6971"/>
    <w:rsid w:val="007B6C96"/>
    <w:rsid w:val="007B71E6"/>
    <w:rsid w:val="007B7746"/>
    <w:rsid w:val="007B7BF3"/>
    <w:rsid w:val="007C04BB"/>
    <w:rsid w:val="007C147C"/>
    <w:rsid w:val="007C181E"/>
    <w:rsid w:val="007C1FF5"/>
    <w:rsid w:val="007C23D1"/>
    <w:rsid w:val="007C2525"/>
    <w:rsid w:val="007C2538"/>
    <w:rsid w:val="007C2782"/>
    <w:rsid w:val="007C311C"/>
    <w:rsid w:val="007C39F1"/>
    <w:rsid w:val="007C49CE"/>
    <w:rsid w:val="007C53DF"/>
    <w:rsid w:val="007C6673"/>
    <w:rsid w:val="007C6B1F"/>
    <w:rsid w:val="007C6ECD"/>
    <w:rsid w:val="007C70F7"/>
    <w:rsid w:val="007D08BA"/>
    <w:rsid w:val="007D0D09"/>
    <w:rsid w:val="007D19D9"/>
    <w:rsid w:val="007D2074"/>
    <w:rsid w:val="007D240E"/>
    <w:rsid w:val="007D24AC"/>
    <w:rsid w:val="007D297D"/>
    <w:rsid w:val="007D2A5C"/>
    <w:rsid w:val="007D30D5"/>
    <w:rsid w:val="007D4063"/>
    <w:rsid w:val="007D4C87"/>
    <w:rsid w:val="007D5031"/>
    <w:rsid w:val="007D50DF"/>
    <w:rsid w:val="007D53C6"/>
    <w:rsid w:val="007D54A1"/>
    <w:rsid w:val="007D6621"/>
    <w:rsid w:val="007D6DA6"/>
    <w:rsid w:val="007D79FA"/>
    <w:rsid w:val="007E05F1"/>
    <w:rsid w:val="007E183C"/>
    <w:rsid w:val="007E1ED2"/>
    <w:rsid w:val="007E220C"/>
    <w:rsid w:val="007E2A3D"/>
    <w:rsid w:val="007E330B"/>
    <w:rsid w:val="007E34F4"/>
    <w:rsid w:val="007E38B3"/>
    <w:rsid w:val="007E3CFE"/>
    <w:rsid w:val="007E40AA"/>
    <w:rsid w:val="007E47B9"/>
    <w:rsid w:val="007E4C93"/>
    <w:rsid w:val="007E5370"/>
    <w:rsid w:val="007E5B53"/>
    <w:rsid w:val="007E5C48"/>
    <w:rsid w:val="007E670D"/>
    <w:rsid w:val="007E6911"/>
    <w:rsid w:val="007E6B23"/>
    <w:rsid w:val="007E7BBB"/>
    <w:rsid w:val="007F1A8E"/>
    <w:rsid w:val="007F1B11"/>
    <w:rsid w:val="007F1DCC"/>
    <w:rsid w:val="007F55D1"/>
    <w:rsid w:val="007F5B68"/>
    <w:rsid w:val="007F65F5"/>
    <w:rsid w:val="007F6849"/>
    <w:rsid w:val="007F6A4D"/>
    <w:rsid w:val="008001FE"/>
    <w:rsid w:val="00800E7F"/>
    <w:rsid w:val="00802AF9"/>
    <w:rsid w:val="00802F30"/>
    <w:rsid w:val="008036D0"/>
    <w:rsid w:val="0080386C"/>
    <w:rsid w:val="00803AAE"/>
    <w:rsid w:val="00803D84"/>
    <w:rsid w:val="00803EED"/>
    <w:rsid w:val="0080430B"/>
    <w:rsid w:val="00804571"/>
    <w:rsid w:val="008045B1"/>
    <w:rsid w:val="0080491A"/>
    <w:rsid w:val="008054E2"/>
    <w:rsid w:val="00806B89"/>
    <w:rsid w:val="008071C5"/>
    <w:rsid w:val="008072D2"/>
    <w:rsid w:val="00807778"/>
    <w:rsid w:val="008078F2"/>
    <w:rsid w:val="00807C5E"/>
    <w:rsid w:val="00807CAB"/>
    <w:rsid w:val="00807CDB"/>
    <w:rsid w:val="00810532"/>
    <w:rsid w:val="0081288C"/>
    <w:rsid w:val="00813208"/>
    <w:rsid w:val="0081354D"/>
    <w:rsid w:val="00813F85"/>
    <w:rsid w:val="008140EE"/>
    <w:rsid w:val="008142B1"/>
    <w:rsid w:val="008150B3"/>
    <w:rsid w:val="00815263"/>
    <w:rsid w:val="008153F5"/>
    <w:rsid w:val="008159D1"/>
    <w:rsid w:val="008162ED"/>
    <w:rsid w:val="008167A6"/>
    <w:rsid w:val="008167FC"/>
    <w:rsid w:val="00817321"/>
    <w:rsid w:val="00817792"/>
    <w:rsid w:val="00817DB9"/>
    <w:rsid w:val="00820DDE"/>
    <w:rsid w:val="00821837"/>
    <w:rsid w:val="00822031"/>
    <w:rsid w:val="00822346"/>
    <w:rsid w:val="00822E94"/>
    <w:rsid w:val="008231D9"/>
    <w:rsid w:val="008234C4"/>
    <w:rsid w:val="00823ECE"/>
    <w:rsid w:val="008241F3"/>
    <w:rsid w:val="00824773"/>
    <w:rsid w:val="00824DEF"/>
    <w:rsid w:val="008267D1"/>
    <w:rsid w:val="008269ED"/>
    <w:rsid w:val="008301F4"/>
    <w:rsid w:val="00833777"/>
    <w:rsid w:val="00834702"/>
    <w:rsid w:val="00834F8E"/>
    <w:rsid w:val="0083504D"/>
    <w:rsid w:val="0083573F"/>
    <w:rsid w:val="00835958"/>
    <w:rsid w:val="00835D50"/>
    <w:rsid w:val="00836BB7"/>
    <w:rsid w:val="008378EE"/>
    <w:rsid w:val="00840DBE"/>
    <w:rsid w:val="00841031"/>
    <w:rsid w:val="00841667"/>
    <w:rsid w:val="008419B1"/>
    <w:rsid w:val="008428DA"/>
    <w:rsid w:val="0084466B"/>
    <w:rsid w:val="00844706"/>
    <w:rsid w:val="0084585C"/>
    <w:rsid w:val="00845888"/>
    <w:rsid w:val="00845892"/>
    <w:rsid w:val="00845CE0"/>
    <w:rsid w:val="0084623E"/>
    <w:rsid w:val="008463A6"/>
    <w:rsid w:val="008465E5"/>
    <w:rsid w:val="00846B35"/>
    <w:rsid w:val="0084756E"/>
    <w:rsid w:val="008477E7"/>
    <w:rsid w:val="00847C9E"/>
    <w:rsid w:val="008501AC"/>
    <w:rsid w:val="00850559"/>
    <w:rsid w:val="0085087B"/>
    <w:rsid w:val="00850979"/>
    <w:rsid w:val="00851094"/>
    <w:rsid w:val="00851A16"/>
    <w:rsid w:val="00851D1A"/>
    <w:rsid w:val="00853F97"/>
    <w:rsid w:val="008544A5"/>
    <w:rsid w:val="008544C9"/>
    <w:rsid w:val="00854765"/>
    <w:rsid w:val="00854E80"/>
    <w:rsid w:val="00854EA5"/>
    <w:rsid w:val="00854EE0"/>
    <w:rsid w:val="00855ADB"/>
    <w:rsid w:val="00855E39"/>
    <w:rsid w:val="008564EB"/>
    <w:rsid w:val="0085726D"/>
    <w:rsid w:val="008618A5"/>
    <w:rsid w:val="00861931"/>
    <w:rsid w:val="00861F19"/>
    <w:rsid w:val="0086261C"/>
    <w:rsid w:val="0086312F"/>
    <w:rsid w:val="00863C97"/>
    <w:rsid w:val="008640F4"/>
    <w:rsid w:val="00864743"/>
    <w:rsid w:val="00865960"/>
    <w:rsid w:val="00866A5B"/>
    <w:rsid w:val="00866AA3"/>
    <w:rsid w:val="008672AF"/>
    <w:rsid w:val="008675A6"/>
    <w:rsid w:val="00867C3B"/>
    <w:rsid w:val="008700F6"/>
    <w:rsid w:val="008709CD"/>
    <w:rsid w:val="00870AD4"/>
    <w:rsid w:val="0087125C"/>
    <w:rsid w:val="008715E5"/>
    <w:rsid w:val="008719D3"/>
    <w:rsid w:val="00872D06"/>
    <w:rsid w:val="00873F5D"/>
    <w:rsid w:val="00875067"/>
    <w:rsid w:val="00875273"/>
    <w:rsid w:val="00875278"/>
    <w:rsid w:val="0087536B"/>
    <w:rsid w:val="008769C4"/>
    <w:rsid w:val="00876BDB"/>
    <w:rsid w:val="00876DA9"/>
    <w:rsid w:val="00877129"/>
    <w:rsid w:val="00880954"/>
    <w:rsid w:val="00880E96"/>
    <w:rsid w:val="008819E1"/>
    <w:rsid w:val="00881B02"/>
    <w:rsid w:val="00882956"/>
    <w:rsid w:val="00882FB9"/>
    <w:rsid w:val="008831CD"/>
    <w:rsid w:val="00883F59"/>
    <w:rsid w:val="00884B5E"/>
    <w:rsid w:val="00884D15"/>
    <w:rsid w:val="00884DE1"/>
    <w:rsid w:val="00885D08"/>
    <w:rsid w:val="0088639B"/>
    <w:rsid w:val="008868DB"/>
    <w:rsid w:val="00886DFE"/>
    <w:rsid w:val="00887039"/>
    <w:rsid w:val="00887E37"/>
    <w:rsid w:val="00890526"/>
    <w:rsid w:val="00890580"/>
    <w:rsid w:val="00891968"/>
    <w:rsid w:val="00892120"/>
    <w:rsid w:val="00892AD0"/>
    <w:rsid w:val="00892ED9"/>
    <w:rsid w:val="0089352E"/>
    <w:rsid w:val="008935ED"/>
    <w:rsid w:val="00893822"/>
    <w:rsid w:val="00894634"/>
    <w:rsid w:val="00894653"/>
    <w:rsid w:val="00894A48"/>
    <w:rsid w:val="00895276"/>
    <w:rsid w:val="0089549E"/>
    <w:rsid w:val="00895AAB"/>
    <w:rsid w:val="00896D61"/>
    <w:rsid w:val="00897166"/>
    <w:rsid w:val="008A0B86"/>
    <w:rsid w:val="008A0C1B"/>
    <w:rsid w:val="008A1AB3"/>
    <w:rsid w:val="008A1E87"/>
    <w:rsid w:val="008A1ED8"/>
    <w:rsid w:val="008A2439"/>
    <w:rsid w:val="008A263A"/>
    <w:rsid w:val="008A2A97"/>
    <w:rsid w:val="008A39CD"/>
    <w:rsid w:val="008A416C"/>
    <w:rsid w:val="008A48FA"/>
    <w:rsid w:val="008A4A24"/>
    <w:rsid w:val="008A4C45"/>
    <w:rsid w:val="008A544D"/>
    <w:rsid w:val="008A589B"/>
    <w:rsid w:val="008A5A97"/>
    <w:rsid w:val="008A6BA4"/>
    <w:rsid w:val="008A6C2F"/>
    <w:rsid w:val="008A70BD"/>
    <w:rsid w:val="008B0569"/>
    <w:rsid w:val="008B08FB"/>
    <w:rsid w:val="008B091C"/>
    <w:rsid w:val="008B117D"/>
    <w:rsid w:val="008B1472"/>
    <w:rsid w:val="008B1B0B"/>
    <w:rsid w:val="008B1E9A"/>
    <w:rsid w:val="008B214E"/>
    <w:rsid w:val="008B355B"/>
    <w:rsid w:val="008B367E"/>
    <w:rsid w:val="008B3FEB"/>
    <w:rsid w:val="008B418E"/>
    <w:rsid w:val="008B48A3"/>
    <w:rsid w:val="008B5C88"/>
    <w:rsid w:val="008B61FC"/>
    <w:rsid w:val="008B66E7"/>
    <w:rsid w:val="008B6B48"/>
    <w:rsid w:val="008B6C7F"/>
    <w:rsid w:val="008B78F9"/>
    <w:rsid w:val="008B7B23"/>
    <w:rsid w:val="008C0400"/>
    <w:rsid w:val="008C0CD8"/>
    <w:rsid w:val="008C0D2E"/>
    <w:rsid w:val="008C22A3"/>
    <w:rsid w:val="008C234F"/>
    <w:rsid w:val="008C2EB1"/>
    <w:rsid w:val="008C43AE"/>
    <w:rsid w:val="008C45C3"/>
    <w:rsid w:val="008C48C3"/>
    <w:rsid w:val="008C4C2A"/>
    <w:rsid w:val="008C5BB8"/>
    <w:rsid w:val="008C6261"/>
    <w:rsid w:val="008C78C6"/>
    <w:rsid w:val="008D106D"/>
    <w:rsid w:val="008D116A"/>
    <w:rsid w:val="008D1322"/>
    <w:rsid w:val="008D157F"/>
    <w:rsid w:val="008D1FB2"/>
    <w:rsid w:val="008D2D45"/>
    <w:rsid w:val="008D4FCC"/>
    <w:rsid w:val="008D5070"/>
    <w:rsid w:val="008D5421"/>
    <w:rsid w:val="008D5874"/>
    <w:rsid w:val="008D60FE"/>
    <w:rsid w:val="008D6777"/>
    <w:rsid w:val="008D685E"/>
    <w:rsid w:val="008D69FD"/>
    <w:rsid w:val="008D740E"/>
    <w:rsid w:val="008D799F"/>
    <w:rsid w:val="008D7E9D"/>
    <w:rsid w:val="008D7F53"/>
    <w:rsid w:val="008E0076"/>
    <w:rsid w:val="008E14BA"/>
    <w:rsid w:val="008E1788"/>
    <w:rsid w:val="008E2A80"/>
    <w:rsid w:val="008E2A8D"/>
    <w:rsid w:val="008E2BB3"/>
    <w:rsid w:val="008E2CFF"/>
    <w:rsid w:val="008E4584"/>
    <w:rsid w:val="008E473A"/>
    <w:rsid w:val="008E47C9"/>
    <w:rsid w:val="008E4CD4"/>
    <w:rsid w:val="008E569A"/>
    <w:rsid w:val="008E586A"/>
    <w:rsid w:val="008E7086"/>
    <w:rsid w:val="008E7BFC"/>
    <w:rsid w:val="008E7DDB"/>
    <w:rsid w:val="008F13E8"/>
    <w:rsid w:val="008F21CB"/>
    <w:rsid w:val="008F2479"/>
    <w:rsid w:val="008F28EE"/>
    <w:rsid w:val="008F2E71"/>
    <w:rsid w:val="008F49F0"/>
    <w:rsid w:val="008F4BDF"/>
    <w:rsid w:val="008F4C3A"/>
    <w:rsid w:val="008F5DFB"/>
    <w:rsid w:val="008F65A8"/>
    <w:rsid w:val="008F6D44"/>
    <w:rsid w:val="008F7140"/>
    <w:rsid w:val="008F7459"/>
    <w:rsid w:val="008F75C5"/>
    <w:rsid w:val="00900115"/>
    <w:rsid w:val="00900CF7"/>
    <w:rsid w:val="0090150C"/>
    <w:rsid w:val="0090167D"/>
    <w:rsid w:val="00902485"/>
    <w:rsid w:val="0090262B"/>
    <w:rsid w:val="009026FF"/>
    <w:rsid w:val="00903220"/>
    <w:rsid w:val="00903225"/>
    <w:rsid w:val="009045D5"/>
    <w:rsid w:val="00904C07"/>
    <w:rsid w:val="00904FD6"/>
    <w:rsid w:val="009064E7"/>
    <w:rsid w:val="00907D47"/>
    <w:rsid w:val="009105AE"/>
    <w:rsid w:val="009118A5"/>
    <w:rsid w:val="009122CA"/>
    <w:rsid w:val="00912534"/>
    <w:rsid w:val="00912D41"/>
    <w:rsid w:val="00912ECA"/>
    <w:rsid w:val="00913B42"/>
    <w:rsid w:val="00914673"/>
    <w:rsid w:val="00916138"/>
    <w:rsid w:val="00916C39"/>
    <w:rsid w:val="0092095F"/>
    <w:rsid w:val="00921131"/>
    <w:rsid w:val="00921994"/>
    <w:rsid w:val="00922036"/>
    <w:rsid w:val="0092285B"/>
    <w:rsid w:val="00924269"/>
    <w:rsid w:val="009242E4"/>
    <w:rsid w:val="009248BB"/>
    <w:rsid w:val="00924A42"/>
    <w:rsid w:val="00924DBF"/>
    <w:rsid w:val="00925414"/>
    <w:rsid w:val="0092569C"/>
    <w:rsid w:val="00925976"/>
    <w:rsid w:val="00925A74"/>
    <w:rsid w:val="00926042"/>
    <w:rsid w:val="0092615E"/>
    <w:rsid w:val="009262E8"/>
    <w:rsid w:val="00926D8B"/>
    <w:rsid w:val="00927349"/>
    <w:rsid w:val="00927E4F"/>
    <w:rsid w:val="00927E64"/>
    <w:rsid w:val="00930262"/>
    <w:rsid w:val="0093037A"/>
    <w:rsid w:val="009308BE"/>
    <w:rsid w:val="00930D56"/>
    <w:rsid w:val="00931735"/>
    <w:rsid w:val="00932A36"/>
    <w:rsid w:val="00933851"/>
    <w:rsid w:val="00934086"/>
    <w:rsid w:val="0093490A"/>
    <w:rsid w:val="00934D8C"/>
    <w:rsid w:val="00934E39"/>
    <w:rsid w:val="009350A9"/>
    <w:rsid w:val="00935333"/>
    <w:rsid w:val="00935885"/>
    <w:rsid w:val="009365F4"/>
    <w:rsid w:val="00936690"/>
    <w:rsid w:val="00936868"/>
    <w:rsid w:val="00936905"/>
    <w:rsid w:val="00936E7A"/>
    <w:rsid w:val="00936ECA"/>
    <w:rsid w:val="009371F3"/>
    <w:rsid w:val="00937661"/>
    <w:rsid w:val="00937BE0"/>
    <w:rsid w:val="00937E38"/>
    <w:rsid w:val="00937E3A"/>
    <w:rsid w:val="00937F5E"/>
    <w:rsid w:val="009406DC"/>
    <w:rsid w:val="00940F46"/>
    <w:rsid w:val="009420A7"/>
    <w:rsid w:val="00942BAB"/>
    <w:rsid w:val="0094327E"/>
    <w:rsid w:val="00943ED7"/>
    <w:rsid w:val="0094471B"/>
    <w:rsid w:val="0094511B"/>
    <w:rsid w:val="0094665D"/>
    <w:rsid w:val="009471FF"/>
    <w:rsid w:val="00947283"/>
    <w:rsid w:val="0094799D"/>
    <w:rsid w:val="009500A3"/>
    <w:rsid w:val="00950614"/>
    <w:rsid w:val="00950FC9"/>
    <w:rsid w:val="00952A38"/>
    <w:rsid w:val="0095411E"/>
    <w:rsid w:val="0095420C"/>
    <w:rsid w:val="0095425C"/>
    <w:rsid w:val="00954453"/>
    <w:rsid w:val="0095446B"/>
    <w:rsid w:val="009549D6"/>
    <w:rsid w:val="00954D01"/>
    <w:rsid w:val="00954D24"/>
    <w:rsid w:val="00954E89"/>
    <w:rsid w:val="00956673"/>
    <w:rsid w:val="00956B5E"/>
    <w:rsid w:val="0095788A"/>
    <w:rsid w:val="00957F4D"/>
    <w:rsid w:val="009605C4"/>
    <w:rsid w:val="00960AEA"/>
    <w:rsid w:val="00960B5C"/>
    <w:rsid w:val="0096107D"/>
    <w:rsid w:val="0096266D"/>
    <w:rsid w:val="00963586"/>
    <w:rsid w:val="00963F6C"/>
    <w:rsid w:val="00963F7B"/>
    <w:rsid w:val="00964164"/>
    <w:rsid w:val="00964FE6"/>
    <w:rsid w:val="00965532"/>
    <w:rsid w:val="0096591C"/>
    <w:rsid w:val="00965B5D"/>
    <w:rsid w:val="00966121"/>
    <w:rsid w:val="00966261"/>
    <w:rsid w:val="0096649C"/>
    <w:rsid w:val="00967525"/>
    <w:rsid w:val="00967755"/>
    <w:rsid w:val="00971063"/>
    <w:rsid w:val="009727C5"/>
    <w:rsid w:val="00972C34"/>
    <w:rsid w:val="00973612"/>
    <w:rsid w:val="0097374E"/>
    <w:rsid w:val="00973A8D"/>
    <w:rsid w:val="00973CDB"/>
    <w:rsid w:val="009743E0"/>
    <w:rsid w:val="00974FF4"/>
    <w:rsid w:val="009752BF"/>
    <w:rsid w:val="0097598C"/>
    <w:rsid w:val="0097599E"/>
    <w:rsid w:val="00975B31"/>
    <w:rsid w:val="00975FA4"/>
    <w:rsid w:val="0097606D"/>
    <w:rsid w:val="0097689F"/>
    <w:rsid w:val="00976D60"/>
    <w:rsid w:val="00977054"/>
    <w:rsid w:val="009806E4"/>
    <w:rsid w:val="0098078C"/>
    <w:rsid w:val="00980CA0"/>
    <w:rsid w:val="00982319"/>
    <w:rsid w:val="00982DD3"/>
    <w:rsid w:val="00982F0E"/>
    <w:rsid w:val="009831F0"/>
    <w:rsid w:val="0098399A"/>
    <w:rsid w:val="00983A54"/>
    <w:rsid w:val="00983CC2"/>
    <w:rsid w:val="00984F5E"/>
    <w:rsid w:val="009856D7"/>
    <w:rsid w:val="00985EF7"/>
    <w:rsid w:val="0098676C"/>
    <w:rsid w:val="00986AA9"/>
    <w:rsid w:val="00986CCB"/>
    <w:rsid w:val="00986D43"/>
    <w:rsid w:val="00987912"/>
    <w:rsid w:val="00987DD0"/>
    <w:rsid w:val="00990386"/>
    <w:rsid w:val="00990D92"/>
    <w:rsid w:val="00991265"/>
    <w:rsid w:val="00991FDB"/>
    <w:rsid w:val="00992643"/>
    <w:rsid w:val="00992762"/>
    <w:rsid w:val="00992913"/>
    <w:rsid w:val="00992DFA"/>
    <w:rsid w:val="00993086"/>
    <w:rsid w:val="009933CE"/>
    <w:rsid w:val="00993735"/>
    <w:rsid w:val="0099405B"/>
    <w:rsid w:val="009944C5"/>
    <w:rsid w:val="00994819"/>
    <w:rsid w:val="0099531A"/>
    <w:rsid w:val="009956E7"/>
    <w:rsid w:val="00995DC5"/>
    <w:rsid w:val="00995FD8"/>
    <w:rsid w:val="009A0331"/>
    <w:rsid w:val="009A039F"/>
    <w:rsid w:val="009A1282"/>
    <w:rsid w:val="009A1FD0"/>
    <w:rsid w:val="009A2CA4"/>
    <w:rsid w:val="009A387B"/>
    <w:rsid w:val="009A38B6"/>
    <w:rsid w:val="009A3BD0"/>
    <w:rsid w:val="009A48DF"/>
    <w:rsid w:val="009A6749"/>
    <w:rsid w:val="009A73B4"/>
    <w:rsid w:val="009A7C60"/>
    <w:rsid w:val="009A7DF5"/>
    <w:rsid w:val="009B18A5"/>
    <w:rsid w:val="009B1D51"/>
    <w:rsid w:val="009B2919"/>
    <w:rsid w:val="009B4554"/>
    <w:rsid w:val="009B4BCE"/>
    <w:rsid w:val="009B6325"/>
    <w:rsid w:val="009B657A"/>
    <w:rsid w:val="009B6AC9"/>
    <w:rsid w:val="009B6B0B"/>
    <w:rsid w:val="009B6BDD"/>
    <w:rsid w:val="009B6C06"/>
    <w:rsid w:val="009B6C70"/>
    <w:rsid w:val="009B7CE3"/>
    <w:rsid w:val="009C01D6"/>
    <w:rsid w:val="009C0677"/>
    <w:rsid w:val="009C18FC"/>
    <w:rsid w:val="009C1916"/>
    <w:rsid w:val="009C2278"/>
    <w:rsid w:val="009C2ABC"/>
    <w:rsid w:val="009C2B52"/>
    <w:rsid w:val="009C4374"/>
    <w:rsid w:val="009C4855"/>
    <w:rsid w:val="009C4EBB"/>
    <w:rsid w:val="009C5AC9"/>
    <w:rsid w:val="009C5DCE"/>
    <w:rsid w:val="009C5F86"/>
    <w:rsid w:val="009C6C14"/>
    <w:rsid w:val="009C7177"/>
    <w:rsid w:val="009C7CA7"/>
    <w:rsid w:val="009D15B2"/>
    <w:rsid w:val="009D346F"/>
    <w:rsid w:val="009D3513"/>
    <w:rsid w:val="009D3A5C"/>
    <w:rsid w:val="009D424B"/>
    <w:rsid w:val="009D4C79"/>
    <w:rsid w:val="009D5D95"/>
    <w:rsid w:val="009D64B5"/>
    <w:rsid w:val="009D6D98"/>
    <w:rsid w:val="009D721F"/>
    <w:rsid w:val="009D7841"/>
    <w:rsid w:val="009D7A65"/>
    <w:rsid w:val="009E055A"/>
    <w:rsid w:val="009E20ED"/>
    <w:rsid w:val="009E250F"/>
    <w:rsid w:val="009E2526"/>
    <w:rsid w:val="009E4175"/>
    <w:rsid w:val="009E44BF"/>
    <w:rsid w:val="009E4CDA"/>
    <w:rsid w:val="009E5290"/>
    <w:rsid w:val="009E65D5"/>
    <w:rsid w:val="009E6BDA"/>
    <w:rsid w:val="009E6CDB"/>
    <w:rsid w:val="009E7D1A"/>
    <w:rsid w:val="009F02BA"/>
    <w:rsid w:val="009F0818"/>
    <w:rsid w:val="009F1159"/>
    <w:rsid w:val="009F1E42"/>
    <w:rsid w:val="009F2A4C"/>
    <w:rsid w:val="009F3312"/>
    <w:rsid w:val="009F3992"/>
    <w:rsid w:val="009F4E7A"/>
    <w:rsid w:val="009F4F41"/>
    <w:rsid w:val="009F51C9"/>
    <w:rsid w:val="009F525A"/>
    <w:rsid w:val="009F5570"/>
    <w:rsid w:val="009F63B8"/>
    <w:rsid w:val="009F73EC"/>
    <w:rsid w:val="009F7846"/>
    <w:rsid w:val="009F7BAE"/>
    <w:rsid w:val="00A0057F"/>
    <w:rsid w:val="00A0071B"/>
    <w:rsid w:val="00A0251E"/>
    <w:rsid w:val="00A026AB"/>
    <w:rsid w:val="00A0317F"/>
    <w:rsid w:val="00A04157"/>
    <w:rsid w:val="00A0425C"/>
    <w:rsid w:val="00A04D1D"/>
    <w:rsid w:val="00A06111"/>
    <w:rsid w:val="00A06C50"/>
    <w:rsid w:val="00A06D79"/>
    <w:rsid w:val="00A06F55"/>
    <w:rsid w:val="00A10087"/>
    <w:rsid w:val="00A10904"/>
    <w:rsid w:val="00A11DCB"/>
    <w:rsid w:val="00A1236A"/>
    <w:rsid w:val="00A12446"/>
    <w:rsid w:val="00A132F9"/>
    <w:rsid w:val="00A136EE"/>
    <w:rsid w:val="00A143BE"/>
    <w:rsid w:val="00A14711"/>
    <w:rsid w:val="00A155EF"/>
    <w:rsid w:val="00A15DA2"/>
    <w:rsid w:val="00A16A72"/>
    <w:rsid w:val="00A17924"/>
    <w:rsid w:val="00A20CFF"/>
    <w:rsid w:val="00A21388"/>
    <w:rsid w:val="00A21779"/>
    <w:rsid w:val="00A219A2"/>
    <w:rsid w:val="00A229FF"/>
    <w:rsid w:val="00A232ED"/>
    <w:rsid w:val="00A23683"/>
    <w:rsid w:val="00A23A39"/>
    <w:rsid w:val="00A24CE8"/>
    <w:rsid w:val="00A254D4"/>
    <w:rsid w:val="00A259C6"/>
    <w:rsid w:val="00A266E7"/>
    <w:rsid w:val="00A267EE"/>
    <w:rsid w:val="00A268E9"/>
    <w:rsid w:val="00A26AC5"/>
    <w:rsid w:val="00A26DCC"/>
    <w:rsid w:val="00A272C9"/>
    <w:rsid w:val="00A27382"/>
    <w:rsid w:val="00A27C55"/>
    <w:rsid w:val="00A30BF5"/>
    <w:rsid w:val="00A30D57"/>
    <w:rsid w:val="00A3199B"/>
    <w:rsid w:val="00A3247E"/>
    <w:rsid w:val="00A32522"/>
    <w:rsid w:val="00A32E16"/>
    <w:rsid w:val="00A32FBC"/>
    <w:rsid w:val="00A33210"/>
    <w:rsid w:val="00A332E7"/>
    <w:rsid w:val="00A33401"/>
    <w:rsid w:val="00A335B4"/>
    <w:rsid w:val="00A34813"/>
    <w:rsid w:val="00A34C85"/>
    <w:rsid w:val="00A34E28"/>
    <w:rsid w:val="00A3506A"/>
    <w:rsid w:val="00A3519C"/>
    <w:rsid w:val="00A3686F"/>
    <w:rsid w:val="00A36EFF"/>
    <w:rsid w:val="00A36F87"/>
    <w:rsid w:val="00A37180"/>
    <w:rsid w:val="00A37B45"/>
    <w:rsid w:val="00A40104"/>
    <w:rsid w:val="00A402B2"/>
    <w:rsid w:val="00A40ABC"/>
    <w:rsid w:val="00A40D52"/>
    <w:rsid w:val="00A410D0"/>
    <w:rsid w:val="00A41514"/>
    <w:rsid w:val="00A41CE2"/>
    <w:rsid w:val="00A41FB0"/>
    <w:rsid w:val="00A43018"/>
    <w:rsid w:val="00A43D9D"/>
    <w:rsid w:val="00A44682"/>
    <w:rsid w:val="00A45246"/>
    <w:rsid w:val="00A4591F"/>
    <w:rsid w:val="00A46050"/>
    <w:rsid w:val="00A46743"/>
    <w:rsid w:val="00A46A4C"/>
    <w:rsid w:val="00A4773D"/>
    <w:rsid w:val="00A4778B"/>
    <w:rsid w:val="00A477EC"/>
    <w:rsid w:val="00A50D32"/>
    <w:rsid w:val="00A510D0"/>
    <w:rsid w:val="00A5116A"/>
    <w:rsid w:val="00A51861"/>
    <w:rsid w:val="00A52976"/>
    <w:rsid w:val="00A52BFF"/>
    <w:rsid w:val="00A52C08"/>
    <w:rsid w:val="00A53810"/>
    <w:rsid w:val="00A5497A"/>
    <w:rsid w:val="00A54A90"/>
    <w:rsid w:val="00A54C35"/>
    <w:rsid w:val="00A554A1"/>
    <w:rsid w:val="00A55E5E"/>
    <w:rsid w:val="00A573DF"/>
    <w:rsid w:val="00A5757F"/>
    <w:rsid w:val="00A57826"/>
    <w:rsid w:val="00A57E9A"/>
    <w:rsid w:val="00A603FA"/>
    <w:rsid w:val="00A6096B"/>
    <w:rsid w:val="00A6136A"/>
    <w:rsid w:val="00A635E5"/>
    <w:rsid w:val="00A63E49"/>
    <w:rsid w:val="00A64178"/>
    <w:rsid w:val="00A64B02"/>
    <w:rsid w:val="00A65ADC"/>
    <w:rsid w:val="00A662BB"/>
    <w:rsid w:val="00A66BB3"/>
    <w:rsid w:val="00A67037"/>
    <w:rsid w:val="00A67844"/>
    <w:rsid w:val="00A67B51"/>
    <w:rsid w:val="00A70268"/>
    <w:rsid w:val="00A7046E"/>
    <w:rsid w:val="00A7111A"/>
    <w:rsid w:val="00A72283"/>
    <w:rsid w:val="00A72FDB"/>
    <w:rsid w:val="00A7501D"/>
    <w:rsid w:val="00A75EBF"/>
    <w:rsid w:val="00A7663E"/>
    <w:rsid w:val="00A7682B"/>
    <w:rsid w:val="00A76C2C"/>
    <w:rsid w:val="00A76DC0"/>
    <w:rsid w:val="00A77986"/>
    <w:rsid w:val="00A779FB"/>
    <w:rsid w:val="00A77E0E"/>
    <w:rsid w:val="00A77E27"/>
    <w:rsid w:val="00A80141"/>
    <w:rsid w:val="00A80503"/>
    <w:rsid w:val="00A81508"/>
    <w:rsid w:val="00A82070"/>
    <w:rsid w:val="00A82771"/>
    <w:rsid w:val="00A84943"/>
    <w:rsid w:val="00A84ACB"/>
    <w:rsid w:val="00A84E40"/>
    <w:rsid w:val="00A8510F"/>
    <w:rsid w:val="00A85B73"/>
    <w:rsid w:val="00A860A3"/>
    <w:rsid w:val="00A86403"/>
    <w:rsid w:val="00A8698C"/>
    <w:rsid w:val="00A86F9D"/>
    <w:rsid w:val="00A90163"/>
    <w:rsid w:val="00A90472"/>
    <w:rsid w:val="00A9073D"/>
    <w:rsid w:val="00A90C03"/>
    <w:rsid w:val="00A91DD8"/>
    <w:rsid w:val="00A93D07"/>
    <w:rsid w:val="00A93E08"/>
    <w:rsid w:val="00A93F79"/>
    <w:rsid w:val="00A94B7D"/>
    <w:rsid w:val="00A94D39"/>
    <w:rsid w:val="00A96138"/>
    <w:rsid w:val="00A97E16"/>
    <w:rsid w:val="00A97EBC"/>
    <w:rsid w:val="00AA030A"/>
    <w:rsid w:val="00AA150C"/>
    <w:rsid w:val="00AA1C56"/>
    <w:rsid w:val="00AA2624"/>
    <w:rsid w:val="00AA278B"/>
    <w:rsid w:val="00AA2882"/>
    <w:rsid w:val="00AA3CF5"/>
    <w:rsid w:val="00AA49EE"/>
    <w:rsid w:val="00AA56E5"/>
    <w:rsid w:val="00AA5985"/>
    <w:rsid w:val="00AA5F03"/>
    <w:rsid w:val="00AA6C47"/>
    <w:rsid w:val="00AA6CE5"/>
    <w:rsid w:val="00AA6D67"/>
    <w:rsid w:val="00AA7D03"/>
    <w:rsid w:val="00AB1478"/>
    <w:rsid w:val="00AB2462"/>
    <w:rsid w:val="00AB2574"/>
    <w:rsid w:val="00AB281F"/>
    <w:rsid w:val="00AB4C3C"/>
    <w:rsid w:val="00AB52F1"/>
    <w:rsid w:val="00AB5912"/>
    <w:rsid w:val="00AB5EEB"/>
    <w:rsid w:val="00AB632B"/>
    <w:rsid w:val="00AB7835"/>
    <w:rsid w:val="00AB7DF3"/>
    <w:rsid w:val="00AC05DE"/>
    <w:rsid w:val="00AC181B"/>
    <w:rsid w:val="00AC189A"/>
    <w:rsid w:val="00AC2020"/>
    <w:rsid w:val="00AC2DE9"/>
    <w:rsid w:val="00AC358A"/>
    <w:rsid w:val="00AC4020"/>
    <w:rsid w:val="00AC46A4"/>
    <w:rsid w:val="00AC4764"/>
    <w:rsid w:val="00AC4E11"/>
    <w:rsid w:val="00AC6658"/>
    <w:rsid w:val="00AC6C56"/>
    <w:rsid w:val="00AC74C0"/>
    <w:rsid w:val="00AC7781"/>
    <w:rsid w:val="00AC785F"/>
    <w:rsid w:val="00AC7B27"/>
    <w:rsid w:val="00AD00B2"/>
    <w:rsid w:val="00AD0247"/>
    <w:rsid w:val="00AD03C1"/>
    <w:rsid w:val="00AD04D7"/>
    <w:rsid w:val="00AD081B"/>
    <w:rsid w:val="00AD08CF"/>
    <w:rsid w:val="00AD0C29"/>
    <w:rsid w:val="00AD1114"/>
    <w:rsid w:val="00AD1153"/>
    <w:rsid w:val="00AD15AE"/>
    <w:rsid w:val="00AD1F94"/>
    <w:rsid w:val="00AD2140"/>
    <w:rsid w:val="00AD2367"/>
    <w:rsid w:val="00AD28F5"/>
    <w:rsid w:val="00AD2984"/>
    <w:rsid w:val="00AD2D38"/>
    <w:rsid w:val="00AD3233"/>
    <w:rsid w:val="00AD3B9B"/>
    <w:rsid w:val="00AD4C9B"/>
    <w:rsid w:val="00AD4FB1"/>
    <w:rsid w:val="00AD534F"/>
    <w:rsid w:val="00AD53A4"/>
    <w:rsid w:val="00AD5C86"/>
    <w:rsid w:val="00AD756F"/>
    <w:rsid w:val="00AD7616"/>
    <w:rsid w:val="00AD77A6"/>
    <w:rsid w:val="00AD7819"/>
    <w:rsid w:val="00AD7A08"/>
    <w:rsid w:val="00AD7A4C"/>
    <w:rsid w:val="00AE0871"/>
    <w:rsid w:val="00AE0EDE"/>
    <w:rsid w:val="00AE15D5"/>
    <w:rsid w:val="00AE16F2"/>
    <w:rsid w:val="00AE3C97"/>
    <w:rsid w:val="00AE4145"/>
    <w:rsid w:val="00AE4E7F"/>
    <w:rsid w:val="00AE5ABB"/>
    <w:rsid w:val="00AE63FC"/>
    <w:rsid w:val="00AE65A7"/>
    <w:rsid w:val="00AE6C89"/>
    <w:rsid w:val="00AE76C1"/>
    <w:rsid w:val="00AE79B0"/>
    <w:rsid w:val="00AE7FC5"/>
    <w:rsid w:val="00AF1239"/>
    <w:rsid w:val="00AF2606"/>
    <w:rsid w:val="00AF3983"/>
    <w:rsid w:val="00AF39B3"/>
    <w:rsid w:val="00AF49AA"/>
    <w:rsid w:val="00AF51CA"/>
    <w:rsid w:val="00AF5F07"/>
    <w:rsid w:val="00AF5F8E"/>
    <w:rsid w:val="00AF78F1"/>
    <w:rsid w:val="00B002F3"/>
    <w:rsid w:val="00B0032C"/>
    <w:rsid w:val="00B017A9"/>
    <w:rsid w:val="00B01BD1"/>
    <w:rsid w:val="00B02702"/>
    <w:rsid w:val="00B02754"/>
    <w:rsid w:val="00B029F6"/>
    <w:rsid w:val="00B03218"/>
    <w:rsid w:val="00B03C74"/>
    <w:rsid w:val="00B03E4E"/>
    <w:rsid w:val="00B049B5"/>
    <w:rsid w:val="00B04D4D"/>
    <w:rsid w:val="00B051A1"/>
    <w:rsid w:val="00B05782"/>
    <w:rsid w:val="00B05B7A"/>
    <w:rsid w:val="00B0653E"/>
    <w:rsid w:val="00B066E9"/>
    <w:rsid w:val="00B102A1"/>
    <w:rsid w:val="00B103D1"/>
    <w:rsid w:val="00B10F41"/>
    <w:rsid w:val="00B11C34"/>
    <w:rsid w:val="00B120EB"/>
    <w:rsid w:val="00B15F63"/>
    <w:rsid w:val="00B17A4C"/>
    <w:rsid w:val="00B20409"/>
    <w:rsid w:val="00B20B39"/>
    <w:rsid w:val="00B2117B"/>
    <w:rsid w:val="00B21552"/>
    <w:rsid w:val="00B21571"/>
    <w:rsid w:val="00B216AD"/>
    <w:rsid w:val="00B21AEB"/>
    <w:rsid w:val="00B22141"/>
    <w:rsid w:val="00B22C13"/>
    <w:rsid w:val="00B22CAF"/>
    <w:rsid w:val="00B23373"/>
    <w:rsid w:val="00B233BE"/>
    <w:rsid w:val="00B238B0"/>
    <w:rsid w:val="00B23B38"/>
    <w:rsid w:val="00B23D93"/>
    <w:rsid w:val="00B243CE"/>
    <w:rsid w:val="00B25135"/>
    <w:rsid w:val="00B2541C"/>
    <w:rsid w:val="00B25563"/>
    <w:rsid w:val="00B25BF4"/>
    <w:rsid w:val="00B265D3"/>
    <w:rsid w:val="00B269B0"/>
    <w:rsid w:val="00B271FA"/>
    <w:rsid w:val="00B301D9"/>
    <w:rsid w:val="00B307D0"/>
    <w:rsid w:val="00B31C80"/>
    <w:rsid w:val="00B341F3"/>
    <w:rsid w:val="00B35D07"/>
    <w:rsid w:val="00B36087"/>
    <w:rsid w:val="00B36CF5"/>
    <w:rsid w:val="00B36DDF"/>
    <w:rsid w:val="00B37935"/>
    <w:rsid w:val="00B414B9"/>
    <w:rsid w:val="00B420FE"/>
    <w:rsid w:val="00B42DA3"/>
    <w:rsid w:val="00B42F6A"/>
    <w:rsid w:val="00B432E2"/>
    <w:rsid w:val="00B43F28"/>
    <w:rsid w:val="00B444D2"/>
    <w:rsid w:val="00B44E76"/>
    <w:rsid w:val="00B45A13"/>
    <w:rsid w:val="00B469C1"/>
    <w:rsid w:val="00B503C0"/>
    <w:rsid w:val="00B50E51"/>
    <w:rsid w:val="00B512E6"/>
    <w:rsid w:val="00B51397"/>
    <w:rsid w:val="00B51796"/>
    <w:rsid w:val="00B51EAB"/>
    <w:rsid w:val="00B5253B"/>
    <w:rsid w:val="00B52F8B"/>
    <w:rsid w:val="00B53E9F"/>
    <w:rsid w:val="00B54111"/>
    <w:rsid w:val="00B542A1"/>
    <w:rsid w:val="00B54629"/>
    <w:rsid w:val="00B54C37"/>
    <w:rsid w:val="00B55105"/>
    <w:rsid w:val="00B568A5"/>
    <w:rsid w:val="00B56E8B"/>
    <w:rsid w:val="00B5765D"/>
    <w:rsid w:val="00B6062F"/>
    <w:rsid w:val="00B606C7"/>
    <w:rsid w:val="00B6071C"/>
    <w:rsid w:val="00B60759"/>
    <w:rsid w:val="00B60F07"/>
    <w:rsid w:val="00B61597"/>
    <w:rsid w:val="00B617D0"/>
    <w:rsid w:val="00B6184B"/>
    <w:rsid w:val="00B6288C"/>
    <w:rsid w:val="00B629EB"/>
    <w:rsid w:val="00B62ACB"/>
    <w:rsid w:val="00B640BD"/>
    <w:rsid w:val="00B64770"/>
    <w:rsid w:val="00B64BE8"/>
    <w:rsid w:val="00B65619"/>
    <w:rsid w:val="00B65F40"/>
    <w:rsid w:val="00B66690"/>
    <w:rsid w:val="00B66ADE"/>
    <w:rsid w:val="00B670BB"/>
    <w:rsid w:val="00B67474"/>
    <w:rsid w:val="00B679CE"/>
    <w:rsid w:val="00B67BB4"/>
    <w:rsid w:val="00B70992"/>
    <w:rsid w:val="00B720A0"/>
    <w:rsid w:val="00B724B7"/>
    <w:rsid w:val="00B726C2"/>
    <w:rsid w:val="00B72CB1"/>
    <w:rsid w:val="00B72E1B"/>
    <w:rsid w:val="00B7355A"/>
    <w:rsid w:val="00B7380E"/>
    <w:rsid w:val="00B74479"/>
    <w:rsid w:val="00B74763"/>
    <w:rsid w:val="00B75489"/>
    <w:rsid w:val="00B754B1"/>
    <w:rsid w:val="00B75765"/>
    <w:rsid w:val="00B763EF"/>
    <w:rsid w:val="00B76C92"/>
    <w:rsid w:val="00B77ABB"/>
    <w:rsid w:val="00B77B1A"/>
    <w:rsid w:val="00B77C13"/>
    <w:rsid w:val="00B8047C"/>
    <w:rsid w:val="00B80BC6"/>
    <w:rsid w:val="00B81544"/>
    <w:rsid w:val="00B81563"/>
    <w:rsid w:val="00B81618"/>
    <w:rsid w:val="00B8280F"/>
    <w:rsid w:val="00B829E7"/>
    <w:rsid w:val="00B83622"/>
    <w:rsid w:val="00B842DE"/>
    <w:rsid w:val="00B84BDA"/>
    <w:rsid w:val="00B84E25"/>
    <w:rsid w:val="00B8582A"/>
    <w:rsid w:val="00B85881"/>
    <w:rsid w:val="00B85B31"/>
    <w:rsid w:val="00B86B59"/>
    <w:rsid w:val="00B86C83"/>
    <w:rsid w:val="00B86FB7"/>
    <w:rsid w:val="00B878AD"/>
    <w:rsid w:val="00B9076F"/>
    <w:rsid w:val="00B90835"/>
    <w:rsid w:val="00B90B3B"/>
    <w:rsid w:val="00B91280"/>
    <w:rsid w:val="00B91CA8"/>
    <w:rsid w:val="00B92016"/>
    <w:rsid w:val="00B923A0"/>
    <w:rsid w:val="00B93218"/>
    <w:rsid w:val="00B932C7"/>
    <w:rsid w:val="00B934E6"/>
    <w:rsid w:val="00B93716"/>
    <w:rsid w:val="00B93C5B"/>
    <w:rsid w:val="00B93E95"/>
    <w:rsid w:val="00B94687"/>
    <w:rsid w:val="00B949CE"/>
    <w:rsid w:val="00B94B92"/>
    <w:rsid w:val="00B951E4"/>
    <w:rsid w:val="00B95730"/>
    <w:rsid w:val="00B961C1"/>
    <w:rsid w:val="00B9646C"/>
    <w:rsid w:val="00B96795"/>
    <w:rsid w:val="00B96CB7"/>
    <w:rsid w:val="00B96DDA"/>
    <w:rsid w:val="00B97281"/>
    <w:rsid w:val="00B97829"/>
    <w:rsid w:val="00B97DE9"/>
    <w:rsid w:val="00B97F1B"/>
    <w:rsid w:val="00BA00D9"/>
    <w:rsid w:val="00BA0FFD"/>
    <w:rsid w:val="00BA128F"/>
    <w:rsid w:val="00BA1573"/>
    <w:rsid w:val="00BA213A"/>
    <w:rsid w:val="00BA237A"/>
    <w:rsid w:val="00BA24D6"/>
    <w:rsid w:val="00BA2C14"/>
    <w:rsid w:val="00BA2E93"/>
    <w:rsid w:val="00BA36AA"/>
    <w:rsid w:val="00BA4495"/>
    <w:rsid w:val="00BA4EF3"/>
    <w:rsid w:val="00BA5DD9"/>
    <w:rsid w:val="00BA5FD3"/>
    <w:rsid w:val="00BA636D"/>
    <w:rsid w:val="00BA642D"/>
    <w:rsid w:val="00BA6490"/>
    <w:rsid w:val="00BA6C2E"/>
    <w:rsid w:val="00BB01A6"/>
    <w:rsid w:val="00BB0806"/>
    <w:rsid w:val="00BB0CA2"/>
    <w:rsid w:val="00BB1EF7"/>
    <w:rsid w:val="00BB2C25"/>
    <w:rsid w:val="00BB36CE"/>
    <w:rsid w:val="00BB3758"/>
    <w:rsid w:val="00BB3F8D"/>
    <w:rsid w:val="00BB401A"/>
    <w:rsid w:val="00BB4AC9"/>
    <w:rsid w:val="00BB503E"/>
    <w:rsid w:val="00BB53E9"/>
    <w:rsid w:val="00BB5592"/>
    <w:rsid w:val="00BB6880"/>
    <w:rsid w:val="00BB6BA7"/>
    <w:rsid w:val="00BB6F00"/>
    <w:rsid w:val="00BB78BC"/>
    <w:rsid w:val="00BC037B"/>
    <w:rsid w:val="00BC14F6"/>
    <w:rsid w:val="00BC19C8"/>
    <w:rsid w:val="00BC1D4D"/>
    <w:rsid w:val="00BC21E8"/>
    <w:rsid w:val="00BC2918"/>
    <w:rsid w:val="00BC3435"/>
    <w:rsid w:val="00BC3656"/>
    <w:rsid w:val="00BC3856"/>
    <w:rsid w:val="00BC4F98"/>
    <w:rsid w:val="00BC58E5"/>
    <w:rsid w:val="00BC5A63"/>
    <w:rsid w:val="00BC5A99"/>
    <w:rsid w:val="00BC5C33"/>
    <w:rsid w:val="00BC5CC7"/>
    <w:rsid w:val="00BC62E8"/>
    <w:rsid w:val="00BC68F1"/>
    <w:rsid w:val="00BC7078"/>
    <w:rsid w:val="00BD0C9C"/>
    <w:rsid w:val="00BD0E25"/>
    <w:rsid w:val="00BD13C3"/>
    <w:rsid w:val="00BD191E"/>
    <w:rsid w:val="00BD1D4F"/>
    <w:rsid w:val="00BD1E84"/>
    <w:rsid w:val="00BD24B6"/>
    <w:rsid w:val="00BD36CA"/>
    <w:rsid w:val="00BD4405"/>
    <w:rsid w:val="00BD4BD2"/>
    <w:rsid w:val="00BD4C2B"/>
    <w:rsid w:val="00BD6C19"/>
    <w:rsid w:val="00BD73AE"/>
    <w:rsid w:val="00BE0166"/>
    <w:rsid w:val="00BE0216"/>
    <w:rsid w:val="00BE028C"/>
    <w:rsid w:val="00BE1DDE"/>
    <w:rsid w:val="00BE20DB"/>
    <w:rsid w:val="00BE3C80"/>
    <w:rsid w:val="00BE43ED"/>
    <w:rsid w:val="00BE4D39"/>
    <w:rsid w:val="00BE58D4"/>
    <w:rsid w:val="00BE5B6A"/>
    <w:rsid w:val="00BE7161"/>
    <w:rsid w:val="00BE7C90"/>
    <w:rsid w:val="00BE7E48"/>
    <w:rsid w:val="00BF0913"/>
    <w:rsid w:val="00BF0BD4"/>
    <w:rsid w:val="00BF0E11"/>
    <w:rsid w:val="00BF0F1B"/>
    <w:rsid w:val="00BF145E"/>
    <w:rsid w:val="00BF2861"/>
    <w:rsid w:val="00BF2EBC"/>
    <w:rsid w:val="00BF31A7"/>
    <w:rsid w:val="00BF3299"/>
    <w:rsid w:val="00BF34C2"/>
    <w:rsid w:val="00BF35EB"/>
    <w:rsid w:val="00BF3A2B"/>
    <w:rsid w:val="00BF4B16"/>
    <w:rsid w:val="00BF507A"/>
    <w:rsid w:val="00BF58B7"/>
    <w:rsid w:val="00BF5AAA"/>
    <w:rsid w:val="00BF5F3C"/>
    <w:rsid w:val="00BF6EB6"/>
    <w:rsid w:val="00BF797A"/>
    <w:rsid w:val="00BF7E56"/>
    <w:rsid w:val="00C004A1"/>
    <w:rsid w:val="00C00532"/>
    <w:rsid w:val="00C009A3"/>
    <w:rsid w:val="00C009C6"/>
    <w:rsid w:val="00C0229A"/>
    <w:rsid w:val="00C024CE"/>
    <w:rsid w:val="00C02721"/>
    <w:rsid w:val="00C028C1"/>
    <w:rsid w:val="00C02976"/>
    <w:rsid w:val="00C02DC6"/>
    <w:rsid w:val="00C03906"/>
    <w:rsid w:val="00C03BBE"/>
    <w:rsid w:val="00C03BF7"/>
    <w:rsid w:val="00C04FE2"/>
    <w:rsid w:val="00C0583F"/>
    <w:rsid w:val="00C10B83"/>
    <w:rsid w:val="00C10E1C"/>
    <w:rsid w:val="00C11108"/>
    <w:rsid w:val="00C11217"/>
    <w:rsid w:val="00C114D3"/>
    <w:rsid w:val="00C114F9"/>
    <w:rsid w:val="00C118E5"/>
    <w:rsid w:val="00C124C5"/>
    <w:rsid w:val="00C13138"/>
    <w:rsid w:val="00C13846"/>
    <w:rsid w:val="00C13B9E"/>
    <w:rsid w:val="00C14D1B"/>
    <w:rsid w:val="00C1620C"/>
    <w:rsid w:val="00C166D4"/>
    <w:rsid w:val="00C16CDE"/>
    <w:rsid w:val="00C16E94"/>
    <w:rsid w:val="00C17B86"/>
    <w:rsid w:val="00C17F2E"/>
    <w:rsid w:val="00C206AC"/>
    <w:rsid w:val="00C213F7"/>
    <w:rsid w:val="00C2145D"/>
    <w:rsid w:val="00C2225B"/>
    <w:rsid w:val="00C23392"/>
    <w:rsid w:val="00C23F27"/>
    <w:rsid w:val="00C240B4"/>
    <w:rsid w:val="00C243D6"/>
    <w:rsid w:val="00C245CF"/>
    <w:rsid w:val="00C247AB"/>
    <w:rsid w:val="00C24E23"/>
    <w:rsid w:val="00C2541E"/>
    <w:rsid w:val="00C26C9E"/>
    <w:rsid w:val="00C2771C"/>
    <w:rsid w:val="00C27DDE"/>
    <w:rsid w:val="00C32236"/>
    <w:rsid w:val="00C3381F"/>
    <w:rsid w:val="00C338C2"/>
    <w:rsid w:val="00C33D3C"/>
    <w:rsid w:val="00C34201"/>
    <w:rsid w:val="00C3432B"/>
    <w:rsid w:val="00C34657"/>
    <w:rsid w:val="00C34948"/>
    <w:rsid w:val="00C34AB3"/>
    <w:rsid w:val="00C34E48"/>
    <w:rsid w:val="00C35323"/>
    <w:rsid w:val="00C35427"/>
    <w:rsid w:val="00C3546C"/>
    <w:rsid w:val="00C3550E"/>
    <w:rsid w:val="00C358B1"/>
    <w:rsid w:val="00C359FE"/>
    <w:rsid w:val="00C36903"/>
    <w:rsid w:val="00C37AC4"/>
    <w:rsid w:val="00C403AE"/>
    <w:rsid w:val="00C40A5C"/>
    <w:rsid w:val="00C417E7"/>
    <w:rsid w:val="00C4194E"/>
    <w:rsid w:val="00C421C4"/>
    <w:rsid w:val="00C4233D"/>
    <w:rsid w:val="00C4290C"/>
    <w:rsid w:val="00C42F0A"/>
    <w:rsid w:val="00C43173"/>
    <w:rsid w:val="00C43BE3"/>
    <w:rsid w:val="00C4423D"/>
    <w:rsid w:val="00C4431D"/>
    <w:rsid w:val="00C44AEF"/>
    <w:rsid w:val="00C459D3"/>
    <w:rsid w:val="00C45AFB"/>
    <w:rsid w:val="00C46967"/>
    <w:rsid w:val="00C47779"/>
    <w:rsid w:val="00C47BEA"/>
    <w:rsid w:val="00C50912"/>
    <w:rsid w:val="00C5109E"/>
    <w:rsid w:val="00C510A1"/>
    <w:rsid w:val="00C518E5"/>
    <w:rsid w:val="00C518F4"/>
    <w:rsid w:val="00C51BA8"/>
    <w:rsid w:val="00C52619"/>
    <w:rsid w:val="00C52E3F"/>
    <w:rsid w:val="00C53E0C"/>
    <w:rsid w:val="00C544A7"/>
    <w:rsid w:val="00C56AF1"/>
    <w:rsid w:val="00C572E1"/>
    <w:rsid w:val="00C575C5"/>
    <w:rsid w:val="00C60984"/>
    <w:rsid w:val="00C60D13"/>
    <w:rsid w:val="00C6118E"/>
    <w:rsid w:val="00C61310"/>
    <w:rsid w:val="00C61A65"/>
    <w:rsid w:val="00C657B5"/>
    <w:rsid w:val="00C659B5"/>
    <w:rsid w:val="00C65DC9"/>
    <w:rsid w:val="00C665F7"/>
    <w:rsid w:val="00C705ED"/>
    <w:rsid w:val="00C70CFE"/>
    <w:rsid w:val="00C726CC"/>
    <w:rsid w:val="00C732CF"/>
    <w:rsid w:val="00C75360"/>
    <w:rsid w:val="00C75630"/>
    <w:rsid w:val="00C76714"/>
    <w:rsid w:val="00C7763C"/>
    <w:rsid w:val="00C80939"/>
    <w:rsid w:val="00C80E80"/>
    <w:rsid w:val="00C81E16"/>
    <w:rsid w:val="00C8293B"/>
    <w:rsid w:val="00C831F6"/>
    <w:rsid w:val="00C835B6"/>
    <w:rsid w:val="00C8368F"/>
    <w:rsid w:val="00C83E2A"/>
    <w:rsid w:val="00C842FA"/>
    <w:rsid w:val="00C84573"/>
    <w:rsid w:val="00C85240"/>
    <w:rsid w:val="00C85EB7"/>
    <w:rsid w:val="00C87C86"/>
    <w:rsid w:val="00C90563"/>
    <w:rsid w:val="00C905BB"/>
    <w:rsid w:val="00C90A0B"/>
    <w:rsid w:val="00C90F2D"/>
    <w:rsid w:val="00C91318"/>
    <w:rsid w:val="00C93CDF"/>
    <w:rsid w:val="00C95177"/>
    <w:rsid w:val="00C95652"/>
    <w:rsid w:val="00C95F7F"/>
    <w:rsid w:val="00C96448"/>
    <w:rsid w:val="00C96843"/>
    <w:rsid w:val="00C97098"/>
    <w:rsid w:val="00C9718A"/>
    <w:rsid w:val="00C97337"/>
    <w:rsid w:val="00C97915"/>
    <w:rsid w:val="00CA0405"/>
    <w:rsid w:val="00CA042C"/>
    <w:rsid w:val="00CA04D7"/>
    <w:rsid w:val="00CA0D1D"/>
    <w:rsid w:val="00CA172F"/>
    <w:rsid w:val="00CA1E30"/>
    <w:rsid w:val="00CA2174"/>
    <w:rsid w:val="00CA230F"/>
    <w:rsid w:val="00CA25E4"/>
    <w:rsid w:val="00CA4044"/>
    <w:rsid w:val="00CA4230"/>
    <w:rsid w:val="00CA435B"/>
    <w:rsid w:val="00CA48EB"/>
    <w:rsid w:val="00CA4C0B"/>
    <w:rsid w:val="00CA5423"/>
    <w:rsid w:val="00CA630B"/>
    <w:rsid w:val="00CA6D8F"/>
    <w:rsid w:val="00CA7062"/>
    <w:rsid w:val="00CB0347"/>
    <w:rsid w:val="00CB0539"/>
    <w:rsid w:val="00CB0550"/>
    <w:rsid w:val="00CB098B"/>
    <w:rsid w:val="00CB0B87"/>
    <w:rsid w:val="00CB1667"/>
    <w:rsid w:val="00CB1EE6"/>
    <w:rsid w:val="00CB37B3"/>
    <w:rsid w:val="00CB38EB"/>
    <w:rsid w:val="00CB3ABA"/>
    <w:rsid w:val="00CB3FD2"/>
    <w:rsid w:val="00CB4552"/>
    <w:rsid w:val="00CB482B"/>
    <w:rsid w:val="00CB4D61"/>
    <w:rsid w:val="00CB5A37"/>
    <w:rsid w:val="00CB5B8E"/>
    <w:rsid w:val="00CB74EF"/>
    <w:rsid w:val="00CB7546"/>
    <w:rsid w:val="00CB774F"/>
    <w:rsid w:val="00CB789C"/>
    <w:rsid w:val="00CB79A6"/>
    <w:rsid w:val="00CB7FB6"/>
    <w:rsid w:val="00CC0624"/>
    <w:rsid w:val="00CC0CD3"/>
    <w:rsid w:val="00CC0F17"/>
    <w:rsid w:val="00CC2242"/>
    <w:rsid w:val="00CC2337"/>
    <w:rsid w:val="00CC2B46"/>
    <w:rsid w:val="00CC3895"/>
    <w:rsid w:val="00CC4E8C"/>
    <w:rsid w:val="00CC51BC"/>
    <w:rsid w:val="00CC5438"/>
    <w:rsid w:val="00CC5DAA"/>
    <w:rsid w:val="00CC5E49"/>
    <w:rsid w:val="00CC75DE"/>
    <w:rsid w:val="00CC7DDE"/>
    <w:rsid w:val="00CD082F"/>
    <w:rsid w:val="00CD0C78"/>
    <w:rsid w:val="00CD1076"/>
    <w:rsid w:val="00CD1133"/>
    <w:rsid w:val="00CD174C"/>
    <w:rsid w:val="00CD1C9E"/>
    <w:rsid w:val="00CD1E7D"/>
    <w:rsid w:val="00CD2364"/>
    <w:rsid w:val="00CD23CC"/>
    <w:rsid w:val="00CD281B"/>
    <w:rsid w:val="00CD2AE0"/>
    <w:rsid w:val="00CD5271"/>
    <w:rsid w:val="00CD5D6B"/>
    <w:rsid w:val="00CD63D9"/>
    <w:rsid w:val="00CD654D"/>
    <w:rsid w:val="00CD6BEE"/>
    <w:rsid w:val="00CD6F13"/>
    <w:rsid w:val="00CD71D3"/>
    <w:rsid w:val="00CD747A"/>
    <w:rsid w:val="00CD78D3"/>
    <w:rsid w:val="00CD78FD"/>
    <w:rsid w:val="00CD7BE0"/>
    <w:rsid w:val="00CE0235"/>
    <w:rsid w:val="00CE1197"/>
    <w:rsid w:val="00CE1DD6"/>
    <w:rsid w:val="00CE20D7"/>
    <w:rsid w:val="00CE2213"/>
    <w:rsid w:val="00CE26F0"/>
    <w:rsid w:val="00CE3160"/>
    <w:rsid w:val="00CE4725"/>
    <w:rsid w:val="00CE4958"/>
    <w:rsid w:val="00CE4E2B"/>
    <w:rsid w:val="00CE4ED6"/>
    <w:rsid w:val="00CE50F1"/>
    <w:rsid w:val="00CE6199"/>
    <w:rsid w:val="00CE619D"/>
    <w:rsid w:val="00CE6E8C"/>
    <w:rsid w:val="00CE749C"/>
    <w:rsid w:val="00CE7775"/>
    <w:rsid w:val="00CF0E1C"/>
    <w:rsid w:val="00CF10F1"/>
    <w:rsid w:val="00CF112A"/>
    <w:rsid w:val="00CF19C8"/>
    <w:rsid w:val="00CF1E92"/>
    <w:rsid w:val="00CF28DE"/>
    <w:rsid w:val="00CF35A4"/>
    <w:rsid w:val="00CF387F"/>
    <w:rsid w:val="00CF44B5"/>
    <w:rsid w:val="00CF547D"/>
    <w:rsid w:val="00CF57EF"/>
    <w:rsid w:val="00CF5E99"/>
    <w:rsid w:val="00CF6351"/>
    <w:rsid w:val="00CF6DE4"/>
    <w:rsid w:val="00CF7A58"/>
    <w:rsid w:val="00D013FF"/>
    <w:rsid w:val="00D01D51"/>
    <w:rsid w:val="00D03305"/>
    <w:rsid w:val="00D0371A"/>
    <w:rsid w:val="00D03825"/>
    <w:rsid w:val="00D03FAD"/>
    <w:rsid w:val="00D03FEE"/>
    <w:rsid w:val="00D04752"/>
    <w:rsid w:val="00D04800"/>
    <w:rsid w:val="00D0515A"/>
    <w:rsid w:val="00D05283"/>
    <w:rsid w:val="00D059DC"/>
    <w:rsid w:val="00D05C42"/>
    <w:rsid w:val="00D06042"/>
    <w:rsid w:val="00D065BC"/>
    <w:rsid w:val="00D069ED"/>
    <w:rsid w:val="00D07374"/>
    <w:rsid w:val="00D07C72"/>
    <w:rsid w:val="00D10048"/>
    <w:rsid w:val="00D107F5"/>
    <w:rsid w:val="00D1114E"/>
    <w:rsid w:val="00D1130C"/>
    <w:rsid w:val="00D1208C"/>
    <w:rsid w:val="00D12B65"/>
    <w:rsid w:val="00D12D0F"/>
    <w:rsid w:val="00D12D9A"/>
    <w:rsid w:val="00D13807"/>
    <w:rsid w:val="00D15579"/>
    <w:rsid w:val="00D16074"/>
    <w:rsid w:val="00D179AC"/>
    <w:rsid w:val="00D2014A"/>
    <w:rsid w:val="00D201CB"/>
    <w:rsid w:val="00D203E3"/>
    <w:rsid w:val="00D20583"/>
    <w:rsid w:val="00D208B5"/>
    <w:rsid w:val="00D213B1"/>
    <w:rsid w:val="00D219C4"/>
    <w:rsid w:val="00D21E22"/>
    <w:rsid w:val="00D223DC"/>
    <w:rsid w:val="00D22F0E"/>
    <w:rsid w:val="00D2346D"/>
    <w:rsid w:val="00D24424"/>
    <w:rsid w:val="00D25D7D"/>
    <w:rsid w:val="00D27AD0"/>
    <w:rsid w:val="00D27ED0"/>
    <w:rsid w:val="00D27FAA"/>
    <w:rsid w:val="00D30023"/>
    <w:rsid w:val="00D3017B"/>
    <w:rsid w:val="00D3113D"/>
    <w:rsid w:val="00D315C8"/>
    <w:rsid w:val="00D316E5"/>
    <w:rsid w:val="00D31880"/>
    <w:rsid w:val="00D318EB"/>
    <w:rsid w:val="00D32504"/>
    <w:rsid w:val="00D32AA6"/>
    <w:rsid w:val="00D332F5"/>
    <w:rsid w:val="00D34BA9"/>
    <w:rsid w:val="00D359E2"/>
    <w:rsid w:val="00D361E6"/>
    <w:rsid w:val="00D363A5"/>
    <w:rsid w:val="00D36850"/>
    <w:rsid w:val="00D3776E"/>
    <w:rsid w:val="00D402F0"/>
    <w:rsid w:val="00D4121B"/>
    <w:rsid w:val="00D41906"/>
    <w:rsid w:val="00D420A3"/>
    <w:rsid w:val="00D425D2"/>
    <w:rsid w:val="00D42B79"/>
    <w:rsid w:val="00D43E43"/>
    <w:rsid w:val="00D44217"/>
    <w:rsid w:val="00D44CA6"/>
    <w:rsid w:val="00D44FFF"/>
    <w:rsid w:val="00D45579"/>
    <w:rsid w:val="00D45C4A"/>
    <w:rsid w:val="00D45CFA"/>
    <w:rsid w:val="00D45DE5"/>
    <w:rsid w:val="00D45E2D"/>
    <w:rsid w:val="00D46D5E"/>
    <w:rsid w:val="00D500C4"/>
    <w:rsid w:val="00D50208"/>
    <w:rsid w:val="00D50852"/>
    <w:rsid w:val="00D511A8"/>
    <w:rsid w:val="00D51412"/>
    <w:rsid w:val="00D51460"/>
    <w:rsid w:val="00D5341E"/>
    <w:rsid w:val="00D534DC"/>
    <w:rsid w:val="00D53ECC"/>
    <w:rsid w:val="00D54BB1"/>
    <w:rsid w:val="00D54DCC"/>
    <w:rsid w:val="00D54E93"/>
    <w:rsid w:val="00D55114"/>
    <w:rsid w:val="00D553C7"/>
    <w:rsid w:val="00D56286"/>
    <w:rsid w:val="00D563E9"/>
    <w:rsid w:val="00D5671B"/>
    <w:rsid w:val="00D57715"/>
    <w:rsid w:val="00D57829"/>
    <w:rsid w:val="00D57899"/>
    <w:rsid w:val="00D57CD0"/>
    <w:rsid w:val="00D60A79"/>
    <w:rsid w:val="00D60BD7"/>
    <w:rsid w:val="00D60E96"/>
    <w:rsid w:val="00D61B94"/>
    <w:rsid w:val="00D620BB"/>
    <w:rsid w:val="00D62F8B"/>
    <w:rsid w:val="00D62FF1"/>
    <w:rsid w:val="00D642CF"/>
    <w:rsid w:val="00D6450E"/>
    <w:rsid w:val="00D64A8E"/>
    <w:rsid w:val="00D65C70"/>
    <w:rsid w:val="00D667F1"/>
    <w:rsid w:val="00D67461"/>
    <w:rsid w:val="00D67A67"/>
    <w:rsid w:val="00D67EAD"/>
    <w:rsid w:val="00D701FE"/>
    <w:rsid w:val="00D703DE"/>
    <w:rsid w:val="00D70BE4"/>
    <w:rsid w:val="00D70E26"/>
    <w:rsid w:val="00D71761"/>
    <w:rsid w:val="00D71C0A"/>
    <w:rsid w:val="00D723A7"/>
    <w:rsid w:val="00D725C5"/>
    <w:rsid w:val="00D72AC5"/>
    <w:rsid w:val="00D736A1"/>
    <w:rsid w:val="00D739B0"/>
    <w:rsid w:val="00D73EA8"/>
    <w:rsid w:val="00D74196"/>
    <w:rsid w:val="00D75877"/>
    <w:rsid w:val="00D75B24"/>
    <w:rsid w:val="00D76CD1"/>
    <w:rsid w:val="00D7764C"/>
    <w:rsid w:val="00D7768B"/>
    <w:rsid w:val="00D802CB"/>
    <w:rsid w:val="00D816EE"/>
    <w:rsid w:val="00D817FB"/>
    <w:rsid w:val="00D81B11"/>
    <w:rsid w:val="00D82E8D"/>
    <w:rsid w:val="00D83394"/>
    <w:rsid w:val="00D8350F"/>
    <w:rsid w:val="00D8368E"/>
    <w:rsid w:val="00D83B5F"/>
    <w:rsid w:val="00D84555"/>
    <w:rsid w:val="00D851C4"/>
    <w:rsid w:val="00D87885"/>
    <w:rsid w:val="00D87A8D"/>
    <w:rsid w:val="00D87FE5"/>
    <w:rsid w:val="00D903C5"/>
    <w:rsid w:val="00D9059C"/>
    <w:rsid w:val="00D90ADD"/>
    <w:rsid w:val="00D90B5B"/>
    <w:rsid w:val="00D91145"/>
    <w:rsid w:val="00D9142E"/>
    <w:rsid w:val="00D917A3"/>
    <w:rsid w:val="00D9357A"/>
    <w:rsid w:val="00D94FB0"/>
    <w:rsid w:val="00D95027"/>
    <w:rsid w:val="00D95796"/>
    <w:rsid w:val="00D95F3E"/>
    <w:rsid w:val="00D964D6"/>
    <w:rsid w:val="00D97C1E"/>
    <w:rsid w:val="00DA0025"/>
    <w:rsid w:val="00DA062E"/>
    <w:rsid w:val="00DA0664"/>
    <w:rsid w:val="00DA097E"/>
    <w:rsid w:val="00DA09C5"/>
    <w:rsid w:val="00DA14DB"/>
    <w:rsid w:val="00DA16E7"/>
    <w:rsid w:val="00DA2046"/>
    <w:rsid w:val="00DA205C"/>
    <w:rsid w:val="00DA3489"/>
    <w:rsid w:val="00DA34E4"/>
    <w:rsid w:val="00DA36CA"/>
    <w:rsid w:val="00DA3E23"/>
    <w:rsid w:val="00DA466B"/>
    <w:rsid w:val="00DA4979"/>
    <w:rsid w:val="00DA5042"/>
    <w:rsid w:val="00DA644E"/>
    <w:rsid w:val="00DA69AE"/>
    <w:rsid w:val="00DB125C"/>
    <w:rsid w:val="00DB191E"/>
    <w:rsid w:val="00DB230C"/>
    <w:rsid w:val="00DB2324"/>
    <w:rsid w:val="00DB2944"/>
    <w:rsid w:val="00DB2CE1"/>
    <w:rsid w:val="00DB2D59"/>
    <w:rsid w:val="00DB3910"/>
    <w:rsid w:val="00DB3AA5"/>
    <w:rsid w:val="00DB3C8A"/>
    <w:rsid w:val="00DB5546"/>
    <w:rsid w:val="00DB5872"/>
    <w:rsid w:val="00DB5AB2"/>
    <w:rsid w:val="00DB6633"/>
    <w:rsid w:val="00DB68FA"/>
    <w:rsid w:val="00DB7303"/>
    <w:rsid w:val="00DB7ACD"/>
    <w:rsid w:val="00DB7F7F"/>
    <w:rsid w:val="00DC0D94"/>
    <w:rsid w:val="00DC113E"/>
    <w:rsid w:val="00DC2489"/>
    <w:rsid w:val="00DC38B3"/>
    <w:rsid w:val="00DC41B3"/>
    <w:rsid w:val="00DC49AE"/>
    <w:rsid w:val="00DC4F74"/>
    <w:rsid w:val="00DC61CC"/>
    <w:rsid w:val="00DD0840"/>
    <w:rsid w:val="00DD0D2E"/>
    <w:rsid w:val="00DD0EB5"/>
    <w:rsid w:val="00DD192A"/>
    <w:rsid w:val="00DD1DDA"/>
    <w:rsid w:val="00DD24DC"/>
    <w:rsid w:val="00DD3171"/>
    <w:rsid w:val="00DD36B4"/>
    <w:rsid w:val="00DD3DB6"/>
    <w:rsid w:val="00DD4297"/>
    <w:rsid w:val="00DD4692"/>
    <w:rsid w:val="00DD4B11"/>
    <w:rsid w:val="00DD4F1D"/>
    <w:rsid w:val="00DD5690"/>
    <w:rsid w:val="00DD5D52"/>
    <w:rsid w:val="00DD5DC1"/>
    <w:rsid w:val="00DD7512"/>
    <w:rsid w:val="00DD7A10"/>
    <w:rsid w:val="00DD7D3D"/>
    <w:rsid w:val="00DE1FE2"/>
    <w:rsid w:val="00DE286E"/>
    <w:rsid w:val="00DE3243"/>
    <w:rsid w:val="00DE3637"/>
    <w:rsid w:val="00DE38D6"/>
    <w:rsid w:val="00DE5698"/>
    <w:rsid w:val="00DE5949"/>
    <w:rsid w:val="00DE7A3A"/>
    <w:rsid w:val="00DE7A6B"/>
    <w:rsid w:val="00DF012B"/>
    <w:rsid w:val="00DF0A59"/>
    <w:rsid w:val="00DF0CFD"/>
    <w:rsid w:val="00DF154E"/>
    <w:rsid w:val="00DF1786"/>
    <w:rsid w:val="00DF1F17"/>
    <w:rsid w:val="00DF32B6"/>
    <w:rsid w:val="00DF3691"/>
    <w:rsid w:val="00DF4791"/>
    <w:rsid w:val="00DF4C3D"/>
    <w:rsid w:val="00DF53A8"/>
    <w:rsid w:val="00DF5D1E"/>
    <w:rsid w:val="00DF5D90"/>
    <w:rsid w:val="00DF649A"/>
    <w:rsid w:val="00DF6BC5"/>
    <w:rsid w:val="00DF7082"/>
    <w:rsid w:val="00DF72B0"/>
    <w:rsid w:val="00DF7BC2"/>
    <w:rsid w:val="00DF7D64"/>
    <w:rsid w:val="00E009DB"/>
    <w:rsid w:val="00E02365"/>
    <w:rsid w:val="00E037FE"/>
    <w:rsid w:val="00E04A50"/>
    <w:rsid w:val="00E051D4"/>
    <w:rsid w:val="00E05F28"/>
    <w:rsid w:val="00E064FC"/>
    <w:rsid w:val="00E073F4"/>
    <w:rsid w:val="00E07A63"/>
    <w:rsid w:val="00E07F9A"/>
    <w:rsid w:val="00E105BA"/>
    <w:rsid w:val="00E1065B"/>
    <w:rsid w:val="00E10B59"/>
    <w:rsid w:val="00E10E75"/>
    <w:rsid w:val="00E11051"/>
    <w:rsid w:val="00E1186F"/>
    <w:rsid w:val="00E1187D"/>
    <w:rsid w:val="00E12AC4"/>
    <w:rsid w:val="00E12C35"/>
    <w:rsid w:val="00E1424C"/>
    <w:rsid w:val="00E148DA"/>
    <w:rsid w:val="00E15551"/>
    <w:rsid w:val="00E15927"/>
    <w:rsid w:val="00E15FB3"/>
    <w:rsid w:val="00E16068"/>
    <w:rsid w:val="00E161F3"/>
    <w:rsid w:val="00E17131"/>
    <w:rsid w:val="00E17B12"/>
    <w:rsid w:val="00E17B93"/>
    <w:rsid w:val="00E20603"/>
    <w:rsid w:val="00E23BD9"/>
    <w:rsid w:val="00E24005"/>
    <w:rsid w:val="00E240CC"/>
    <w:rsid w:val="00E24323"/>
    <w:rsid w:val="00E24DBF"/>
    <w:rsid w:val="00E250FF"/>
    <w:rsid w:val="00E25370"/>
    <w:rsid w:val="00E257F4"/>
    <w:rsid w:val="00E25C86"/>
    <w:rsid w:val="00E25CB9"/>
    <w:rsid w:val="00E2663D"/>
    <w:rsid w:val="00E267C9"/>
    <w:rsid w:val="00E267F3"/>
    <w:rsid w:val="00E2693C"/>
    <w:rsid w:val="00E2694A"/>
    <w:rsid w:val="00E27440"/>
    <w:rsid w:val="00E27FDE"/>
    <w:rsid w:val="00E3124E"/>
    <w:rsid w:val="00E32205"/>
    <w:rsid w:val="00E32482"/>
    <w:rsid w:val="00E324D5"/>
    <w:rsid w:val="00E327A1"/>
    <w:rsid w:val="00E330E7"/>
    <w:rsid w:val="00E34412"/>
    <w:rsid w:val="00E34578"/>
    <w:rsid w:val="00E34ED6"/>
    <w:rsid w:val="00E34FC1"/>
    <w:rsid w:val="00E3542A"/>
    <w:rsid w:val="00E3586F"/>
    <w:rsid w:val="00E35BBC"/>
    <w:rsid w:val="00E35E64"/>
    <w:rsid w:val="00E372E2"/>
    <w:rsid w:val="00E3780E"/>
    <w:rsid w:val="00E37901"/>
    <w:rsid w:val="00E37B0F"/>
    <w:rsid w:val="00E41A35"/>
    <w:rsid w:val="00E4213B"/>
    <w:rsid w:val="00E427B0"/>
    <w:rsid w:val="00E42A2C"/>
    <w:rsid w:val="00E43041"/>
    <w:rsid w:val="00E433A9"/>
    <w:rsid w:val="00E4403B"/>
    <w:rsid w:val="00E4422B"/>
    <w:rsid w:val="00E44911"/>
    <w:rsid w:val="00E45169"/>
    <w:rsid w:val="00E46188"/>
    <w:rsid w:val="00E461C4"/>
    <w:rsid w:val="00E46324"/>
    <w:rsid w:val="00E465CB"/>
    <w:rsid w:val="00E46EB6"/>
    <w:rsid w:val="00E47540"/>
    <w:rsid w:val="00E50A06"/>
    <w:rsid w:val="00E51169"/>
    <w:rsid w:val="00E518E0"/>
    <w:rsid w:val="00E519D3"/>
    <w:rsid w:val="00E51D8D"/>
    <w:rsid w:val="00E51ED4"/>
    <w:rsid w:val="00E522AB"/>
    <w:rsid w:val="00E52554"/>
    <w:rsid w:val="00E52B6F"/>
    <w:rsid w:val="00E53659"/>
    <w:rsid w:val="00E53BD6"/>
    <w:rsid w:val="00E54AF4"/>
    <w:rsid w:val="00E54D9B"/>
    <w:rsid w:val="00E54E3E"/>
    <w:rsid w:val="00E551D4"/>
    <w:rsid w:val="00E5525B"/>
    <w:rsid w:val="00E55290"/>
    <w:rsid w:val="00E55514"/>
    <w:rsid w:val="00E55523"/>
    <w:rsid w:val="00E55CBE"/>
    <w:rsid w:val="00E572C1"/>
    <w:rsid w:val="00E6030A"/>
    <w:rsid w:val="00E61704"/>
    <w:rsid w:val="00E61E3E"/>
    <w:rsid w:val="00E621B7"/>
    <w:rsid w:val="00E62CD4"/>
    <w:rsid w:val="00E63CF2"/>
    <w:rsid w:val="00E63DC4"/>
    <w:rsid w:val="00E63F7E"/>
    <w:rsid w:val="00E64268"/>
    <w:rsid w:val="00E64778"/>
    <w:rsid w:val="00E66087"/>
    <w:rsid w:val="00E667B2"/>
    <w:rsid w:val="00E67536"/>
    <w:rsid w:val="00E677D0"/>
    <w:rsid w:val="00E708DF"/>
    <w:rsid w:val="00E7161C"/>
    <w:rsid w:val="00E71966"/>
    <w:rsid w:val="00E723A6"/>
    <w:rsid w:val="00E72C61"/>
    <w:rsid w:val="00E731EE"/>
    <w:rsid w:val="00E740BB"/>
    <w:rsid w:val="00E7418D"/>
    <w:rsid w:val="00E7539E"/>
    <w:rsid w:val="00E755E1"/>
    <w:rsid w:val="00E75AC4"/>
    <w:rsid w:val="00E75B8D"/>
    <w:rsid w:val="00E76DC8"/>
    <w:rsid w:val="00E76EE4"/>
    <w:rsid w:val="00E76FA0"/>
    <w:rsid w:val="00E80219"/>
    <w:rsid w:val="00E80394"/>
    <w:rsid w:val="00E81264"/>
    <w:rsid w:val="00E82069"/>
    <w:rsid w:val="00E82C4D"/>
    <w:rsid w:val="00E83487"/>
    <w:rsid w:val="00E83736"/>
    <w:rsid w:val="00E840CE"/>
    <w:rsid w:val="00E844C0"/>
    <w:rsid w:val="00E84590"/>
    <w:rsid w:val="00E8463E"/>
    <w:rsid w:val="00E84EED"/>
    <w:rsid w:val="00E84F27"/>
    <w:rsid w:val="00E85137"/>
    <w:rsid w:val="00E852FB"/>
    <w:rsid w:val="00E8534E"/>
    <w:rsid w:val="00E85804"/>
    <w:rsid w:val="00E85FB1"/>
    <w:rsid w:val="00E86136"/>
    <w:rsid w:val="00E867BA"/>
    <w:rsid w:val="00E87147"/>
    <w:rsid w:val="00E8758A"/>
    <w:rsid w:val="00E878D7"/>
    <w:rsid w:val="00E9011D"/>
    <w:rsid w:val="00E90DE2"/>
    <w:rsid w:val="00E91474"/>
    <w:rsid w:val="00E9215A"/>
    <w:rsid w:val="00E9284A"/>
    <w:rsid w:val="00E92C43"/>
    <w:rsid w:val="00E93046"/>
    <w:rsid w:val="00E93381"/>
    <w:rsid w:val="00E93577"/>
    <w:rsid w:val="00E948A2"/>
    <w:rsid w:val="00E94E1C"/>
    <w:rsid w:val="00E976A6"/>
    <w:rsid w:val="00E97FFB"/>
    <w:rsid w:val="00EA01C6"/>
    <w:rsid w:val="00EA02D3"/>
    <w:rsid w:val="00EA042D"/>
    <w:rsid w:val="00EA0858"/>
    <w:rsid w:val="00EA0DFA"/>
    <w:rsid w:val="00EA0F4A"/>
    <w:rsid w:val="00EA1EC4"/>
    <w:rsid w:val="00EA20DC"/>
    <w:rsid w:val="00EA265A"/>
    <w:rsid w:val="00EA26F6"/>
    <w:rsid w:val="00EA2B40"/>
    <w:rsid w:val="00EA3284"/>
    <w:rsid w:val="00EA333E"/>
    <w:rsid w:val="00EA3607"/>
    <w:rsid w:val="00EA39C9"/>
    <w:rsid w:val="00EA416E"/>
    <w:rsid w:val="00EA42CE"/>
    <w:rsid w:val="00EA4464"/>
    <w:rsid w:val="00EA650A"/>
    <w:rsid w:val="00EA6591"/>
    <w:rsid w:val="00EA692D"/>
    <w:rsid w:val="00EA6B21"/>
    <w:rsid w:val="00EA70BC"/>
    <w:rsid w:val="00EA78CB"/>
    <w:rsid w:val="00EB08BE"/>
    <w:rsid w:val="00EB1129"/>
    <w:rsid w:val="00EB14A6"/>
    <w:rsid w:val="00EB18C7"/>
    <w:rsid w:val="00EB1C44"/>
    <w:rsid w:val="00EB2B48"/>
    <w:rsid w:val="00EB52A4"/>
    <w:rsid w:val="00EB53CA"/>
    <w:rsid w:val="00EB6624"/>
    <w:rsid w:val="00EB6FCA"/>
    <w:rsid w:val="00EB77CA"/>
    <w:rsid w:val="00EB7A44"/>
    <w:rsid w:val="00EC11A4"/>
    <w:rsid w:val="00EC1916"/>
    <w:rsid w:val="00EC3615"/>
    <w:rsid w:val="00EC3C08"/>
    <w:rsid w:val="00EC49FD"/>
    <w:rsid w:val="00EC5282"/>
    <w:rsid w:val="00EC581E"/>
    <w:rsid w:val="00EC6D9F"/>
    <w:rsid w:val="00ED057F"/>
    <w:rsid w:val="00ED094B"/>
    <w:rsid w:val="00ED1B81"/>
    <w:rsid w:val="00ED1FD4"/>
    <w:rsid w:val="00ED2283"/>
    <w:rsid w:val="00ED2529"/>
    <w:rsid w:val="00ED26FA"/>
    <w:rsid w:val="00ED2F28"/>
    <w:rsid w:val="00ED3550"/>
    <w:rsid w:val="00ED372B"/>
    <w:rsid w:val="00ED39A8"/>
    <w:rsid w:val="00ED4597"/>
    <w:rsid w:val="00ED52AC"/>
    <w:rsid w:val="00ED5C4D"/>
    <w:rsid w:val="00ED5E44"/>
    <w:rsid w:val="00ED69AA"/>
    <w:rsid w:val="00ED6D2D"/>
    <w:rsid w:val="00ED6E25"/>
    <w:rsid w:val="00ED6E39"/>
    <w:rsid w:val="00ED7873"/>
    <w:rsid w:val="00EE0253"/>
    <w:rsid w:val="00EE0842"/>
    <w:rsid w:val="00EE0F88"/>
    <w:rsid w:val="00EE1FA6"/>
    <w:rsid w:val="00EE26B1"/>
    <w:rsid w:val="00EE2F68"/>
    <w:rsid w:val="00EE34F5"/>
    <w:rsid w:val="00EE3F3C"/>
    <w:rsid w:val="00EE4911"/>
    <w:rsid w:val="00EE49F0"/>
    <w:rsid w:val="00EE4A00"/>
    <w:rsid w:val="00EE4F2E"/>
    <w:rsid w:val="00EE5AE7"/>
    <w:rsid w:val="00EE5C4D"/>
    <w:rsid w:val="00EE5F43"/>
    <w:rsid w:val="00EE6675"/>
    <w:rsid w:val="00EE7D56"/>
    <w:rsid w:val="00EF0E03"/>
    <w:rsid w:val="00EF163A"/>
    <w:rsid w:val="00EF2FD3"/>
    <w:rsid w:val="00EF3657"/>
    <w:rsid w:val="00EF4054"/>
    <w:rsid w:val="00EF4B00"/>
    <w:rsid w:val="00EF51C8"/>
    <w:rsid w:val="00EF55CD"/>
    <w:rsid w:val="00EF6175"/>
    <w:rsid w:val="00EF6824"/>
    <w:rsid w:val="00EF68F9"/>
    <w:rsid w:val="00EF7049"/>
    <w:rsid w:val="00EF7469"/>
    <w:rsid w:val="00EF7A11"/>
    <w:rsid w:val="00EFF3F9"/>
    <w:rsid w:val="00F00467"/>
    <w:rsid w:val="00F00969"/>
    <w:rsid w:val="00F01C53"/>
    <w:rsid w:val="00F01E70"/>
    <w:rsid w:val="00F01FFE"/>
    <w:rsid w:val="00F021EE"/>
    <w:rsid w:val="00F02785"/>
    <w:rsid w:val="00F02E47"/>
    <w:rsid w:val="00F03047"/>
    <w:rsid w:val="00F0431E"/>
    <w:rsid w:val="00F04A6F"/>
    <w:rsid w:val="00F06314"/>
    <w:rsid w:val="00F06603"/>
    <w:rsid w:val="00F06E57"/>
    <w:rsid w:val="00F06E9F"/>
    <w:rsid w:val="00F079B6"/>
    <w:rsid w:val="00F07A39"/>
    <w:rsid w:val="00F10366"/>
    <w:rsid w:val="00F104DC"/>
    <w:rsid w:val="00F107D8"/>
    <w:rsid w:val="00F10A07"/>
    <w:rsid w:val="00F10A7A"/>
    <w:rsid w:val="00F10F4C"/>
    <w:rsid w:val="00F1170D"/>
    <w:rsid w:val="00F120F1"/>
    <w:rsid w:val="00F12134"/>
    <w:rsid w:val="00F12AA4"/>
    <w:rsid w:val="00F13457"/>
    <w:rsid w:val="00F140FB"/>
    <w:rsid w:val="00F1423A"/>
    <w:rsid w:val="00F1555F"/>
    <w:rsid w:val="00F159B0"/>
    <w:rsid w:val="00F165AC"/>
    <w:rsid w:val="00F16F0F"/>
    <w:rsid w:val="00F171AC"/>
    <w:rsid w:val="00F1738C"/>
    <w:rsid w:val="00F17758"/>
    <w:rsid w:val="00F177C1"/>
    <w:rsid w:val="00F2018E"/>
    <w:rsid w:val="00F20AE7"/>
    <w:rsid w:val="00F20D37"/>
    <w:rsid w:val="00F21230"/>
    <w:rsid w:val="00F21676"/>
    <w:rsid w:val="00F21DA4"/>
    <w:rsid w:val="00F2215F"/>
    <w:rsid w:val="00F234BC"/>
    <w:rsid w:val="00F239E9"/>
    <w:rsid w:val="00F2414D"/>
    <w:rsid w:val="00F2502B"/>
    <w:rsid w:val="00F251F3"/>
    <w:rsid w:val="00F26B2A"/>
    <w:rsid w:val="00F278A9"/>
    <w:rsid w:val="00F27EC6"/>
    <w:rsid w:val="00F30171"/>
    <w:rsid w:val="00F314A3"/>
    <w:rsid w:val="00F318E0"/>
    <w:rsid w:val="00F31B4B"/>
    <w:rsid w:val="00F322B2"/>
    <w:rsid w:val="00F32531"/>
    <w:rsid w:val="00F32E39"/>
    <w:rsid w:val="00F347B9"/>
    <w:rsid w:val="00F349E5"/>
    <w:rsid w:val="00F3573A"/>
    <w:rsid w:val="00F36504"/>
    <w:rsid w:val="00F40168"/>
    <w:rsid w:val="00F401E7"/>
    <w:rsid w:val="00F40470"/>
    <w:rsid w:val="00F40CE6"/>
    <w:rsid w:val="00F42219"/>
    <w:rsid w:val="00F426B8"/>
    <w:rsid w:val="00F42849"/>
    <w:rsid w:val="00F43161"/>
    <w:rsid w:val="00F43C26"/>
    <w:rsid w:val="00F43DFF"/>
    <w:rsid w:val="00F44CFD"/>
    <w:rsid w:val="00F450FF"/>
    <w:rsid w:val="00F45A8A"/>
    <w:rsid w:val="00F45C37"/>
    <w:rsid w:val="00F47C81"/>
    <w:rsid w:val="00F47CA7"/>
    <w:rsid w:val="00F50E23"/>
    <w:rsid w:val="00F512D9"/>
    <w:rsid w:val="00F51C79"/>
    <w:rsid w:val="00F51CDE"/>
    <w:rsid w:val="00F52815"/>
    <w:rsid w:val="00F53A36"/>
    <w:rsid w:val="00F53C34"/>
    <w:rsid w:val="00F54810"/>
    <w:rsid w:val="00F5518A"/>
    <w:rsid w:val="00F55384"/>
    <w:rsid w:val="00F55915"/>
    <w:rsid w:val="00F57AA6"/>
    <w:rsid w:val="00F57B26"/>
    <w:rsid w:val="00F57B79"/>
    <w:rsid w:val="00F57DAC"/>
    <w:rsid w:val="00F60349"/>
    <w:rsid w:val="00F61A6E"/>
    <w:rsid w:val="00F61AB4"/>
    <w:rsid w:val="00F61EDA"/>
    <w:rsid w:val="00F63085"/>
    <w:rsid w:val="00F63495"/>
    <w:rsid w:val="00F637FF"/>
    <w:rsid w:val="00F63A87"/>
    <w:rsid w:val="00F6467A"/>
    <w:rsid w:val="00F64AA3"/>
    <w:rsid w:val="00F65600"/>
    <w:rsid w:val="00F65CDB"/>
    <w:rsid w:val="00F67131"/>
    <w:rsid w:val="00F673F7"/>
    <w:rsid w:val="00F701F4"/>
    <w:rsid w:val="00F703B8"/>
    <w:rsid w:val="00F7081D"/>
    <w:rsid w:val="00F70E27"/>
    <w:rsid w:val="00F71F73"/>
    <w:rsid w:val="00F7283F"/>
    <w:rsid w:val="00F72962"/>
    <w:rsid w:val="00F73071"/>
    <w:rsid w:val="00F7354D"/>
    <w:rsid w:val="00F74095"/>
    <w:rsid w:val="00F75243"/>
    <w:rsid w:val="00F75716"/>
    <w:rsid w:val="00F758BE"/>
    <w:rsid w:val="00F76191"/>
    <w:rsid w:val="00F7676A"/>
    <w:rsid w:val="00F7694E"/>
    <w:rsid w:val="00F77025"/>
    <w:rsid w:val="00F77184"/>
    <w:rsid w:val="00F77F7E"/>
    <w:rsid w:val="00F814A0"/>
    <w:rsid w:val="00F814D5"/>
    <w:rsid w:val="00F819DF"/>
    <w:rsid w:val="00F81FE2"/>
    <w:rsid w:val="00F826DC"/>
    <w:rsid w:val="00F82828"/>
    <w:rsid w:val="00F83106"/>
    <w:rsid w:val="00F83A9A"/>
    <w:rsid w:val="00F84012"/>
    <w:rsid w:val="00F8455A"/>
    <w:rsid w:val="00F84A10"/>
    <w:rsid w:val="00F84B13"/>
    <w:rsid w:val="00F84EC5"/>
    <w:rsid w:val="00F8564A"/>
    <w:rsid w:val="00F8570E"/>
    <w:rsid w:val="00F85B5A"/>
    <w:rsid w:val="00F86092"/>
    <w:rsid w:val="00F86442"/>
    <w:rsid w:val="00F87CAF"/>
    <w:rsid w:val="00F87CCE"/>
    <w:rsid w:val="00F9048C"/>
    <w:rsid w:val="00F913C8"/>
    <w:rsid w:val="00F91632"/>
    <w:rsid w:val="00F91C9E"/>
    <w:rsid w:val="00F91E12"/>
    <w:rsid w:val="00F91F6E"/>
    <w:rsid w:val="00F9214E"/>
    <w:rsid w:val="00F92E8B"/>
    <w:rsid w:val="00F9326B"/>
    <w:rsid w:val="00F937DD"/>
    <w:rsid w:val="00F93806"/>
    <w:rsid w:val="00F93904"/>
    <w:rsid w:val="00F93C61"/>
    <w:rsid w:val="00F94511"/>
    <w:rsid w:val="00F94625"/>
    <w:rsid w:val="00F95043"/>
    <w:rsid w:val="00F950F0"/>
    <w:rsid w:val="00F95699"/>
    <w:rsid w:val="00F96936"/>
    <w:rsid w:val="00F971AA"/>
    <w:rsid w:val="00F97356"/>
    <w:rsid w:val="00FA075E"/>
    <w:rsid w:val="00FA096F"/>
    <w:rsid w:val="00FA0E8A"/>
    <w:rsid w:val="00FA177B"/>
    <w:rsid w:val="00FA19EE"/>
    <w:rsid w:val="00FA2675"/>
    <w:rsid w:val="00FA291E"/>
    <w:rsid w:val="00FA2C42"/>
    <w:rsid w:val="00FA2FF5"/>
    <w:rsid w:val="00FA3223"/>
    <w:rsid w:val="00FA3A43"/>
    <w:rsid w:val="00FA3E5C"/>
    <w:rsid w:val="00FA3EDD"/>
    <w:rsid w:val="00FA4689"/>
    <w:rsid w:val="00FA491F"/>
    <w:rsid w:val="00FA4BB5"/>
    <w:rsid w:val="00FA53F7"/>
    <w:rsid w:val="00FA6375"/>
    <w:rsid w:val="00FA63DF"/>
    <w:rsid w:val="00FA7139"/>
    <w:rsid w:val="00FA7532"/>
    <w:rsid w:val="00FA78BD"/>
    <w:rsid w:val="00FB0131"/>
    <w:rsid w:val="00FB03EE"/>
    <w:rsid w:val="00FB05BF"/>
    <w:rsid w:val="00FB087C"/>
    <w:rsid w:val="00FB109F"/>
    <w:rsid w:val="00FB1247"/>
    <w:rsid w:val="00FB156B"/>
    <w:rsid w:val="00FB1A05"/>
    <w:rsid w:val="00FB2E5F"/>
    <w:rsid w:val="00FB3A7C"/>
    <w:rsid w:val="00FB4F04"/>
    <w:rsid w:val="00FB62AB"/>
    <w:rsid w:val="00FB64C2"/>
    <w:rsid w:val="00FB6B63"/>
    <w:rsid w:val="00FB7595"/>
    <w:rsid w:val="00FB7D85"/>
    <w:rsid w:val="00FC0FEE"/>
    <w:rsid w:val="00FC21D4"/>
    <w:rsid w:val="00FC245D"/>
    <w:rsid w:val="00FC3BB1"/>
    <w:rsid w:val="00FC3BD6"/>
    <w:rsid w:val="00FC3F50"/>
    <w:rsid w:val="00FC4718"/>
    <w:rsid w:val="00FC4853"/>
    <w:rsid w:val="00FC4C12"/>
    <w:rsid w:val="00FC4CEF"/>
    <w:rsid w:val="00FC4E56"/>
    <w:rsid w:val="00FC543F"/>
    <w:rsid w:val="00FC5B60"/>
    <w:rsid w:val="00FC6693"/>
    <w:rsid w:val="00FC67DD"/>
    <w:rsid w:val="00FC6FF0"/>
    <w:rsid w:val="00FC71DE"/>
    <w:rsid w:val="00FC7765"/>
    <w:rsid w:val="00FD06E6"/>
    <w:rsid w:val="00FD0921"/>
    <w:rsid w:val="00FD12BC"/>
    <w:rsid w:val="00FD2C01"/>
    <w:rsid w:val="00FD2D09"/>
    <w:rsid w:val="00FD44F2"/>
    <w:rsid w:val="00FD456E"/>
    <w:rsid w:val="00FD4657"/>
    <w:rsid w:val="00FD47A4"/>
    <w:rsid w:val="00FD4C73"/>
    <w:rsid w:val="00FD51D8"/>
    <w:rsid w:val="00FD557B"/>
    <w:rsid w:val="00FD55C0"/>
    <w:rsid w:val="00FD65FD"/>
    <w:rsid w:val="00FD6770"/>
    <w:rsid w:val="00FD6D01"/>
    <w:rsid w:val="00FD7ACC"/>
    <w:rsid w:val="00FE0E5B"/>
    <w:rsid w:val="00FE0E65"/>
    <w:rsid w:val="00FE0E89"/>
    <w:rsid w:val="00FE23C5"/>
    <w:rsid w:val="00FE2568"/>
    <w:rsid w:val="00FE284B"/>
    <w:rsid w:val="00FE29C7"/>
    <w:rsid w:val="00FE3058"/>
    <w:rsid w:val="00FE3320"/>
    <w:rsid w:val="00FE3943"/>
    <w:rsid w:val="00FE3FEA"/>
    <w:rsid w:val="00FE46DD"/>
    <w:rsid w:val="00FE47A8"/>
    <w:rsid w:val="00FE4CCD"/>
    <w:rsid w:val="00FE50BA"/>
    <w:rsid w:val="00FE5350"/>
    <w:rsid w:val="00FE53E7"/>
    <w:rsid w:val="00FE5AFE"/>
    <w:rsid w:val="00FE635B"/>
    <w:rsid w:val="00FE6C6B"/>
    <w:rsid w:val="00FE704A"/>
    <w:rsid w:val="00FE78D4"/>
    <w:rsid w:val="00FE79AD"/>
    <w:rsid w:val="00FE7F70"/>
    <w:rsid w:val="00FF0F7B"/>
    <w:rsid w:val="00FF1167"/>
    <w:rsid w:val="00FF13C1"/>
    <w:rsid w:val="00FF1BC2"/>
    <w:rsid w:val="00FF27BE"/>
    <w:rsid w:val="00FF2899"/>
    <w:rsid w:val="00FF2EBB"/>
    <w:rsid w:val="00FF2F42"/>
    <w:rsid w:val="00FF3F48"/>
    <w:rsid w:val="00FF5A91"/>
    <w:rsid w:val="00FF5E8E"/>
    <w:rsid w:val="00FF6FBE"/>
    <w:rsid w:val="00FF71E2"/>
    <w:rsid w:val="00FF75D4"/>
    <w:rsid w:val="00FF780B"/>
    <w:rsid w:val="00FF7908"/>
    <w:rsid w:val="011C6930"/>
    <w:rsid w:val="024B7C1D"/>
    <w:rsid w:val="025F9121"/>
    <w:rsid w:val="028176DE"/>
    <w:rsid w:val="030E3981"/>
    <w:rsid w:val="035F0FEB"/>
    <w:rsid w:val="0364DA86"/>
    <w:rsid w:val="03842906"/>
    <w:rsid w:val="03AF6864"/>
    <w:rsid w:val="03C71E7D"/>
    <w:rsid w:val="04101DBF"/>
    <w:rsid w:val="04551222"/>
    <w:rsid w:val="046F35A8"/>
    <w:rsid w:val="04E3B5B2"/>
    <w:rsid w:val="05274686"/>
    <w:rsid w:val="055C76EB"/>
    <w:rsid w:val="057A4114"/>
    <w:rsid w:val="057E3D23"/>
    <w:rsid w:val="0582758F"/>
    <w:rsid w:val="05828A26"/>
    <w:rsid w:val="06291F50"/>
    <w:rsid w:val="064F893C"/>
    <w:rsid w:val="0697224A"/>
    <w:rsid w:val="06BAFE32"/>
    <w:rsid w:val="06CC0B64"/>
    <w:rsid w:val="06EDF0A6"/>
    <w:rsid w:val="074576A3"/>
    <w:rsid w:val="0749E0B8"/>
    <w:rsid w:val="0764934D"/>
    <w:rsid w:val="07790F9A"/>
    <w:rsid w:val="077F58D9"/>
    <w:rsid w:val="0780CB82"/>
    <w:rsid w:val="078827B8"/>
    <w:rsid w:val="079AB258"/>
    <w:rsid w:val="07DEA71A"/>
    <w:rsid w:val="0808C8A7"/>
    <w:rsid w:val="081B54EA"/>
    <w:rsid w:val="083D71A5"/>
    <w:rsid w:val="083F6B4C"/>
    <w:rsid w:val="084BBAC1"/>
    <w:rsid w:val="0866482E"/>
    <w:rsid w:val="08A93E49"/>
    <w:rsid w:val="08AD5D77"/>
    <w:rsid w:val="08B0BB22"/>
    <w:rsid w:val="08C6B349"/>
    <w:rsid w:val="090EEA3A"/>
    <w:rsid w:val="0932E0A3"/>
    <w:rsid w:val="093AB3EF"/>
    <w:rsid w:val="09A4157D"/>
    <w:rsid w:val="09EEFD64"/>
    <w:rsid w:val="0A0D8691"/>
    <w:rsid w:val="0A3EF022"/>
    <w:rsid w:val="0A5A6EE6"/>
    <w:rsid w:val="0A5E605D"/>
    <w:rsid w:val="0A80F9F5"/>
    <w:rsid w:val="0ABDE040"/>
    <w:rsid w:val="0B1BCF3E"/>
    <w:rsid w:val="0B39A0FC"/>
    <w:rsid w:val="0B47838F"/>
    <w:rsid w:val="0B6A2E0B"/>
    <w:rsid w:val="0B78E3B6"/>
    <w:rsid w:val="0B867F44"/>
    <w:rsid w:val="0BB64C39"/>
    <w:rsid w:val="0C001A87"/>
    <w:rsid w:val="0C038662"/>
    <w:rsid w:val="0C33C549"/>
    <w:rsid w:val="0C69EC65"/>
    <w:rsid w:val="0C7DE63C"/>
    <w:rsid w:val="0C9C1D6D"/>
    <w:rsid w:val="0CA751AE"/>
    <w:rsid w:val="0CACBB39"/>
    <w:rsid w:val="0D0B83DC"/>
    <w:rsid w:val="0D15027E"/>
    <w:rsid w:val="0D2346AB"/>
    <w:rsid w:val="0D8F4D21"/>
    <w:rsid w:val="0DC583D3"/>
    <w:rsid w:val="0E2AB573"/>
    <w:rsid w:val="0E4A63E1"/>
    <w:rsid w:val="0E79D325"/>
    <w:rsid w:val="0F0CC8C6"/>
    <w:rsid w:val="0F8FFA19"/>
    <w:rsid w:val="0FFE312F"/>
    <w:rsid w:val="101E7649"/>
    <w:rsid w:val="10494E6D"/>
    <w:rsid w:val="106CE913"/>
    <w:rsid w:val="1084949F"/>
    <w:rsid w:val="108D0110"/>
    <w:rsid w:val="109DB866"/>
    <w:rsid w:val="109F5F71"/>
    <w:rsid w:val="10CAEF0A"/>
    <w:rsid w:val="10DB7CD5"/>
    <w:rsid w:val="10F05F90"/>
    <w:rsid w:val="11739556"/>
    <w:rsid w:val="118C2574"/>
    <w:rsid w:val="1190A4A0"/>
    <w:rsid w:val="119986D2"/>
    <w:rsid w:val="11D9842D"/>
    <w:rsid w:val="11DE5574"/>
    <w:rsid w:val="1231236F"/>
    <w:rsid w:val="1254E938"/>
    <w:rsid w:val="12687820"/>
    <w:rsid w:val="128B81F7"/>
    <w:rsid w:val="12E157EF"/>
    <w:rsid w:val="1302AFA1"/>
    <w:rsid w:val="1315FE5A"/>
    <w:rsid w:val="131921DC"/>
    <w:rsid w:val="13DB6C20"/>
    <w:rsid w:val="13EB19F4"/>
    <w:rsid w:val="13FCC5B8"/>
    <w:rsid w:val="140D6C5F"/>
    <w:rsid w:val="146FB443"/>
    <w:rsid w:val="148265DE"/>
    <w:rsid w:val="14F21FC2"/>
    <w:rsid w:val="14FC13B8"/>
    <w:rsid w:val="151447D4"/>
    <w:rsid w:val="151A7240"/>
    <w:rsid w:val="154DA272"/>
    <w:rsid w:val="1569224E"/>
    <w:rsid w:val="1575AD51"/>
    <w:rsid w:val="1579AFC0"/>
    <w:rsid w:val="15DC5F73"/>
    <w:rsid w:val="15E078FB"/>
    <w:rsid w:val="15FC1D2B"/>
    <w:rsid w:val="1614CCE2"/>
    <w:rsid w:val="1663AA61"/>
    <w:rsid w:val="16720B63"/>
    <w:rsid w:val="16843D30"/>
    <w:rsid w:val="16925B73"/>
    <w:rsid w:val="169861CC"/>
    <w:rsid w:val="16A0E47D"/>
    <w:rsid w:val="16A87F68"/>
    <w:rsid w:val="172BC150"/>
    <w:rsid w:val="176E5E43"/>
    <w:rsid w:val="177C9A52"/>
    <w:rsid w:val="17A0996F"/>
    <w:rsid w:val="17A39166"/>
    <w:rsid w:val="17BF0474"/>
    <w:rsid w:val="17C43AED"/>
    <w:rsid w:val="17E914EC"/>
    <w:rsid w:val="180BB0B3"/>
    <w:rsid w:val="180F28BD"/>
    <w:rsid w:val="18167DA9"/>
    <w:rsid w:val="1829C084"/>
    <w:rsid w:val="1840F626"/>
    <w:rsid w:val="185AD68C"/>
    <w:rsid w:val="185ECEBE"/>
    <w:rsid w:val="189C8DF3"/>
    <w:rsid w:val="18B55339"/>
    <w:rsid w:val="18CCE479"/>
    <w:rsid w:val="18FE6AEA"/>
    <w:rsid w:val="191504F7"/>
    <w:rsid w:val="192483A4"/>
    <w:rsid w:val="19C0907B"/>
    <w:rsid w:val="19DD8CF1"/>
    <w:rsid w:val="19E819C5"/>
    <w:rsid w:val="19F17ACB"/>
    <w:rsid w:val="19F86D55"/>
    <w:rsid w:val="1A2BA42D"/>
    <w:rsid w:val="1A3B0664"/>
    <w:rsid w:val="1A4DA9B7"/>
    <w:rsid w:val="1A5AB5A9"/>
    <w:rsid w:val="1A9A3B4B"/>
    <w:rsid w:val="1AD16120"/>
    <w:rsid w:val="1B63C8C3"/>
    <w:rsid w:val="1BC9D8B7"/>
    <w:rsid w:val="1BE55E43"/>
    <w:rsid w:val="1C2B49D9"/>
    <w:rsid w:val="1C2F2FED"/>
    <w:rsid w:val="1C6602CD"/>
    <w:rsid w:val="1CB7D291"/>
    <w:rsid w:val="1CE2A9CF"/>
    <w:rsid w:val="1D1B0A98"/>
    <w:rsid w:val="1D65A918"/>
    <w:rsid w:val="1D73554F"/>
    <w:rsid w:val="1D9BF747"/>
    <w:rsid w:val="1DA94797"/>
    <w:rsid w:val="1DB2DAA1"/>
    <w:rsid w:val="1DE40C8B"/>
    <w:rsid w:val="1E184061"/>
    <w:rsid w:val="1E4456F4"/>
    <w:rsid w:val="1E6A92DD"/>
    <w:rsid w:val="1E79D833"/>
    <w:rsid w:val="1E997587"/>
    <w:rsid w:val="1E9BAC10"/>
    <w:rsid w:val="1EB8ACF0"/>
    <w:rsid w:val="1EEE84D9"/>
    <w:rsid w:val="1F3E75A4"/>
    <w:rsid w:val="1F59B01C"/>
    <w:rsid w:val="1F63C6AA"/>
    <w:rsid w:val="1F6E98DD"/>
    <w:rsid w:val="1F7303ED"/>
    <w:rsid w:val="201E00A3"/>
    <w:rsid w:val="20732F1C"/>
    <w:rsid w:val="20818978"/>
    <w:rsid w:val="209BEC68"/>
    <w:rsid w:val="20DD1642"/>
    <w:rsid w:val="20F10D31"/>
    <w:rsid w:val="20FF970B"/>
    <w:rsid w:val="2106DD69"/>
    <w:rsid w:val="21187DE2"/>
    <w:rsid w:val="2152A1A3"/>
    <w:rsid w:val="2166AA94"/>
    <w:rsid w:val="21F42447"/>
    <w:rsid w:val="21F579B9"/>
    <w:rsid w:val="2216A82A"/>
    <w:rsid w:val="22728044"/>
    <w:rsid w:val="227599B0"/>
    <w:rsid w:val="22763DBF"/>
    <w:rsid w:val="230E97C8"/>
    <w:rsid w:val="234B6260"/>
    <w:rsid w:val="23774961"/>
    <w:rsid w:val="23C4F8AD"/>
    <w:rsid w:val="23C51AB5"/>
    <w:rsid w:val="248C6AA9"/>
    <w:rsid w:val="249E87EA"/>
    <w:rsid w:val="24CE61DB"/>
    <w:rsid w:val="24F73A8B"/>
    <w:rsid w:val="2528E83A"/>
    <w:rsid w:val="25481E8B"/>
    <w:rsid w:val="2569890B"/>
    <w:rsid w:val="257143C0"/>
    <w:rsid w:val="257C593B"/>
    <w:rsid w:val="257F7788"/>
    <w:rsid w:val="258780F2"/>
    <w:rsid w:val="259ADCAB"/>
    <w:rsid w:val="266CC1A9"/>
    <w:rsid w:val="26B2596C"/>
    <w:rsid w:val="275564E0"/>
    <w:rsid w:val="276A0382"/>
    <w:rsid w:val="2774702A"/>
    <w:rsid w:val="27913F88"/>
    <w:rsid w:val="27C4EAC0"/>
    <w:rsid w:val="27D97007"/>
    <w:rsid w:val="2805BA26"/>
    <w:rsid w:val="280B2C17"/>
    <w:rsid w:val="282C51CB"/>
    <w:rsid w:val="28417B7F"/>
    <w:rsid w:val="2858B068"/>
    <w:rsid w:val="28F2A1D6"/>
    <w:rsid w:val="29307B24"/>
    <w:rsid w:val="29715A5D"/>
    <w:rsid w:val="297161E7"/>
    <w:rsid w:val="297B7D6E"/>
    <w:rsid w:val="29911FA7"/>
    <w:rsid w:val="29A1B1AC"/>
    <w:rsid w:val="29A7A153"/>
    <w:rsid w:val="2A002D33"/>
    <w:rsid w:val="2A3F3CAA"/>
    <w:rsid w:val="2A68D0D3"/>
    <w:rsid w:val="2A699309"/>
    <w:rsid w:val="2AAAFA17"/>
    <w:rsid w:val="2ABC6AD0"/>
    <w:rsid w:val="2AC1D755"/>
    <w:rsid w:val="2B601788"/>
    <w:rsid w:val="2B6C2C91"/>
    <w:rsid w:val="2B700916"/>
    <w:rsid w:val="2BCBAE65"/>
    <w:rsid w:val="2C5182A9"/>
    <w:rsid w:val="2C5F52ED"/>
    <w:rsid w:val="2C726E5A"/>
    <w:rsid w:val="2CAF6916"/>
    <w:rsid w:val="2CB40DB3"/>
    <w:rsid w:val="2CB60E54"/>
    <w:rsid w:val="2CF4F77D"/>
    <w:rsid w:val="2D89417B"/>
    <w:rsid w:val="2DC1B94E"/>
    <w:rsid w:val="2DE5B015"/>
    <w:rsid w:val="2E143045"/>
    <w:rsid w:val="2E23173D"/>
    <w:rsid w:val="2E2E288C"/>
    <w:rsid w:val="2E6332E4"/>
    <w:rsid w:val="2F18F116"/>
    <w:rsid w:val="2F41E67F"/>
    <w:rsid w:val="2FB2F0A0"/>
    <w:rsid w:val="2FECC1CB"/>
    <w:rsid w:val="30B9D22B"/>
    <w:rsid w:val="30F65DB8"/>
    <w:rsid w:val="31F56622"/>
    <w:rsid w:val="31F5FD9A"/>
    <w:rsid w:val="31F7B3CF"/>
    <w:rsid w:val="31FEE73F"/>
    <w:rsid w:val="3242C256"/>
    <w:rsid w:val="324D2C4B"/>
    <w:rsid w:val="32A4D125"/>
    <w:rsid w:val="332B6967"/>
    <w:rsid w:val="3343D6E5"/>
    <w:rsid w:val="3359038D"/>
    <w:rsid w:val="338B7CFC"/>
    <w:rsid w:val="33982420"/>
    <w:rsid w:val="33B2ED7B"/>
    <w:rsid w:val="33E8DCB5"/>
    <w:rsid w:val="3427E85A"/>
    <w:rsid w:val="344D1A11"/>
    <w:rsid w:val="34557A70"/>
    <w:rsid w:val="345D318B"/>
    <w:rsid w:val="3465E62B"/>
    <w:rsid w:val="349D3F01"/>
    <w:rsid w:val="34EE37DF"/>
    <w:rsid w:val="350B7201"/>
    <w:rsid w:val="3543B02E"/>
    <w:rsid w:val="35A14C50"/>
    <w:rsid w:val="35A94120"/>
    <w:rsid w:val="35D2CA71"/>
    <w:rsid w:val="361B1B73"/>
    <w:rsid w:val="362C9019"/>
    <w:rsid w:val="365D705B"/>
    <w:rsid w:val="367811A3"/>
    <w:rsid w:val="368EC25B"/>
    <w:rsid w:val="36A1C226"/>
    <w:rsid w:val="36C04200"/>
    <w:rsid w:val="36C7E5BE"/>
    <w:rsid w:val="36CA6730"/>
    <w:rsid w:val="3738EECC"/>
    <w:rsid w:val="375F54CE"/>
    <w:rsid w:val="3769D668"/>
    <w:rsid w:val="37866455"/>
    <w:rsid w:val="37B1A2D9"/>
    <w:rsid w:val="38149CFE"/>
    <w:rsid w:val="3816756F"/>
    <w:rsid w:val="381914AB"/>
    <w:rsid w:val="38231EC9"/>
    <w:rsid w:val="383E0B9C"/>
    <w:rsid w:val="38502AD6"/>
    <w:rsid w:val="38E4120D"/>
    <w:rsid w:val="38F66569"/>
    <w:rsid w:val="390B217D"/>
    <w:rsid w:val="395B2FD3"/>
    <w:rsid w:val="395D9569"/>
    <w:rsid w:val="39A9E266"/>
    <w:rsid w:val="39B86BFB"/>
    <w:rsid w:val="39D66BAA"/>
    <w:rsid w:val="39DC1B3C"/>
    <w:rsid w:val="3A5F8CDE"/>
    <w:rsid w:val="3A928703"/>
    <w:rsid w:val="3AAF3814"/>
    <w:rsid w:val="3AB00D47"/>
    <w:rsid w:val="3AD9C2ED"/>
    <w:rsid w:val="3AE7684A"/>
    <w:rsid w:val="3B0242B9"/>
    <w:rsid w:val="3B2E2343"/>
    <w:rsid w:val="3B4C333C"/>
    <w:rsid w:val="3B7BD106"/>
    <w:rsid w:val="3BA51A1E"/>
    <w:rsid w:val="3C472D4F"/>
    <w:rsid w:val="3C590F09"/>
    <w:rsid w:val="3D3BBE63"/>
    <w:rsid w:val="3D6820BE"/>
    <w:rsid w:val="3D81B743"/>
    <w:rsid w:val="3D933E1D"/>
    <w:rsid w:val="3DC19BE9"/>
    <w:rsid w:val="3DD7A234"/>
    <w:rsid w:val="3DDBBB16"/>
    <w:rsid w:val="3E0E8269"/>
    <w:rsid w:val="3E308C16"/>
    <w:rsid w:val="3E3EB58E"/>
    <w:rsid w:val="3E41C6ED"/>
    <w:rsid w:val="3E4DBABE"/>
    <w:rsid w:val="3EC9C417"/>
    <w:rsid w:val="3ECFF4A2"/>
    <w:rsid w:val="3ED6C5F9"/>
    <w:rsid w:val="3F09D051"/>
    <w:rsid w:val="3F2106FC"/>
    <w:rsid w:val="3F2E3FED"/>
    <w:rsid w:val="3F35E196"/>
    <w:rsid w:val="3F68F654"/>
    <w:rsid w:val="3F6A316D"/>
    <w:rsid w:val="3F797E46"/>
    <w:rsid w:val="3F7CF3B2"/>
    <w:rsid w:val="3FBBA5F9"/>
    <w:rsid w:val="3FC6C762"/>
    <w:rsid w:val="3FEDD487"/>
    <w:rsid w:val="400A8F61"/>
    <w:rsid w:val="400EA2AA"/>
    <w:rsid w:val="40641F70"/>
    <w:rsid w:val="410B27BC"/>
    <w:rsid w:val="4139EBA6"/>
    <w:rsid w:val="4228E02E"/>
    <w:rsid w:val="42D53EFE"/>
    <w:rsid w:val="42EB4F81"/>
    <w:rsid w:val="436E1FC5"/>
    <w:rsid w:val="43791631"/>
    <w:rsid w:val="43D624C6"/>
    <w:rsid w:val="43FD3204"/>
    <w:rsid w:val="4406C437"/>
    <w:rsid w:val="4438D0DB"/>
    <w:rsid w:val="44A549CC"/>
    <w:rsid w:val="45035BAD"/>
    <w:rsid w:val="454A3562"/>
    <w:rsid w:val="455A9FA7"/>
    <w:rsid w:val="459340E9"/>
    <w:rsid w:val="45A75E23"/>
    <w:rsid w:val="45B10AB7"/>
    <w:rsid w:val="45BFA6F3"/>
    <w:rsid w:val="46061C5D"/>
    <w:rsid w:val="465720B2"/>
    <w:rsid w:val="469C41DA"/>
    <w:rsid w:val="475F0DCA"/>
    <w:rsid w:val="47B8B0EA"/>
    <w:rsid w:val="47BB9665"/>
    <w:rsid w:val="4812FA2C"/>
    <w:rsid w:val="4821FD91"/>
    <w:rsid w:val="487D33E8"/>
    <w:rsid w:val="48E6CA42"/>
    <w:rsid w:val="4901B3AF"/>
    <w:rsid w:val="491B77E1"/>
    <w:rsid w:val="4942D438"/>
    <w:rsid w:val="4986646D"/>
    <w:rsid w:val="4A124E1F"/>
    <w:rsid w:val="4A2F6CD3"/>
    <w:rsid w:val="4A70D8D3"/>
    <w:rsid w:val="4AB177CF"/>
    <w:rsid w:val="4AC12313"/>
    <w:rsid w:val="4AC277D6"/>
    <w:rsid w:val="4BB6690D"/>
    <w:rsid w:val="4BC508EE"/>
    <w:rsid w:val="4BCC394C"/>
    <w:rsid w:val="4BDD4DD2"/>
    <w:rsid w:val="4BE5328C"/>
    <w:rsid w:val="4BFDC80F"/>
    <w:rsid w:val="4C41B7B1"/>
    <w:rsid w:val="4C6BC00A"/>
    <w:rsid w:val="4CA4367A"/>
    <w:rsid w:val="4CD0D4D5"/>
    <w:rsid w:val="4D114474"/>
    <w:rsid w:val="4D1BCD07"/>
    <w:rsid w:val="4D28B5E3"/>
    <w:rsid w:val="4D70FC8F"/>
    <w:rsid w:val="4D84D1B4"/>
    <w:rsid w:val="4DB49F98"/>
    <w:rsid w:val="4DCEB6A9"/>
    <w:rsid w:val="4DE38DA4"/>
    <w:rsid w:val="4DF742E8"/>
    <w:rsid w:val="4E35314F"/>
    <w:rsid w:val="4E490A3A"/>
    <w:rsid w:val="4E730501"/>
    <w:rsid w:val="4E7F9296"/>
    <w:rsid w:val="4E939627"/>
    <w:rsid w:val="4EDD339F"/>
    <w:rsid w:val="4EF4D231"/>
    <w:rsid w:val="4F2D1E29"/>
    <w:rsid w:val="4F9D160A"/>
    <w:rsid w:val="4FE4DA9B"/>
    <w:rsid w:val="501CAA50"/>
    <w:rsid w:val="504FF444"/>
    <w:rsid w:val="506F91C7"/>
    <w:rsid w:val="50E5AA80"/>
    <w:rsid w:val="5138E66B"/>
    <w:rsid w:val="513962CC"/>
    <w:rsid w:val="514433F3"/>
    <w:rsid w:val="515AAF17"/>
    <w:rsid w:val="5181859A"/>
    <w:rsid w:val="5240F6A6"/>
    <w:rsid w:val="524BE9AC"/>
    <w:rsid w:val="52872F5E"/>
    <w:rsid w:val="52B36A40"/>
    <w:rsid w:val="52B7D3D2"/>
    <w:rsid w:val="52E661DD"/>
    <w:rsid w:val="52FD06AB"/>
    <w:rsid w:val="536672EF"/>
    <w:rsid w:val="5369CE5E"/>
    <w:rsid w:val="536C743F"/>
    <w:rsid w:val="53D416BE"/>
    <w:rsid w:val="53F5036D"/>
    <w:rsid w:val="5415A7C4"/>
    <w:rsid w:val="546F173A"/>
    <w:rsid w:val="548A9D48"/>
    <w:rsid w:val="54B792C7"/>
    <w:rsid w:val="5524F926"/>
    <w:rsid w:val="55C435D7"/>
    <w:rsid w:val="55C5E58A"/>
    <w:rsid w:val="56105420"/>
    <w:rsid w:val="56266DA9"/>
    <w:rsid w:val="56317AE7"/>
    <w:rsid w:val="5631DBB4"/>
    <w:rsid w:val="56541C1F"/>
    <w:rsid w:val="569FBD54"/>
    <w:rsid w:val="572E11DA"/>
    <w:rsid w:val="57312D1E"/>
    <w:rsid w:val="57C694E6"/>
    <w:rsid w:val="57E37DF9"/>
    <w:rsid w:val="58014B44"/>
    <w:rsid w:val="58688CC6"/>
    <w:rsid w:val="588398F5"/>
    <w:rsid w:val="5886BF17"/>
    <w:rsid w:val="589EFE43"/>
    <w:rsid w:val="58CAF3FF"/>
    <w:rsid w:val="58D3E66C"/>
    <w:rsid w:val="58FB8DB8"/>
    <w:rsid w:val="59355361"/>
    <w:rsid w:val="59C5DFF2"/>
    <w:rsid w:val="59CD3210"/>
    <w:rsid w:val="59D79CF8"/>
    <w:rsid w:val="5A1D0AC1"/>
    <w:rsid w:val="5A557910"/>
    <w:rsid w:val="5A69794F"/>
    <w:rsid w:val="5B21225B"/>
    <w:rsid w:val="5B23D4C1"/>
    <w:rsid w:val="5B30F2C5"/>
    <w:rsid w:val="5B5947EA"/>
    <w:rsid w:val="5B9B9D12"/>
    <w:rsid w:val="5BD9A395"/>
    <w:rsid w:val="5BE95AE5"/>
    <w:rsid w:val="5C221602"/>
    <w:rsid w:val="5C76F607"/>
    <w:rsid w:val="5C8DD858"/>
    <w:rsid w:val="5CC1A3DA"/>
    <w:rsid w:val="5CD5BD6B"/>
    <w:rsid w:val="5CDF2958"/>
    <w:rsid w:val="5CEA4856"/>
    <w:rsid w:val="5D0630C0"/>
    <w:rsid w:val="5D14AA15"/>
    <w:rsid w:val="5D19DE83"/>
    <w:rsid w:val="5D5A303A"/>
    <w:rsid w:val="5D6D65B0"/>
    <w:rsid w:val="5DE24C95"/>
    <w:rsid w:val="5E0615E6"/>
    <w:rsid w:val="5E1F7A6E"/>
    <w:rsid w:val="5E250637"/>
    <w:rsid w:val="5E344215"/>
    <w:rsid w:val="5E60F036"/>
    <w:rsid w:val="5E62E88D"/>
    <w:rsid w:val="5ED39DDB"/>
    <w:rsid w:val="5F0212AB"/>
    <w:rsid w:val="5F3F78DC"/>
    <w:rsid w:val="5F48877D"/>
    <w:rsid w:val="5F7E2F58"/>
    <w:rsid w:val="5F9ABD73"/>
    <w:rsid w:val="5FF6C6DE"/>
    <w:rsid w:val="601117EE"/>
    <w:rsid w:val="6099AA32"/>
    <w:rsid w:val="6112EDBE"/>
    <w:rsid w:val="61513846"/>
    <w:rsid w:val="618160F2"/>
    <w:rsid w:val="619A6AA0"/>
    <w:rsid w:val="61B35569"/>
    <w:rsid w:val="61C16C7F"/>
    <w:rsid w:val="61E3DD74"/>
    <w:rsid w:val="621330C3"/>
    <w:rsid w:val="623371D9"/>
    <w:rsid w:val="62362E36"/>
    <w:rsid w:val="6269FFE6"/>
    <w:rsid w:val="62775572"/>
    <w:rsid w:val="628495CF"/>
    <w:rsid w:val="62A4268A"/>
    <w:rsid w:val="62C52623"/>
    <w:rsid w:val="62F3D062"/>
    <w:rsid w:val="62FE8B07"/>
    <w:rsid w:val="6320BEFA"/>
    <w:rsid w:val="6326E7C6"/>
    <w:rsid w:val="6352C65F"/>
    <w:rsid w:val="6369B6A4"/>
    <w:rsid w:val="638B38E2"/>
    <w:rsid w:val="638B5D6A"/>
    <w:rsid w:val="639645AB"/>
    <w:rsid w:val="63C702A4"/>
    <w:rsid w:val="63D7AA4A"/>
    <w:rsid w:val="6422B7F1"/>
    <w:rsid w:val="64505CE1"/>
    <w:rsid w:val="64CD8258"/>
    <w:rsid w:val="652AEBBF"/>
    <w:rsid w:val="659663E9"/>
    <w:rsid w:val="65E296B2"/>
    <w:rsid w:val="66400ED3"/>
    <w:rsid w:val="6649936E"/>
    <w:rsid w:val="66537403"/>
    <w:rsid w:val="66BCE606"/>
    <w:rsid w:val="66C5F1A5"/>
    <w:rsid w:val="66F2F981"/>
    <w:rsid w:val="67453C5B"/>
    <w:rsid w:val="67A34EC2"/>
    <w:rsid w:val="67C439E7"/>
    <w:rsid w:val="67C65CB4"/>
    <w:rsid w:val="67E95F85"/>
    <w:rsid w:val="683A0994"/>
    <w:rsid w:val="68727776"/>
    <w:rsid w:val="6892692B"/>
    <w:rsid w:val="68AA9160"/>
    <w:rsid w:val="690451DF"/>
    <w:rsid w:val="6907788E"/>
    <w:rsid w:val="691F77C3"/>
    <w:rsid w:val="693E9124"/>
    <w:rsid w:val="694502B5"/>
    <w:rsid w:val="697E3E98"/>
    <w:rsid w:val="69802500"/>
    <w:rsid w:val="69E70B4B"/>
    <w:rsid w:val="69FFB3ED"/>
    <w:rsid w:val="6A108A1D"/>
    <w:rsid w:val="6A2A9A43"/>
    <w:rsid w:val="6A33F1D4"/>
    <w:rsid w:val="6A88BD67"/>
    <w:rsid w:val="6AD0948F"/>
    <w:rsid w:val="6B00C847"/>
    <w:rsid w:val="6B2A408E"/>
    <w:rsid w:val="6B5E12E2"/>
    <w:rsid w:val="6B7A2AE1"/>
    <w:rsid w:val="6B7C264B"/>
    <w:rsid w:val="6B86CBE7"/>
    <w:rsid w:val="6BA3EE36"/>
    <w:rsid w:val="6BC826B2"/>
    <w:rsid w:val="6C4F4AD2"/>
    <w:rsid w:val="6C5173A2"/>
    <w:rsid w:val="6C7A5AE7"/>
    <w:rsid w:val="6C9A0B6F"/>
    <w:rsid w:val="6CAA6132"/>
    <w:rsid w:val="6CB22C1A"/>
    <w:rsid w:val="6CE5EEBE"/>
    <w:rsid w:val="6CF10683"/>
    <w:rsid w:val="6D060C29"/>
    <w:rsid w:val="6D0F35C3"/>
    <w:rsid w:val="6D5EE79C"/>
    <w:rsid w:val="6D783C72"/>
    <w:rsid w:val="6D94A751"/>
    <w:rsid w:val="6DC0D2B1"/>
    <w:rsid w:val="6DC64BC8"/>
    <w:rsid w:val="6DD97825"/>
    <w:rsid w:val="6E4163E3"/>
    <w:rsid w:val="6E4ED897"/>
    <w:rsid w:val="6E5FE912"/>
    <w:rsid w:val="6EEF7EF0"/>
    <w:rsid w:val="6F1411EB"/>
    <w:rsid w:val="6F401A95"/>
    <w:rsid w:val="6F869E9D"/>
    <w:rsid w:val="6FB81F2D"/>
    <w:rsid w:val="6FCA66DF"/>
    <w:rsid w:val="707CB98F"/>
    <w:rsid w:val="70A38D98"/>
    <w:rsid w:val="710EA9F4"/>
    <w:rsid w:val="713807F8"/>
    <w:rsid w:val="7169C20C"/>
    <w:rsid w:val="716C5BD4"/>
    <w:rsid w:val="717D4BDC"/>
    <w:rsid w:val="71FAF645"/>
    <w:rsid w:val="7231E575"/>
    <w:rsid w:val="726870F2"/>
    <w:rsid w:val="7273E335"/>
    <w:rsid w:val="72828332"/>
    <w:rsid w:val="72C3E5CA"/>
    <w:rsid w:val="730CE77D"/>
    <w:rsid w:val="739FB9E8"/>
    <w:rsid w:val="73ABC5E5"/>
    <w:rsid w:val="73C53AD9"/>
    <w:rsid w:val="73CA7567"/>
    <w:rsid w:val="7419E4AC"/>
    <w:rsid w:val="743A3F18"/>
    <w:rsid w:val="74686036"/>
    <w:rsid w:val="7476B9DE"/>
    <w:rsid w:val="74AC171F"/>
    <w:rsid w:val="74D93280"/>
    <w:rsid w:val="75A815FB"/>
    <w:rsid w:val="75B5B051"/>
    <w:rsid w:val="75BD0FD2"/>
    <w:rsid w:val="75C425D1"/>
    <w:rsid w:val="75F072D3"/>
    <w:rsid w:val="760E850D"/>
    <w:rsid w:val="7679DA4F"/>
    <w:rsid w:val="7691D3BC"/>
    <w:rsid w:val="7761A297"/>
    <w:rsid w:val="77CB1D9D"/>
    <w:rsid w:val="77FC47E7"/>
    <w:rsid w:val="7808E783"/>
    <w:rsid w:val="785491B8"/>
    <w:rsid w:val="786FED5B"/>
    <w:rsid w:val="787C82B6"/>
    <w:rsid w:val="7915078F"/>
    <w:rsid w:val="795575BE"/>
    <w:rsid w:val="798EFBBE"/>
    <w:rsid w:val="79B86B7D"/>
    <w:rsid w:val="79DE4D30"/>
    <w:rsid w:val="79E83202"/>
    <w:rsid w:val="79F557F9"/>
    <w:rsid w:val="7A0BBDBC"/>
    <w:rsid w:val="7A534461"/>
    <w:rsid w:val="7A8A07D7"/>
    <w:rsid w:val="7AD35432"/>
    <w:rsid w:val="7B2B8212"/>
    <w:rsid w:val="7B6A0CC5"/>
    <w:rsid w:val="7B9176B2"/>
    <w:rsid w:val="7BE97F56"/>
    <w:rsid w:val="7BEF14C2"/>
    <w:rsid w:val="7BF38162"/>
    <w:rsid w:val="7C21ADD4"/>
    <w:rsid w:val="7C427579"/>
    <w:rsid w:val="7C69FEA5"/>
    <w:rsid w:val="7C817A04"/>
    <w:rsid w:val="7CC6B81A"/>
    <w:rsid w:val="7D527A30"/>
    <w:rsid w:val="7D5591FD"/>
    <w:rsid w:val="7DA2FE71"/>
    <w:rsid w:val="7DA589C9"/>
    <w:rsid w:val="7DF14637"/>
    <w:rsid w:val="7E09D9E7"/>
    <w:rsid w:val="7E392A46"/>
    <w:rsid w:val="7E61107B"/>
    <w:rsid w:val="7E6AB308"/>
    <w:rsid w:val="7E737289"/>
    <w:rsid w:val="7EA9EBE6"/>
    <w:rsid w:val="7EE11974"/>
    <w:rsid w:val="7EF825D1"/>
    <w:rsid w:val="7F4453B3"/>
    <w:rsid w:val="7F5A24C9"/>
    <w:rsid w:val="7F67C6E6"/>
    <w:rsid w:val="7FB60910"/>
    <w:rsid w:val="7FF2A80D"/>
  </w:rsids>
  <w:docVars>
    <w:docVar w:name="__Grammarly_42___1" w:val="H4sIAAAAAAAEAKtWcslP9kxRslIyNDYyM7UwNDczMjY3NDc1NbFU0lEKTi0uzszPAykwqQUAQIj1oC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14:defaultImageDpi w14:val="300"/>
  <w14:docId w14:val="446F2BBA"/>
  <w15:docId w15:val="{0A9DEBBA-2386-B044-BCF0-2C10DEE63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37A99"/>
    <w:rPr>
      <w:rFonts w:eastAsiaTheme="minorHAnsi"/>
    </w:rPr>
  </w:style>
  <w:style w:type="paragraph" w:styleId="Heading1">
    <w:name w:val="heading 1"/>
    <w:aliases w:val="Instrument"/>
    <w:basedOn w:val="Normal"/>
    <w:next w:val="Normal"/>
    <w:link w:val="Heading1Char"/>
    <w:uiPriority w:val="9"/>
    <w:qFormat/>
    <w:rsid w:val="005E389B"/>
    <w:pPr>
      <w:keepNext/>
      <w:keepLines/>
      <w:numPr>
        <w:numId w:val="30"/>
      </w:numPr>
      <w:spacing w:before="240"/>
      <w:outlineLvl w:val="0"/>
    </w:pPr>
    <w:rPr>
      <w:rFonts w:eastAsiaTheme="majorEastAsia" w:cstheme="majorBidi"/>
      <w:color w:val="000000" w:themeColor="text1"/>
      <w:sz w:val="36"/>
      <w:szCs w:val="32"/>
    </w:rPr>
  </w:style>
  <w:style w:type="paragraph" w:styleId="Heading2">
    <w:name w:val="heading 2"/>
    <w:aliases w:val="Section"/>
    <w:basedOn w:val="Normal"/>
    <w:next w:val="Normal"/>
    <w:link w:val="Heading2Char"/>
    <w:uiPriority w:val="9"/>
    <w:unhideWhenUsed/>
    <w:qFormat/>
    <w:rsid w:val="005E389B"/>
    <w:pPr>
      <w:keepNext/>
      <w:keepLines/>
      <w:numPr>
        <w:ilvl w:val="1"/>
        <w:numId w:val="30"/>
      </w:numPr>
      <w:spacing w:before="40"/>
      <w:outlineLvl w:val="1"/>
    </w:pPr>
    <w:rPr>
      <w:rFonts w:eastAsiaTheme="majorEastAsia" w:cstheme="majorBidi"/>
      <w:color w:val="000000" w:themeColor="text1"/>
      <w:sz w:val="32"/>
      <w:szCs w:val="26"/>
    </w:rPr>
  </w:style>
  <w:style w:type="paragraph" w:styleId="Heading3">
    <w:name w:val="heading 3"/>
    <w:aliases w:val="Subsection"/>
    <w:basedOn w:val="Normal"/>
    <w:next w:val="Normal"/>
    <w:link w:val="Heading3Char"/>
    <w:uiPriority w:val="9"/>
    <w:unhideWhenUsed/>
    <w:qFormat/>
    <w:rsid w:val="005E389B"/>
    <w:pPr>
      <w:keepNext/>
      <w:keepLines/>
      <w:spacing w:before="280" w:after="240"/>
      <w:outlineLvl w:val="2"/>
    </w:pPr>
    <w:rPr>
      <w:rFonts w:eastAsiaTheme="majorEastAsia" w:cstheme="majorBidi"/>
      <w:color w:val="000000" w:themeColor="text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E389B"/>
    <w:pPr>
      <w:keepNext/>
      <w:keepLines/>
      <w:numPr>
        <w:ilvl w:val="3"/>
        <w:numId w:val="30"/>
      </w:numPr>
      <w:spacing w:before="280" w:after="2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E389B"/>
    <w:pPr>
      <w:keepNext/>
      <w:keepLines/>
      <w:numPr>
        <w:ilvl w:val="4"/>
        <w:numId w:val="30"/>
      </w:numPr>
      <w:spacing w:before="4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6">
    <w:name w:val="heading 6"/>
    <w:aliases w:val="Question"/>
    <w:basedOn w:val="Normal"/>
    <w:next w:val="Normal"/>
    <w:link w:val="Heading6Char"/>
    <w:uiPriority w:val="9"/>
    <w:unhideWhenUsed/>
    <w:qFormat/>
    <w:rsid w:val="005E389B"/>
    <w:pPr>
      <w:keepNext/>
      <w:keepLines/>
      <w:numPr>
        <w:ilvl w:val="2"/>
        <w:numId w:val="30"/>
      </w:numPr>
      <w:spacing w:before="280" w:after="120"/>
      <w:outlineLvl w:val="5"/>
    </w:pPr>
    <w:rPr>
      <w:rFonts w:asciiTheme="majorHAnsi" w:eastAsiaTheme="majorEastAsia" w:hAnsiTheme="majorHAnsi" w:cstheme="majorBidi"/>
      <w:color w:val="0070C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E389B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E389B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E389B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Instrument Char"/>
    <w:basedOn w:val="DefaultParagraphFont"/>
    <w:link w:val="Heading1"/>
    <w:uiPriority w:val="9"/>
    <w:rsid w:val="00595443"/>
    <w:rPr>
      <w:rFonts w:eastAsiaTheme="majorEastAsia" w:cstheme="majorBidi"/>
      <w:color w:val="000000" w:themeColor="text1"/>
      <w:sz w:val="36"/>
      <w:szCs w:val="32"/>
    </w:rPr>
  </w:style>
  <w:style w:type="character" w:customStyle="1" w:styleId="Heading2Char">
    <w:name w:val="Heading 2 Char"/>
    <w:aliases w:val="Section Char"/>
    <w:basedOn w:val="DefaultParagraphFont"/>
    <w:link w:val="Heading2"/>
    <w:uiPriority w:val="9"/>
    <w:rsid w:val="00337A99"/>
    <w:rPr>
      <w:rFonts w:eastAsiaTheme="majorEastAsia" w:cstheme="majorBidi"/>
      <w:color w:val="000000" w:themeColor="text1"/>
      <w:sz w:val="32"/>
      <w:szCs w:val="26"/>
    </w:rPr>
  </w:style>
  <w:style w:type="character" w:customStyle="1" w:styleId="Heading3Char">
    <w:name w:val="Heading 3 Char"/>
    <w:aliases w:val="Subsection Char"/>
    <w:basedOn w:val="DefaultParagraphFont"/>
    <w:link w:val="Heading3"/>
    <w:uiPriority w:val="9"/>
    <w:rsid w:val="00337A99"/>
    <w:rPr>
      <w:rFonts w:eastAsiaTheme="majorEastAsia" w:cstheme="majorBidi"/>
      <w:color w:val="000000" w:themeColor="text1"/>
      <w:sz w:val="28"/>
    </w:rPr>
  </w:style>
  <w:style w:type="table" w:styleId="TableGrid">
    <w:name w:val="Table Grid"/>
    <w:basedOn w:val="TableNormal"/>
    <w:uiPriority w:val="39"/>
    <w:rsid w:val="00337A99"/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37A9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7A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337A99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4617BD"/>
    <w:pPr>
      <w:tabs>
        <w:tab w:val="left" w:pos="480"/>
        <w:tab w:val="right" w:leader="dot" w:pos="9350"/>
      </w:tabs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37A99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337A99"/>
    <w:pPr>
      <w:ind w:left="480"/>
    </w:pPr>
    <w:rPr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37A99"/>
    <w:rPr>
      <w:color w:val="0000FF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37A99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337A99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337A99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337A99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337A99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337A99"/>
    <w:pPr>
      <w:ind w:left="1920"/>
    </w:pPr>
    <w:rPr>
      <w:sz w:val="18"/>
      <w:szCs w:val="18"/>
    </w:rPr>
  </w:style>
  <w:style w:type="character" w:styleId="Emphasis">
    <w:name w:val="Emphasis"/>
    <w:basedOn w:val="DefaultParagraphFont"/>
    <w:uiPriority w:val="20"/>
    <w:qFormat/>
    <w:rsid w:val="00337A99"/>
    <w:rPr>
      <w:i/>
      <w:iCs/>
    </w:rPr>
  </w:style>
  <w:style w:type="paragraph" w:styleId="ListParagraph">
    <w:name w:val="List Paragraph"/>
    <w:basedOn w:val="Normal"/>
    <w:uiPriority w:val="34"/>
    <w:qFormat/>
    <w:rsid w:val="00337A9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7A99"/>
    <w:rPr>
      <w:color w:val="605E5C"/>
      <w:shd w:val="clear" w:color="auto" w:fill="E1DFDD"/>
    </w:rPr>
  </w:style>
  <w:style w:type="character" w:styleId="IntenseEmphasis">
    <w:name w:val="Intense Emphasis"/>
    <w:basedOn w:val="DefaultParagraphFont"/>
    <w:uiPriority w:val="21"/>
    <w:qFormat/>
    <w:rsid w:val="00337A99"/>
    <w:rPr>
      <w:i/>
      <w:iCs/>
      <w:color w:val="4F81BD" w:themeColor="accent1"/>
    </w:rPr>
  </w:style>
  <w:style w:type="numbering" w:customStyle="1" w:styleId="InstrumentSections">
    <w:name w:val="Instrument Sections"/>
    <w:uiPriority w:val="99"/>
    <w:rsid w:val="00337A99"/>
    <w:pPr>
      <w:numPr>
        <w:numId w:val="1"/>
      </w:numPr>
    </w:pPr>
  </w:style>
  <w:style w:type="character" w:styleId="Strong">
    <w:name w:val="Strong"/>
    <w:uiPriority w:val="22"/>
    <w:qFormat/>
    <w:rsid w:val="00337A99"/>
    <w:rPr>
      <w:b/>
      <w:bCs/>
    </w:rPr>
  </w:style>
  <w:style w:type="character" w:customStyle="1" w:styleId="apple-style-span">
    <w:name w:val="apple-style-span"/>
    <w:rsid w:val="00337A99"/>
  </w:style>
  <w:style w:type="paragraph" w:styleId="NormalIndent">
    <w:name w:val="Normal Indent"/>
    <w:basedOn w:val="Normal"/>
    <w:semiHidden/>
    <w:rsid w:val="00337A99"/>
    <w:pPr>
      <w:tabs>
        <w:tab w:val="left" w:pos="720"/>
        <w:tab w:val="left" w:pos="1440"/>
        <w:tab w:val="left" w:pos="2160"/>
        <w:tab w:val="left" w:pos="2880"/>
      </w:tabs>
      <w:ind w:left="720"/>
      <w:jc w:val="both"/>
    </w:pPr>
    <w:rPr>
      <w:rFonts w:ascii="Times New Roman" w:eastAsia="Times New Roman" w:hAnsi="Times New Roman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A9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A99"/>
    <w:rPr>
      <w:rFonts w:ascii="Lucida Grande" w:hAnsi="Lucida Grande" w:eastAsiaTheme="minorHAnsi" w:cs="Lucida Grande"/>
      <w:sz w:val="18"/>
      <w:szCs w:val="18"/>
    </w:rPr>
  </w:style>
  <w:style w:type="character" w:customStyle="1" w:styleId="legendhack">
    <w:name w:val="legendhack"/>
    <w:basedOn w:val="DefaultParagraphFont"/>
    <w:rsid w:val="005B4BE6"/>
  </w:style>
  <w:style w:type="character" w:styleId="CommentReference">
    <w:name w:val="annotation reference"/>
    <w:basedOn w:val="DefaultParagraphFont"/>
    <w:uiPriority w:val="99"/>
    <w:semiHidden/>
    <w:unhideWhenUsed/>
    <w:rsid w:val="003874D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3874D1"/>
  </w:style>
  <w:style w:type="character" w:customStyle="1" w:styleId="CommentTextChar">
    <w:name w:val="Comment Text Char"/>
    <w:basedOn w:val="DefaultParagraphFont"/>
    <w:link w:val="CommentText"/>
    <w:uiPriority w:val="99"/>
    <w:rsid w:val="003874D1"/>
    <w:rPr>
      <w:rFonts w:eastAsiaTheme="minorHAn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74D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74D1"/>
    <w:rPr>
      <w:rFonts w:eastAsiaTheme="minorHAnsi"/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rsid w:val="002C2B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5600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9118A5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9118A5"/>
    <w:rPr>
      <w:rFonts w:asciiTheme="majorHAnsi" w:eastAsiaTheme="majorEastAsia" w:hAnsiTheme="majorHAnsi" w:cstheme="majorBidi"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D024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0247"/>
    <w:rPr>
      <w:rFonts w:eastAsiaTheme="minorHAnsi"/>
      <w:i/>
      <w:iCs/>
      <w:color w:val="4F81BD" w:themeColor="accent1"/>
    </w:rPr>
  </w:style>
  <w:style w:type="table" w:styleId="GridTable1LightAccent1">
    <w:name w:val="Grid Table 1 Light Accent 1"/>
    <w:basedOn w:val="TableNormal"/>
    <w:uiPriority w:val="46"/>
    <w:rsid w:val="008F5DFB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3">
    <w:name w:val="Unresolved Mention3"/>
    <w:basedOn w:val="DefaultParagraphFont"/>
    <w:uiPriority w:val="99"/>
    <w:rsid w:val="00F50E23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E360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E3602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E3602"/>
    <w:rPr>
      <w:vertAlign w:val="superscript"/>
    </w:rPr>
  </w:style>
  <w:style w:type="paragraph" w:styleId="Revision">
    <w:name w:val="Revision"/>
    <w:hidden/>
    <w:uiPriority w:val="99"/>
    <w:semiHidden/>
    <w:rsid w:val="003E3602"/>
    <w:rPr>
      <w:rFonts w:eastAsiaTheme="minorHAnsi"/>
    </w:rPr>
  </w:style>
  <w:style w:type="character" w:customStyle="1" w:styleId="UnresolvedMention4">
    <w:name w:val="Unresolved Mention4"/>
    <w:basedOn w:val="DefaultParagraphFont"/>
    <w:uiPriority w:val="99"/>
    <w:rsid w:val="00EB662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1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1A35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E41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1A35"/>
    <w:rPr>
      <w:rFonts w:eastAsiaTheme="minorHAnsi"/>
    </w:rPr>
  </w:style>
  <w:style w:type="character" w:customStyle="1" w:styleId="Heading6Char">
    <w:name w:val="Heading 6 Char"/>
    <w:aliases w:val="Question Char"/>
    <w:basedOn w:val="DefaultParagraphFont"/>
    <w:link w:val="Heading6"/>
    <w:uiPriority w:val="9"/>
    <w:rsid w:val="009118A5"/>
    <w:rPr>
      <w:rFonts w:asciiTheme="majorHAnsi" w:eastAsiaTheme="majorEastAsia" w:hAnsiTheme="majorHAnsi" w:cstheme="majorBidi"/>
      <w:color w:val="0070C0"/>
    </w:rPr>
  </w:style>
  <w:style w:type="character" w:customStyle="1" w:styleId="UnresolvedMention5">
    <w:name w:val="Unresolved Mention5"/>
    <w:basedOn w:val="DefaultParagraphFont"/>
    <w:uiPriority w:val="99"/>
    <w:rsid w:val="007E670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8F13E8"/>
  </w:style>
  <w:style w:type="character" w:customStyle="1" w:styleId="UnresolvedMention6">
    <w:name w:val="Unresolved Mention6"/>
    <w:basedOn w:val="DefaultParagraphFont"/>
    <w:uiPriority w:val="99"/>
    <w:rsid w:val="009A1FD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unhideWhenUsed/>
    <w:rsid w:val="00886DFE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unhideWhenUsed/>
    <w:rsid w:val="007A7943"/>
    <w:rPr>
      <w:color w:val="605E5C"/>
      <w:shd w:val="clear" w:color="auto" w:fill="E1DFDD"/>
    </w:rPr>
  </w:style>
  <w:style w:type="character" w:customStyle="1" w:styleId="UnresolvedMention80">
    <w:name w:val="Unresolved Mention80"/>
    <w:basedOn w:val="DefaultParagraphFont"/>
    <w:uiPriority w:val="99"/>
    <w:unhideWhenUsed/>
    <w:rsid w:val="009F1159"/>
    <w:rPr>
      <w:color w:val="605E5C"/>
      <w:shd w:val="clear" w:color="auto" w:fill="E1DFD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974D8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974D8"/>
    <w:rPr>
      <w:rFonts w:ascii="Times New Roman" w:hAnsi="Times New Roman" w:eastAsiaTheme="minorHAnsi" w:cs="Times New Roman"/>
    </w:rPr>
  </w:style>
  <w:style w:type="character" w:customStyle="1" w:styleId="UnresolvedMention800">
    <w:name w:val="Unresolved Mention800"/>
    <w:basedOn w:val="DefaultParagraphFont"/>
    <w:uiPriority w:val="99"/>
    <w:unhideWhenUsed/>
    <w:rsid w:val="000556FF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unhideWhenUsed/>
    <w:rsid w:val="002A1947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unhideWhenUsed/>
    <w:rsid w:val="00095076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unhideWhenUsed/>
    <w:rsid w:val="00F36504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5690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569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569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CurrentList4">
    <w:name w:val="Current List4"/>
    <w:uiPriority w:val="99"/>
    <w:rsid w:val="006A5EF4"/>
    <w:pPr>
      <w:numPr>
        <w:numId w:val="6"/>
      </w:numPr>
    </w:pPr>
  </w:style>
  <w:style w:type="numbering" w:customStyle="1" w:styleId="CurrentList1">
    <w:name w:val="Current List1"/>
    <w:uiPriority w:val="99"/>
    <w:rsid w:val="005B4CB7"/>
    <w:pPr>
      <w:numPr>
        <w:numId w:val="3"/>
      </w:numPr>
    </w:pPr>
  </w:style>
  <w:style w:type="numbering" w:customStyle="1" w:styleId="CurrentList2">
    <w:name w:val="Current List2"/>
    <w:uiPriority w:val="99"/>
    <w:rsid w:val="009B6C06"/>
    <w:pPr>
      <w:numPr>
        <w:numId w:val="4"/>
      </w:numPr>
    </w:pPr>
  </w:style>
  <w:style w:type="numbering" w:customStyle="1" w:styleId="CurrentList3">
    <w:name w:val="Current List3"/>
    <w:uiPriority w:val="99"/>
    <w:rsid w:val="00A81508"/>
    <w:pPr>
      <w:numPr>
        <w:numId w:val="5"/>
      </w:numPr>
    </w:pPr>
  </w:style>
  <w:style w:type="numbering" w:customStyle="1" w:styleId="CurrentList5">
    <w:name w:val="Current List5"/>
    <w:uiPriority w:val="99"/>
    <w:rsid w:val="006A5EF4"/>
    <w:pPr>
      <w:numPr>
        <w:numId w:val="7"/>
      </w:numPr>
    </w:pPr>
  </w:style>
  <w:style w:type="numbering" w:customStyle="1" w:styleId="CurrentList6">
    <w:name w:val="Current List6"/>
    <w:uiPriority w:val="99"/>
    <w:rsid w:val="004F0040"/>
    <w:pPr>
      <w:numPr>
        <w:numId w:val="9"/>
      </w:numPr>
    </w:pPr>
  </w:style>
  <w:style w:type="numbering" w:customStyle="1" w:styleId="CurrentList7">
    <w:name w:val="Current List7"/>
    <w:uiPriority w:val="99"/>
    <w:rsid w:val="00A32E16"/>
    <w:pPr>
      <w:numPr>
        <w:numId w:val="10"/>
      </w:numPr>
    </w:pPr>
  </w:style>
  <w:style w:type="numbering" w:customStyle="1" w:styleId="CurrentList8">
    <w:name w:val="Current List8"/>
    <w:uiPriority w:val="99"/>
    <w:rsid w:val="005E389B"/>
    <w:pPr>
      <w:numPr>
        <w:numId w:val="21"/>
      </w:numPr>
    </w:pPr>
  </w:style>
  <w:style w:type="numbering" w:customStyle="1" w:styleId="CurrentList9">
    <w:name w:val="Current List9"/>
    <w:uiPriority w:val="99"/>
    <w:rsid w:val="005E389B"/>
    <w:pPr>
      <w:numPr>
        <w:numId w:val="22"/>
      </w:numPr>
    </w:pPr>
  </w:style>
  <w:style w:type="numbering" w:customStyle="1" w:styleId="CurrentList10">
    <w:name w:val="Current List10"/>
    <w:uiPriority w:val="99"/>
    <w:rsid w:val="005E389B"/>
    <w:pPr>
      <w:numPr>
        <w:numId w:val="23"/>
      </w:numPr>
    </w:pPr>
  </w:style>
  <w:style w:type="numbering" w:customStyle="1" w:styleId="CurrentList11">
    <w:name w:val="Current List11"/>
    <w:uiPriority w:val="99"/>
    <w:rsid w:val="005E389B"/>
    <w:pPr>
      <w:numPr>
        <w:numId w:val="24"/>
      </w:numPr>
    </w:pPr>
  </w:style>
  <w:style w:type="numbering" w:customStyle="1" w:styleId="CurrentList12">
    <w:name w:val="Current List12"/>
    <w:uiPriority w:val="99"/>
    <w:rsid w:val="005E389B"/>
    <w:pPr>
      <w:numPr>
        <w:numId w:val="25"/>
      </w:numPr>
    </w:pPr>
  </w:style>
  <w:style w:type="numbering" w:customStyle="1" w:styleId="CurrentList13">
    <w:name w:val="Current List13"/>
    <w:uiPriority w:val="99"/>
    <w:rsid w:val="005E389B"/>
    <w:pPr>
      <w:numPr>
        <w:numId w:val="26"/>
      </w:numPr>
    </w:pPr>
  </w:style>
  <w:style w:type="numbering" w:customStyle="1" w:styleId="CurrentList14">
    <w:name w:val="Current List14"/>
    <w:uiPriority w:val="99"/>
    <w:rsid w:val="005E389B"/>
    <w:pPr>
      <w:numPr>
        <w:numId w:val="27"/>
      </w:numPr>
    </w:pPr>
  </w:style>
  <w:style w:type="numbering" w:customStyle="1" w:styleId="CurrentList15">
    <w:name w:val="Current List15"/>
    <w:uiPriority w:val="99"/>
    <w:rsid w:val="005E389B"/>
    <w:pPr>
      <w:numPr>
        <w:numId w:val="28"/>
      </w:numPr>
    </w:pPr>
  </w:style>
  <w:style w:type="numbering" w:customStyle="1" w:styleId="CurrentList16">
    <w:name w:val="Current List16"/>
    <w:uiPriority w:val="99"/>
    <w:rsid w:val="005E389B"/>
    <w:pPr>
      <w:numPr>
        <w:numId w:val="2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Id="rId14" Type="http://schemas.openxmlformats.org/officeDocument/2006/relationships/header" Target="header3.xml" /><Relationship Id="rId15" Type="http://schemas.openxmlformats.org/officeDocument/2006/relationships/footer" Target="footer3.xml" /><Relationship Id="rId16" Type="http://schemas.openxmlformats.org/officeDocument/2006/relationships/theme" Target="theme/theme1.xml" /><Relationship Id="rId17" Type="http://schemas.openxmlformats.org/officeDocument/2006/relationships/numbering" Target="numbering.xml" /><Relationship Id="rId18" Type="http://schemas.openxmlformats.org/officeDocument/2006/relationships/styles" Target="styles.xml" /><Relationship Id="rId19" Type="http://schemas.microsoft.com/office/2011/relationships/people" Target="people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image" Target="media/image1.png" /><Relationship Id="rId9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9890C6496F7A4593105337EB1B5F37" ma:contentTypeVersion="14" ma:contentTypeDescription="Create a new document." ma:contentTypeScope="" ma:versionID="6e50726867645053e5fe50e90297733e">
  <xsd:schema xmlns:xsd="http://www.w3.org/2001/XMLSchema" xmlns:xs="http://www.w3.org/2001/XMLSchema" xmlns:p="http://schemas.microsoft.com/office/2006/metadata/properties" xmlns:ns2="174df122-fda3-47f7-b024-ac81f54c7aeb" xmlns:ns3="6b2702c7-f0be-439e-a0ec-9c2baddf7ef9" targetNamespace="http://schemas.microsoft.com/office/2006/metadata/properties" ma:root="true" ma:fieldsID="7a0d8b3d1a47a35350c5f7742c17a6ef" ns2:_="" ns3:_="">
    <xsd:import namespace="174df122-fda3-47f7-b024-ac81f54c7aeb"/>
    <xsd:import namespace="6b2702c7-f0be-439e-a0ec-9c2baddf7ef9"/>
    <xsd:element name="properties">
      <xsd:complexType>
        <xsd:sequence>
          <xsd:element name="documentManagement">
            <xsd:complexType>
              <xsd:all>
                <xsd:element ref="ns2:Main_x0020_Document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df122-fda3-47f7-b024-ac81f54c7aeb" elementFormDefault="qualified">
    <xsd:import namespace="http://schemas.microsoft.com/office/2006/documentManagement/types"/>
    <xsd:import namespace="http://schemas.microsoft.com/office/infopath/2007/PartnerControls"/>
    <xsd:element name="Main_x0020_Document" ma:index="8" nillable="true" ma:displayName="Main Document" ma:default="0" ma:internalName="Main_x0020_Docum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2702c7-f0be-439e-a0ec-9c2baddf7ef9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in_x0020_Document xmlns="174df122-fda3-47f7-b024-ac81f54c7aeb">false</Main_x0020_Document>
  </documentManagement>
</p:properties>
</file>

<file path=customXml/itemProps1.xml><?xml version="1.0" encoding="utf-8"?>
<ds:datastoreItem xmlns:ds="http://schemas.openxmlformats.org/officeDocument/2006/customXml" ds:itemID="{72CE3937-6286-4B9E-BF13-B8FCC99EEF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E8E56D-DD98-C149-8917-B13A96256A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658EA6-8F3D-424A-90E6-2DECCEFA27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4df122-fda3-47f7-b024-ac81f54c7aeb"/>
    <ds:schemaRef ds:uri="6b2702c7-f0be-439e-a0ec-9c2baddf7e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5BBA11-F420-47C8-8CF3-F9E53D2F4E02}">
  <ds:schemaRefs>
    <ds:schemaRef ds:uri="http://schemas.microsoft.com/office/2006/metadata/properties"/>
    <ds:schemaRef ds:uri="http://schemas.microsoft.com/office/infopath/2007/PartnerControls"/>
    <ds:schemaRef ds:uri="174df122-fda3-47f7-b024-ac81f54c7ae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438</Words>
  <Characters>2500</Characters>
  <Application>Microsoft Office Word</Application>
  <DocSecurity>0</DocSecurity>
  <Lines>20</Lines>
  <Paragraphs>5</Paragraphs>
  <ScaleCrop>false</ScaleCrop>
  <Company>Red Cloud Indian School</Company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Strickland</dc:creator>
  <cp:lastModifiedBy>Plimpton, Suzanne H.</cp:lastModifiedBy>
  <cp:revision>3</cp:revision>
  <cp:lastPrinted>2024-04-23T20:08:00Z</cp:lastPrinted>
  <dcterms:created xsi:type="dcterms:W3CDTF">2024-04-23T15:16:00Z</dcterms:created>
  <dcterms:modified xsi:type="dcterms:W3CDTF">2024-04-23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ainsCUI">
    <vt:lpwstr>No</vt:lpwstr>
  </property>
  <property fmtid="{D5CDD505-2E9C-101B-9397-08002B2CF9AE}" pid="4" name="ContentTypeId">
    <vt:lpwstr>0x0101004C9890C6496F7A4593105337EB1B5F37</vt:lpwstr>
  </property>
  <property fmtid="{D5CDD505-2E9C-101B-9397-08002B2CF9AE}" pid="5" name="MediaServiceImageTags">
    <vt:lpwstr/>
  </property>
  <property fmtid="{D5CDD505-2E9C-101B-9397-08002B2CF9AE}" pid="6" name="Order">
    <vt:r8>212700</vt:r8>
  </property>
  <property fmtid="{D5CDD505-2E9C-101B-9397-08002B2CF9AE}" pid="7" name="TemplateUrl">
    <vt:lpwstr/>
  </property>
  <property fmtid="{D5CDD505-2E9C-101B-9397-08002B2CF9AE}" pid="8" name="TitusGUID">
    <vt:lpwstr>09ab64b4-671b-46c3-9fc3-d2a204e05fd3</vt:lpwstr>
  </property>
  <property fmtid="{D5CDD505-2E9C-101B-9397-08002B2CF9AE}" pid="9" name="xd_ProgID">
    <vt:lpwstr/>
  </property>
  <property fmtid="{D5CDD505-2E9C-101B-9397-08002B2CF9AE}" pid="10" name="xd_Signature">
    <vt:bool>false</vt:bool>
  </property>
  <property fmtid="{D5CDD505-2E9C-101B-9397-08002B2CF9AE}" pid="11" name="_ExtendedDescription">
    <vt:lpwstr/>
  </property>
</Properties>
</file>